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D6485" w14:textId="5B19F8E9" w:rsidR="00A42F38" w:rsidRDefault="00AE0C69" w:rsidP="00221CB5">
      <w:pPr>
        <w:spacing w:after="0" w:line="240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noProof/>
          <w:sz w:val="20"/>
          <w:szCs w:val="20"/>
        </w:rPr>
        <w:drawing>
          <wp:inline distT="0" distB="0" distL="0" distR="0" wp14:anchorId="545E60E4" wp14:editId="4A488B47">
            <wp:extent cx="1452785" cy="809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624" cy="817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61B54" w14:textId="52FE42CA" w:rsidR="00221CB5" w:rsidRPr="00221CB5" w:rsidRDefault="00313A16" w:rsidP="00221CB5">
      <w:pPr>
        <w:spacing w:after="0" w:line="240" w:lineRule="auto"/>
        <w:rPr>
          <w:rFonts w:ascii="Verdana" w:hAnsi="Verdana"/>
          <w:b/>
          <w:sz w:val="14"/>
          <w:szCs w:val="14"/>
        </w:rPr>
      </w:pPr>
      <w:r>
        <w:rPr>
          <w:rFonts w:ascii="Verdana" w:hAnsi="Verdana"/>
          <w:b/>
          <w:sz w:val="14"/>
          <w:szCs w:val="14"/>
        </w:rPr>
        <w:t>560</w:t>
      </w:r>
      <w:r w:rsidR="00221CB5" w:rsidRPr="00221CB5">
        <w:rPr>
          <w:rFonts w:ascii="Verdana" w:hAnsi="Verdana"/>
          <w:b/>
          <w:sz w:val="14"/>
          <w:szCs w:val="14"/>
        </w:rPr>
        <w:t xml:space="preserve"> West Main Street</w:t>
      </w:r>
    </w:p>
    <w:p w14:paraId="6E635DA0" w14:textId="77777777" w:rsidR="00221CB5" w:rsidRPr="00221CB5" w:rsidRDefault="00221CB5" w:rsidP="00221CB5">
      <w:pPr>
        <w:spacing w:after="0" w:line="240" w:lineRule="auto"/>
        <w:rPr>
          <w:rFonts w:ascii="Verdana" w:hAnsi="Verdana"/>
          <w:b/>
          <w:sz w:val="14"/>
          <w:szCs w:val="14"/>
        </w:rPr>
      </w:pPr>
      <w:r w:rsidRPr="00221CB5">
        <w:rPr>
          <w:rFonts w:ascii="Verdana" w:hAnsi="Verdana"/>
          <w:b/>
          <w:sz w:val="14"/>
          <w:szCs w:val="14"/>
        </w:rPr>
        <w:t>Rochester, New York 14608</w:t>
      </w:r>
    </w:p>
    <w:p w14:paraId="750BA37B" w14:textId="77777777" w:rsidR="00221CB5" w:rsidRPr="00221CB5" w:rsidRDefault="00221CB5" w:rsidP="00221CB5">
      <w:pPr>
        <w:spacing w:after="0" w:line="240" w:lineRule="auto"/>
        <w:rPr>
          <w:rFonts w:ascii="Verdana" w:hAnsi="Verdana"/>
          <w:b/>
          <w:sz w:val="14"/>
          <w:szCs w:val="14"/>
        </w:rPr>
      </w:pPr>
      <w:r w:rsidRPr="00221CB5">
        <w:rPr>
          <w:rFonts w:ascii="Verdana" w:hAnsi="Verdana"/>
          <w:b/>
          <w:sz w:val="14"/>
          <w:szCs w:val="14"/>
        </w:rPr>
        <w:t>Phone:  585-319-5091; Fax: 585-319-5488</w:t>
      </w:r>
    </w:p>
    <w:p w14:paraId="5A8B964D" w14:textId="77777777" w:rsidR="00221CB5" w:rsidRDefault="00221CB5" w:rsidP="00A42F38">
      <w:pPr>
        <w:spacing w:after="0" w:line="240" w:lineRule="auto"/>
        <w:jc w:val="center"/>
        <w:rPr>
          <w:rFonts w:ascii="Verdana" w:hAnsi="Verdana"/>
          <w:b/>
          <w:sz w:val="20"/>
          <w:szCs w:val="20"/>
        </w:rPr>
      </w:pPr>
    </w:p>
    <w:p w14:paraId="3811E21D" w14:textId="77777777" w:rsidR="00221CB5" w:rsidRDefault="00221CB5" w:rsidP="00A42F38">
      <w:pPr>
        <w:spacing w:after="0" w:line="240" w:lineRule="auto"/>
        <w:jc w:val="center"/>
        <w:rPr>
          <w:rFonts w:ascii="Verdana" w:hAnsi="Verdana"/>
          <w:b/>
          <w:sz w:val="20"/>
          <w:szCs w:val="20"/>
        </w:rPr>
      </w:pPr>
    </w:p>
    <w:p w14:paraId="211C39B8" w14:textId="26AD6B11" w:rsidR="004971A9" w:rsidRPr="005C0304" w:rsidRDefault="002564B4" w:rsidP="00A42F38">
      <w:pPr>
        <w:spacing w:after="0" w:line="240" w:lineRule="auto"/>
        <w:jc w:val="center"/>
        <w:rPr>
          <w:rFonts w:ascii="Verdana" w:hAnsi="Verdana"/>
          <w:b/>
          <w:sz w:val="26"/>
          <w:szCs w:val="26"/>
        </w:rPr>
      </w:pPr>
      <w:r>
        <w:rPr>
          <w:rFonts w:ascii="Verdana" w:hAnsi="Verdana"/>
          <w:b/>
          <w:sz w:val="26"/>
          <w:szCs w:val="26"/>
        </w:rPr>
        <w:t>Partners Ending Homelessness</w:t>
      </w:r>
      <w:r w:rsidR="005C0304" w:rsidRPr="005C0304">
        <w:rPr>
          <w:rFonts w:ascii="Verdana" w:hAnsi="Verdana"/>
          <w:b/>
          <w:sz w:val="26"/>
          <w:szCs w:val="26"/>
        </w:rPr>
        <w:t xml:space="preserve"> </w:t>
      </w:r>
    </w:p>
    <w:p w14:paraId="52DF10C0" w14:textId="357A286A" w:rsidR="004971A9" w:rsidRPr="005C0304" w:rsidRDefault="00E703A4" w:rsidP="00A42F38">
      <w:pPr>
        <w:spacing w:after="0" w:line="240" w:lineRule="auto"/>
        <w:jc w:val="center"/>
        <w:rPr>
          <w:rFonts w:ascii="Verdana" w:hAnsi="Verdana"/>
          <w:b/>
          <w:sz w:val="26"/>
          <w:szCs w:val="26"/>
        </w:rPr>
      </w:pPr>
      <w:r w:rsidRPr="005C0304">
        <w:rPr>
          <w:rFonts w:ascii="Verdana" w:hAnsi="Verdana"/>
          <w:b/>
          <w:sz w:val="26"/>
          <w:szCs w:val="26"/>
        </w:rPr>
        <w:t>20</w:t>
      </w:r>
      <w:r w:rsidR="007A689C">
        <w:rPr>
          <w:rFonts w:ascii="Verdana" w:hAnsi="Verdana"/>
          <w:b/>
          <w:sz w:val="26"/>
          <w:szCs w:val="26"/>
        </w:rPr>
        <w:t>2</w:t>
      </w:r>
      <w:r w:rsidR="004D4EA3">
        <w:rPr>
          <w:rFonts w:ascii="Verdana" w:hAnsi="Verdana"/>
          <w:b/>
          <w:sz w:val="26"/>
          <w:szCs w:val="26"/>
        </w:rPr>
        <w:t>2</w:t>
      </w:r>
      <w:r w:rsidRPr="005C0304">
        <w:rPr>
          <w:rFonts w:ascii="Verdana" w:hAnsi="Verdana"/>
          <w:b/>
          <w:sz w:val="26"/>
          <w:szCs w:val="26"/>
        </w:rPr>
        <w:t xml:space="preserve"> </w:t>
      </w:r>
      <w:r w:rsidR="00221CB5" w:rsidRPr="005C0304">
        <w:rPr>
          <w:rFonts w:ascii="Verdana" w:hAnsi="Verdana"/>
          <w:b/>
          <w:sz w:val="26"/>
          <w:szCs w:val="26"/>
        </w:rPr>
        <w:t>Renewal</w:t>
      </w:r>
      <w:r w:rsidR="007305AB">
        <w:rPr>
          <w:rFonts w:ascii="Verdana" w:hAnsi="Verdana"/>
          <w:b/>
          <w:sz w:val="26"/>
          <w:szCs w:val="26"/>
        </w:rPr>
        <w:t xml:space="preserve"> Project </w:t>
      </w:r>
      <w:r w:rsidR="007305AB">
        <w:rPr>
          <w:rFonts w:ascii="Verdana" w:hAnsi="Verdana"/>
          <w:b/>
          <w:bCs/>
          <w:sz w:val="24"/>
          <w:szCs w:val="24"/>
        </w:rPr>
        <w:t>R</w:t>
      </w:r>
      <w:r w:rsidR="007305AB" w:rsidRPr="007305AB">
        <w:rPr>
          <w:rFonts w:ascii="Verdana" w:hAnsi="Verdana"/>
          <w:b/>
          <w:bCs/>
          <w:sz w:val="24"/>
          <w:szCs w:val="24"/>
        </w:rPr>
        <w:t>anking Criteria</w:t>
      </w:r>
    </w:p>
    <w:p w14:paraId="656661B9" w14:textId="77777777" w:rsidR="00CE74BB" w:rsidRDefault="00CE74BB" w:rsidP="003B1A89">
      <w:pPr>
        <w:spacing w:after="0" w:line="240" w:lineRule="auto"/>
        <w:ind w:left="8640"/>
        <w:jc w:val="center"/>
      </w:pPr>
    </w:p>
    <w:p w14:paraId="4B651866" w14:textId="0A44FADA" w:rsidR="007E3D49" w:rsidRDefault="00DD74FD" w:rsidP="00D54880">
      <w:pPr>
        <w:spacing w:after="0" w:line="240" w:lineRule="auto"/>
        <w:jc w:val="center"/>
        <w:rPr>
          <w:rFonts w:ascii="Verdana" w:hAnsi="Verdana"/>
          <w:b/>
          <w:color w:val="FF0000"/>
          <w:sz w:val="24"/>
          <w:szCs w:val="24"/>
          <w:u w:val="single"/>
        </w:rPr>
      </w:pPr>
      <w:r w:rsidRPr="00D54880">
        <w:rPr>
          <w:rFonts w:ascii="Verdana" w:hAnsi="Verdana"/>
          <w:b/>
          <w:color w:val="FF0000"/>
          <w:sz w:val="24"/>
          <w:szCs w:val="24"/>
          <w:u w:val="single"/>
        </w:rPr>
        <w:t>APR</w:t>
      </w:r>
      <w:r w:rsidR="00D54880">
        <w:rPr>
          <w:rFonts w:ascii="Verdana" w:hAnsi="Verdana"/>
          <w:b/>
          <w:color w:val="FF0000"/>
          <w:sz w:val="24"/>
          <w:szCs w:val="24"/>
          <w:u w:val="single"/>
        </w:rPr>
        <w:t xml:space="preserve"> </w:t>
      </w:r>
      <w:r w:rsidR="00034D5F">
        <w:rPr>
          <w:rFonts w:ascii="Verdana" w:hAnsi="Verdana"/>
          <w:b/>
          <w:color w:val="FF0000"/>
          <w:sz w:val="24"/>
          <w:szCs w:val="24"/>
          <w:u w:val="single"/>
        </w:rPr>
        <w:t>used</w:t>
      </w:r>
      <w:r w:rsidR="0045786E" w:rsidRPr="00D54880">
        <w:rPr>
          <w:rFonts w:ascii="Verdana" w:hAnsi="Verdana"/>
          <w:b/>
          <w:color w:val="FF0000"/>
          <w:sz w:val="24"/>
          <w:szCs w:val="24"/>
          <w:u w:val="single"/>
        </w:rPr>
        <w:t xml:space="preserve"> </w:t>
      </w:r>
      <w:r w:rsidR="00EA12D7">
        <w:rPr>
          <w:rFonts w:ascii="Verdana" w:hAnsi="Verdana"/>
          <w:b/>
          <w:color w:val="FF0000"/>
          <w:sz w:val="24"/>
          <w:szCs w:val="24"/>
          <w:u w:val="single"/>
        </w:rPr>
        <w:t>4</w:t>
      </w:r>
      <w:r w:rsidR="0045786E" w:rsidRPr="00D54880">
        <w:rPr>
          <w:rFonts w:ascii="Verdana" w:hAnsi="Verdana"/>
          <w:b/>
          <w:color w:val="FF0000"/>
          <w:sz w:val="24"/>
          <w:szCs w:val="24"/>
          <w:u w:val="single"/>
        </w:rPr>
        <w:t>/1/20</w:t>
      </w:r>
      <w:r w:rsidR="004A49C5">
        <w:rPr>
          <w:rFonts w:ascii="Verdana" w:hAnsi="Verdana"/>
          <w:b/>
          <w:color w:val="FF0000"/>
          <w:sz w:val="24"/>
          <w:szCs w:val="24"/>
          <w:u w:val="single"/>
        </w:rPr>
        <w:t>2</w:t>
      </w:r>
      <w:r w:rsidR="00EA12D7">
        <w:rPr>
          <w:rFonts w:ascii="Verdana" w:hAnsi="Verdana"/>
          <w:b/>
          <w:color w:val="FF0000"/>
          <w:sz w:val="24"/>
          <w:szCs w:val="24"/>
          <w:u w:val="single"/>
        </w:rPr>
        <w:t>1</w:t>
      </w:r>
      <w:r w:rsidR="0045786E" w:rsidRPr="00D54880">
        <w:rPr>
          <w:rFonts w:ascii="Verdana" w:hAnsi="Verdana"/>
          <w:b/>
          <w:color w:val="FF0000"/>
          <w:sz w:val="24"/>
          <w:szCs w:val="24"/>
          <w:u w:val="single"/>
        </w:rPr>
        <w:t xml:space="preserve"> –</w:t>
      </w:r>
      <w:r w:rsidR="00EA12D7">
        <w:rPr>
          <w:rFonts w:ascii="Verdana" w:hAnsi="Verdana"/>
          <w:b/>
          <w:color w:val="FF0000"/>
          <w:sz w:val="24"/>
          <w:szCs w:val="24"/>
          <w:u w:val="single"/>
        </w:rPr>
        <w:t>3</w:t>
      </w:r>
      <w:r w:rsidR="00CC2BE1" w:rsidRPr="00D54880">
        <w:rPr>
          <w:rFonts w:ascii="Verdana" w:hAnsi="Verdana"/>
          <w:b/>
          <w:color w:val="FF0000"/>
          <w:sz w:val="24"/>
          <w:szCs w:val="24"/>
          <w:u w:val="single"/>
        </w:rPr>
        <w:t>/</w:t>
      </w:r>
      <w:r w:rsidR="00EA12D7">
        <w:rPr>
          <w:rFonts w:ascii="Verdana" w:hAnsi="Verdana"/>
          <w:b/>
          <w:color w:val="FF0000"/>
          <w:sz w:val="24"/>
          <w:szCs w:val="24"/>
          <w:u w:val="single"/>
        </w:rPr>
        <w:t>31</w:t>
      </w:r>
      <w:r w:rsidR="00CC2BE1" w:rsidRPr="00D54880">
        <w:rPr>
          <w:rFonts w:ascii="Verdana" w:hAnsi="Verdana"/>
          <w:b/>
          <w:color w:val="FF0000"/>
          <w:sz w:val="24"/>
          <w:szCs w:val="24"/>
          <w:u w:val="single"/>
        </w:rPr>
        <w:t>/202</w:t>
      </w:r>
      <w:r w:rsidR="00EA12D7">
        <w:rPr>
          <w:rFonts w:ascii="Verdana" w:hAnsi="Verdana"/>
          <w:b/>
          <w:color w:val="FF0000"/>
          <w:sz w:val="24"/>
          <w:szCs w:val="24"/>
          <w:u w:val="single"/>
        </w:rPr>
        <w:t>2</w:t>
      </w:r>
      <w:r w:rsidR="00CC2BE1">
        <w:rPr>
          <w:rFonts w:ascii="Verdana" w:hAnsi="Verdana"/>
          <w:b/>
          <w:color w:val="FF0000"/>
          <w:sz w:val="24"/>
          <w:szCs w:val="24"/>
          <w:u w:val="single"/>
        </w:rPr>
        <w:t>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250"/>
        <w:gridCol w:w="7560"/>
      </w:tblGrid>
      <w:tr w:rsidR="004A49C5" w:rsidRPr="00D53105" w14:paraId="323BB088" w14:textId="77777777" w:rsidTr="00246A39">
        <w:trPr>
          <w:trHeight w:val="593"/>
        </w:trPr>
        <w:tc>
          <w:tcPr>
            <w:tcW w:w="2250" w:type="dxa"/>
            <w:vAlign w:val="center"/>
          </w:tcPr>
          <w:p w14:paraId="6EBD5C6D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Organization Name:</w:t>
            </w:r>
          </w:p>
        </w:tc>
        <w:tc>
          <w:tcPr>
            <w:tcW w:w="7560" w:type="dxa"/>
            <w:vAlign w:val="center"/>
          </w:tcPr>
          <w:p w14:paraId="718FBC67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4A49C5" w:rsidRPr="00D53105" w14:paraId="1A212997" w14:textId="77777777" w:rsidTr="00246A39">
        <w:trPr>
          <w:trHeight w:val="593"/>
        </w:trPr>
        <w:tc>
          <w:tcPr>
            <w:tcW w:w="2250" w:type="dxa"/>
            <w:vAlign w:val="center"/>
          </w:tcPr>
          <w:p w14:paraId="36F027A6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 w:rsidRPr="00D53105">
              <w:rPr>
                <w:rFonts w:ascii="Verdana" w:hAnsi="Verdana"/>
                <w:b/>
                <w:sz w:val="18"/>
                <w:szCs w:val="18"/>
              </w:rPr>
              <w:t>Project Name:</w:t>
            </w:r>
          </w:p>
        </w:tc>
        <w:tc>
          <w:tcPr>
            <w:tcW w:w="7560" w:type="dxa"/>
            <w:vAlign w:val="center"/>
          </w:tcPr>
          <w:p w14:paraId="362DE7C4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</w:tbl>
    <w:p w14:paraId="0545421A" w14:textId="77777777" w:rsidR="004A49C5" w:rsidRPr="00D53105" w:rsidRDefault="004A49C5" w:rsidP="004A49C5">
      <w:pPr>
        <w:spacing w:after="0" w:line="240" w:lineRule="auto"/>
        <w:rPr>
          <w:b/>
        </w:rPr>
      </w:pPr>
      <w:r w:rsidRPr="00D53105">
        <w:rPr>
          <w:b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250"/>
        <w:gridCol w:w="7560"/>
      </w:tblGrid>
      <w:tr w:rsidR="004A49C5" w:rsidRPr="00D53105" w14:paraId="380F08C0" w14:textId="77777777" w:rsidTr="00246A39">
        <w:trPr>
          <w:trHeight w:val="230"/>
        </w:trPr>
        <w:tc>
          <w:tcPr>
            <w:tcW w:w="2250" w:type="dxa"/>
            <w:vMerge w:val="restart"/>
            <w:vAlign w:val="center"/>
          </w:tcPr>
          <w:p w14:paraId="4D05946B" w14:textId="77777777" w:rsidR="004A49C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Contact Person</w:t>
            </w:r>
          </w:p>
          <w:p w14:paraId="6A1BB6D1" w14:textId="77777777" w:rsidR="004A49C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hone Number</w:t>
            </w:r>
          </w:p>
          <w:p w14:paraId="444169FC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Email</w:t>
            </w:r>
          </w:p>
        </w:tc>
        <w:tc>
          <w:tcPr>
            <w:tcW w:w="7560" w:type="dxa"/>
            <w:vAlign w:val="center"/>
          </w:tcPr>
          <w:p w14:paraId="1C8BBE44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4A49C5" w:rsidRPr="00D53105" w14:paraId="02F5913B" w14:textId="77777777" w:rsidTr="00246A39">
        <w:trPr>
          <w:trHeight w:val="228"/>
        </w:trPr>
        <w:tc>
          <w:tcPr>
            <w:tcW w:w="2250" w:type="dxa"/>
            <w:vMerge/>
            <w:vAlign w:val="center"/>
          </w:tcPr>
          <w:p w14:paraId="33CF839E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7560" w:type="dxa"/>
            <w:vAlign w:val="center"/>
          </w:tcPr>
          <w:p w14:paraId="3AF92462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4A49C5" w:rsidRPr="00D53105" w14:paraId="3E859CC2" w14:textId="77777777" w:rsidTr="00246A39">
        <w:trPr>
          <w:trHeight w:val="228"/>
        </w:trPr>
        <w:tc>
          <w:tcPr>
            <w:tcW w:w="2250" w:type="dxa"/>
            <w:vMerge/>
            <w:vAlign w:val="center"/>
          </w:tcPr>
          <w:p w14:paraId="21D13ECE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7560" w:type="dxa"/>
            <w:vAlign w:val="center"/>
          </w:tcPr>
          <w:p w14:paraId="73632B6B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</w:tbl>
    <w:p w14:paraId="26DBA61B" w14:textId="77777777" w:rsidR="004A49C5" w:rsidRDefault="004A49C5" w:rsidP="004A49C5">
      <w:pPr>
        <w:spacing w:after="0" w:line="240" w:lineRule="auto"/>
        <w:ind w:left="8640"/>
        <w:jc w:val="center"/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4950"/>
        <w:gridCol w:w="810"/>
      </w:tblGrid>
      <w:tr w:rsidR="004A49C5" w14:paraId="73BE0D5A" w14:textId="77777777" w:rsidTr="00246A39">
        <w:tc>
          <w:tcPr>
            <w:tcW w:w="5760" w:type="dxa"/>
            <w:gridSpan w:val="2"/>
            <w:shd w:val="clear" w:color="auto" w:fill="D9D9D9" w:themeFill="background1" w:themeFillShade="D9"/>
          </w:tcPr>
          <w:p w14:paraId="5380154D" w14:textId="77777777" w:rsidR="004A49C5" w:rsidRDefault="004A49C5" w:rsidP="00246A39">
            <w:r w:rsidRPr="005120D5">
              <w:rPr>
                <w:b/>
                <w:u w:val="single"/>
              </w:rPr>
              <w:t>Project Type</w:t>
            </w:r>
            <w:r>
              <w:rPr>
                <w:b/>
                <w:u w:val="single"/>
              </w:rPr>
              <w:t xml:space="preserve"> </w:t>
            </w:r>
            <w:r w:rsidRPr="005120D5">
              <w:t>(check correct box)</w:t>
            </w:r>
          </w:p>
        </w:tc>
      </w:tr>
      <w:tr w:rsidR="004A49C5" w14:paraId="3C118AC7" w14:textId="77777777" w:rsidTr="00246A39">
        <w:tc>
          <w:tcPr>
            <w:tcW w:w="4950" w:type="dxa"/>
          </w:tcPr>
          <w:p w14:paraId="5D13227D" w14:textId="77777777" w:rsidR="004A49C5" w:rsidRPr="005120D5" w:rsidRDefault="004A49C5" w:rsidP="00246A39">
            <w:pPr>
              <w:rPr>
                <w:b/>
              </w:rPr>
            </w:pPr>
            <w:r w:rsidRPr="005120D5">
              <w:rPr>
                <w:b/>
              </w:rPr>
              <w:t>Transitional Housing (TH)</w:t>
            </w:r>
          </w:p>
        </w:tc>
        <w:tc>
          <w:tcPr>
            <w:tcW w:w="810" w:type="dxa"/>
          </w:tcPr>
          <w:p w14:paraId="421F0BB9" w14:textId="77777777" w:rsidR="004A49C5" w:rsidRDefault="004A49C5" w:rsidP="00246A39"/>
        </w:tc>
      </w:tr>
      <w:tr w:rsidR="004A49C5" w14:paraId="6C98122A" w14:textId="77777777" w:rsidTr="00246A39">
        <w:tc>
          <w:tcPr>
            <w:tcW w:w="4950" w:type="dxa"/>
          </w:tcPr>
          <w:p w14:paraId="0805D494" w14:textId="77777777" w:rsidR="004A49C5" w:rsidRPr="005120D5" w:rsidRDefault="004A49C5" w:rsidP="00246A39">
            <w:pPr>
              <w:rPr>
                <w:b/>
              </w:rPr>
            </w:pPr>
            <w:r w:rsidRPr="005120D5">
              <w:rPr>
                <w:b/>
              </w:rPr>
              <w:t>Safe Haven (SH)</w:t>
            </w:r>
          </w:p>
        </w:tc>
        <w:tc>
          <w:tcPr>
            <w:tcW w:w="810" w:type="dxa"/>
          </w:tcPr>
          <w:p w14:paraId="62B8F4E6" w14:textId="77777777" w:rsidR="004A49C5" w:rsidRDefault="004A49C5" w:rsidP="00246A39"/>
        </w:tc>
      </w:tr>
      <w:tr w:rsidR="004A49C5" w14:paraId="1D98FC2E" w14:textId="77777777" w:rsidTr="00246A39">
        <w:tc>
          <w:tcPr>
            <w:tcW w:w="4950" w:type="dxa"/>
          </w:tcPr>
          <w:p w14:paraId="20FDC3B4" w14:textId="77777777" w:rsidR="004A49C5" w:rsidRPr="00E11205" w:rsidRDefault="004A49C5" w:rsidP="00246A39">
            <w:pPr>
              <w:rPr>
                <w:b/>
                <w:highlight w:val="yellow"/>
              </w:rPr>
            </w:pPr>
            <w:r w:rsidRPr="00E67BD4">
              <w:rPr>
                <w:b/>
              </w:rPr>
              <w:t>Transitional</w:t>
            </w:r>
            <w:r>
              <w:rPr>
                <w:b/>
              </w:rPr>
              <w:t xml:space="preserve"> housing</w:t>
            </w:r>
            <w:r w:rsidRPr="00E67BD4">
              <w:rPr>
                <w:b/>
              </w:rPr>
              <w:t xml:space="preserve"> – Rapid Re-Housing (</w:t>
            </w:r>
            <w:r>
              <w:rPr>
                <w:b/>
              </w:rPr>
              <w:t>TH-</w:t>
            </w:r>
            <w:r w:rsidRPr="00E67BD4">
              <w:rPr>
                <w:b/>
              </w:rPr>
              <w:t>RRH)</w:t>
            </w:r>
          </w:p>
        </w:tc>
        <w:tc>
          <w:tcPr>
            <w:tcW w:w="810" w:type="dxa"/>
          </w:tcPr>
          <w:p w14:paraId="4249A057" w14:textId="77777777" w:rsidR="004A49C5" w:rsidRPr="00E11205" w:rsidRDefault="004A49C5" w:rsidP="00246A39">
            <w:pPr>
              <w:rPr>
                <w:highlight w:val="yellow"/>
              </w:rPr>
            </w:pPr>
          </w:p>
        </w:tc>
      </w:tr>
      <w:tr w:rsidR="004A49C5" w14:paraId="63E6F928" w14:textId="77777777" w:rsidTr="00246A39">
        <w:tc>
          <w:tcPr>
            <w:tcW w:w="4950" w:type="dxa"/>
          </w:tcPr>
          <w:p w14:paraId="110F2AA2" w14:textId="77777777" w:rsidR="004A49C5" w:rsidRPr="005120D5" w:rsidRDefault="004A49C5" w:rsidP="00246A39">
            <w:pPr>
              <w:rPr>
                <w:b/>
              </w:rPr>
            </w:pPr>
            <w:r w:rsidRPr="005120D5">
              <w:rPr>
                <w:b/>
              </w:rPr>
              <w:t>Permanent Supportive Housing (PSH)</w:t>
            </w:r>
          </w:p>
        </w:tc>
        <w:tc>
          <w:tcPr>
            <w:tcW w:w="810" w:type="dxa"/>
          </w:tcPr>
          <w:p w14:paraId="0DE34BFE" w14:textId="77777777" w:rsidR="004A49C5" w:rsidRDefault="004A49C5" w:rsidP="00246A39"/>
        </w:tc>
      </w:tr>
      <w:tr w:rsidR="004A49C5" w14:paraId="61EE2F65" w14:textId="77777777" w:rsidTr="00246A39">
        <w:tc>
          <w:tcPr>
            <w:tcW w:w="4950" w:type="dxa"/>
          </w:tcPr>
          <w:p w14:paraId="2EF161FA" w14:textId="77777777" w:rsidR="004A49C5" w:rsidRPr="005120D5" w:rsidRDefault="004A49C5" w:rsidP="00246A39">
            <w:pPr>
              <w:rPr>
                <w:b/>
              </w:rPr>
            </w:pPr>
            <w:r w:rsidRPr="005120D5">
              <w:rPr>
                <w:b/>
              </w:rPr>
              <w:t>Rapid Re-Housing (RRH)</w:t>
            </w:r>
          </w:p>
        </w:tc>
        <w:tc>
          <w:tcPr>
            <w:tcW w:w="810" w:type="dxa"/>
          </w:tcPr>
          <w:p w14:paraId="7D48839E" w14:textId="77777777" w:rsidR="004A49C5" w:rsidRDefault="004A49C5" w:rsidP="00246A39"/>
        </w:tc>
      </w:tr>
      <w:tr w:rsidR="004A49C5" w14:paraId="02FE393B" w14:textId="77777777" w:rsidTr="00246A39">
        <w:tc>
          <w:tcPr>
            <w:tcW w:w="4950" w:type="dxa"/>
          </w:tcPr>
          <w:p w14:paraId="099D1E38" w14:textId="77777777" w:rsidR="004A49C5" w:rsidRPr="005120D5" w:rsidRDefault="004A49C5" w:rsidP="00246A39">
            <w:pPr>
              <w:rPr>
                <w:b/>
              </w:rPr>
            </w:pPr>
            <w:r w:rsidRPr="005120D5">
              <w:rPr>
                <w:b/>
              </w:rPr>
              <w:t>Homeless Management Information System (HMIS)</w:t>
            </w:r>
          </w:p>
        </w:tc>
        <w:tc>
          <w:tcPr>
            <w:tcW w:w="810" w:type="dxa"/>
          </w:tcPr>
          <w:p w14:paraId="6B9D0CBA" w14:textId="77777777" w:rsidR="004A49C5" w:rsidRDefault="004A49C5" w:rsidP="00246A39"/>
        </w:tc>
      </w:tr>
      <w:tr w:rsidR="004A49C5" w:rsidRPr="00E11205" w14:paraId="0E2CF08C" w14:textId="77777777" w:rsidTr="00246A39">
        <w:tc>
          <w:tcPr>
            <w:tcW w:w="4950" w:type="dxa"/>
          </w:tcPr>
          <w:p w14:paraId="6DE63112" w14:textId="77777777" w:rsidR="004A49C5" w:rsidRPr="00E11205" w:rsidRDefault="004A49C5" w:rsidP="00246A39">
            <w:pPr>
              <w:rPr>
                <w:b/>
                <w:highlight w:val="yellow"/>
              </w:rPr>
            </w:pPr>
            <w:r w:rsidRPr="00E67BD4">
              <w:rPr>
                <w:b/>
              </w:rPr>
              <w:t>Coordinated Entry (CE)</w:t>
            </w:r>
          </w:p>
        </w:tc>
        <w:tc>
          <w:tcPr>
            <w:tcW w:w="810" w:type="dxa"/>
          </w:tcPr>
          <w:p w14:paraId="32F578ED" w14:textId="77777777" w:rsidR="004A49C5" w:rsidRPr="00E11205" w:rsidRDefault="004A49C5" w:rsidP="00246A39">
            <w:pPr>
              <w:rPr>
                <w:highlight w:val="yellow"/>
              </w:rPr>
            </w:pPr>
          </w:p>
        </w:tc>
      </w:tr>
    </w:tbl>
    <w:p w14:paraId="5E681C6C" w14:textId="3B89EF17" w:rsidR="004A49C5" w:rsidRDefault="004A49C5" w:rsidP="004A49C5">
      <w:pPr>
        <w:spacing w:after="0" w:line="240" w:lineRule="auto"/>
        <w:rPr>
          <w:rFonts w:ascii="Verdana" w:hAnsi="Verdana"/>
          <w:b/>
          <w:color w:val="FF0000"/>
          <w:sz w:val="24"/>
          <w:szCs w:val="24"/>
          <w:u w:val="single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103"/>
        <w:gridCol w:w="5907"/>
        <w:gridCol w:w="990"/>
        <w:gridCol w:w="862"/>
      </w:tblGrid>
      <w:tr w:rsidR="00B95A6F" w:rsidRPr="00512ADB" w14:paraId="45D88E10" w14:textId="77777777" w:rsidTr="00C37622">
        <w:trPr>
          <w:trHeight w:val="89"/>
        </w:trPr>
        <w:tc>
          <w:tcPr>
            <w:tcW w:w="2103" w:type="dxa"/>
            <w:vMerge w:val="restart"/>
            <w:shd w:val="clear" w:color="auto" w:fill="BFBFBF" w:themeFill="background1" w:themeFillShade="BF"/>
            <w:vAlign w:val="center"/>
          </w:tcPr>
          <w:p w14:paraId="791FF1EB" w14:textId="5421EB65" w:rsidR="00B95A6F" w:rsidRDefault="00B95A6F" w:rsidP="00551BF1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 w:rsidRPr="00551BF1">
              <w:rPr>
                <w:rFonts w:ascii="Verdana" w:hAnsi="Verdana"/>
                <w:b/>
                <w:sz w:val="18"/>
                <w:szCs w:val="18"/>
              </w:rPr>
              <w:t>A</w:t>
            </w:r>
            <w:r>
              <w:rPr>
                <w:rFonts w:ascii="Verdana" w:hAnsi="Verdana"/>
                <w:b/>
                <w:sz w:val="18"/>
                <w:szCs w:val="18"/>
              </w:rPr>
              <w:t>.</w:t>
            </w:r>
          </w:p>
          <w:p w14:paraId="46F4CA2C" w14:textId="37FCC48A" w:rsidR="00B95A6F" w:rsidRDefault="00B95A6F" w:rsidP="00551BF1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  <w:p w14:paraId="2260180C" w14:textId="61B195A4" w:rsidR="00B95A6F" w:rsidRPr="00551BF1" w:rsidRDefault="00B95A6F" w:rsidP="00551BF1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H</w:t>
            </w:r>
            <w:r w:rsidRPr="00551BF1">
              <w:rPr>
                <w:rFonts w:ascii="Verdana" w:hAnsi="Verdana"/>
                <w:b/>
                <w:sz w:val="18"/>
                <w:szCs w:val="18"/>
              </w:rPr>
              <w:t>omeless Sub-Populations</w:t>
            </w:r>
            <w:r w:rsidRPr="00551BF1">
              <w:rPr>
                <w:rFonts w:ascii="Verdana" w:hAnsi="Verdana"/>
                <w:b/>
                <w:sz w:val="18"/>
                <w:szCs w:val="18"/>
                <w:u w:val="single"/>
              </w:rPr>
              <w:t xml:space="preserve"> </w:t>
            </w:r>
            <w:r w:rsidRPr="00551BF1">
              <w:rPr>
                <w:rFonts w:ascii="Verdana" w:hAnsi="Verdana"/>
                <w:sz w:val="18"/>
                <w:szCs w:val="18"/>
              </w:rPr>
              <w:t xml:space="preserve">                                    </w:t>
            </w:r>
          </w:p>
        </w:tc>
        <w:tc>
          <w:tcPr>
            <w:tcW w:w="6897" w:type="dxa"/>
            <w:gridSpan w:val="2"/>
            <w:vAlign w:val="center"/>
          </w:tcPr>
          <w:p w14:paraId="5B87482B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What % of the population served is Chronic Homeless</w:t>
            </w:r>
          </w:p>
        </w:tc>
        <w:tc>
          <w:tcPr>
            <w:tcW w:w="862" w:type="dxa"/>
            <w:vAlign w:val="center"/>
          </w:tcPr>
          <w:p w14:paraId="6FE88238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  <w:tr w:rsidR="00B95A6F" w:rsidRPr="00512ADB" w14:paraId="568B4E04" w14:textId="77777777" w:rsidTr="00C37622">
        <w:trPr>
          <w:trHeight w:val="88"/>
        </w:trPr>
        <w:tc>
          <w:tcPr>
            <w:tcW w:w="2103" w:type="dxa"/>
            <w:vMerge/>
            <w:shd w:val="clear" w:color="auto" w:fill="BFBFBF" w:themeFill="background1" w:themeFillShade="BF"/>
          </w:tcPr>
          <w:p w14:paraId="1FCECF0F" w14:textId="77777777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6897" w:type="dxa"/>
            <w:gridSpan w:val="2"/>
            <w:vAlign w:val="center"/>
          </w:tcPr>
          <w:p w14:paraId="5BEA44B8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What % of the population served are Households with Children</w:t>
            </w:r>
          </w:p>
        </w:tc>
        <w:tc>
          <w:tcPr>
            <w:tcW w:w="862" w:type="dxa"/>
            <w:vAlign w:val="center"/>
          </w:tcPr>
          <w:p w14:paraId="455B319E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  <w:tr w:rsidR="00B95A6F" w:rsidRPr="00512ADB" w14:paraId="0EF2CBF3" w14:textId="77777777" w:rsidTr="00C37622">
        <w:trPr>
          <w:trHeight w:val="88"/>
        </w:trPr>
        <w:tc>
          <w:tcPr>
            <w:tcW w:w="2103" w:type="dxa"/>
            <w:vMerge/>
            <w:shd w:val="clear" w:color="auto" w:fill="BFBFBF" w:themeFill="background1" w:themeFillShade="BF"/>
          </w:tcPr>
          <w:p w14:paraId="393CE491" w14:textId="77777777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6897" w:type="dxa"/>
            <w:gridSpan w:val="2"/>
            <w:vAlign w:val="center"/>
          </w:tcPr>
          <w:p w14:paraId="701964D7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What % of the population served are Youth/Parenting Youth (&lt; 18 years or Transition Age Youth (18 – 24)</w:t>
            </w:r>
          </w:p>
        </w:tc>
        <w:tc>
          <w:tcPr>
            <w:tcW w:w="862" w:type="dxa"/>
            <w:vAlign w:val="center"/>
          </w:tcPr>
          <w:p w14:paraId="193E87F7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  <w:tr w:rsidR="00B95A6F" w:rsidRPr="00512ADB" w14:paraId="37758CF0" w14:textId="77777777" w:rsidTr="00C37622">
        <w:trPr>
          <w:trHeight w:val="88"/>
        </w:trPr>
        <w:tc>
          <w:tcPr>
            <w:tcW w:w="2103" w:type="dxa"/>
            <w:vMerge/>
            <w:shd w:val="clear" w:color="auto" w:fill="BFBFBF" w:themeFill="background1" w:themeFillShade="BF"/>
          </w:tcPr>
          <w:p w14:paraId="1386EC1E" w14:textId="77777777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6897" w:type="dxa"/>
            <w:gridSpan w:val="2"/>
            <w:vAlign w:val="center"/>
          </w:tcPr>
          <w:p w14:paraId="3A1CEF46" w14:textId="0682966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What % of the population served </w:t>
            </w:r>
            <w:r w:rsidR="001B53BC">
              <w:rPr>
                <w:rFonts w:ascii="Verdana" w:hAnsi="Verdana"/>
                <w:sz w:val="18"/>
                <w:szCs w:val="18"/>
              </w:rPr>
              <w:t>w/behavioral health issues (MH, SUD)</w:t>
            </w:r>
          </w:p>
        </w:tc>
        <w:tc>
          <w:tcPr>
            <w:tcW w:w="862" w:type="dxa"/>
            <w:vAlign w:val="center"/>
          </w:tcPr>
          <w:p w14:paraId="03142900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  <w:tr w:rsidR="00B95A6F" w:rsidRPr="00512ADB" w14:paraId="359E4DE9" w14:textId="77777777" w:rsidTr="00C37622">
        <w:trPr>
          <w:trHeight w:val="88"/>
        </w:trPr>
        <w:tc>
          <w:tcPr>
            <w:tcW w:w="2103" w:type="dxa"/>
            <w:vMerge/>
            <w:shd w:val="clear" w:color="auto" w:fill="BFBFBF" w:themeFill="background1" w:themeFillShade="BF"/>
          </w:tcPr>
          <w:p w14:paraId="33ACA5E9" w14:textId="77777777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6897" w:type="dxa"/>
            <w:gridSpan w:val="2"/>
            <w:vAlign w:val="center"/>
          </w:tcPr>
          <w:p w14:paraId="0165BA82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What % of the population served are Veterans</w:t>
            </w:r>
          </w:p>
        </w:tc>
        <w:tc>
          <w:tcPr>
            <w:tcW w:w="862" w:type="dxa"/>
            <w:vAlign w:val="center"/>
          </w:tcPr>
          <w:p w14:paraId="36B0BF0E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  <w:tr w:rsidR="00B95A6F" w:rsidRPr="00512ADB" w14:paraId="3AACBAE1" w14:textId="77777777" w:rsidTr="00C37622">
        <w:trPr>
          <w:trHeight w:val="79"/>
        </w:trPr>
        <w:tc>
          <w:tcPr>
            <w:tcW w:w="2103" w:type="dxa"/>
            <w:vMerge/>
            <w:shd w:val="clear" w:color="auto" w:fill="BFBFBF" w:themeFill="background1" w:themeFillShade="BF"/>
          </w:tcPr>
          <w:p w14:paraId="151FB013" w14:textId="77777777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6897" w:type="dxa"/>
            <w:gridSpan w:val="2"/>
            <w:vAlign w:val="center"/>
          </w:tcPr>
          <w:p w14:paraId="7BB286DD" w14:textId="77777777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What % of the population are fleeing Domestic Violence</w:t>
            </w:r>
          </w:p>
        </w:tc>
        <w:tc>
          <w:tcPr>
            <w:tcW w:w="862" w:type="dxa"/>
            <w:vAlign w:val="center"/>
          </w:tcPr>
          <w:p w14:paraId="0AECD4CF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  <w:tr w:rsidR="00B95A6F" w:rsidRPr="00512ADB" w14:paraId="6827BCC5" w14:textId="77777777" w:rsidTr="00C37622">
        <w:trPr>
          <w:trHeight w:val="79"/>
        </w:trPr>
        <w:tc>
          <w:tcPr>
            <w:tcW w:w="2103" w:type="dxa"/>
            <w:vMerge/>
            <w:shd w:val="clear" w:color="auto" w:fill="BFBFBF" w:themeFill="background1" w:themeFillShade="BF"/>
          </w:tcPr>
          <w:p w14:paraId="163264E5" w14:textId="77777777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6897" w:type="dxa"/>
            <w:gridSpan w:val="2"/>
            <w:vAlign w:val="center"/>
          </w:tcPr>
          <w:p w14:paraId="265552C0" w14:textId="1A58AE02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What % of the population were unsheltered prior to entering </w:t>
            </w:r>
          </w:p>
        </w:tc>
        <w:tc>
          <w:tcPr>
            <w:tcW w:w="862" w:type="dxa"/>
            <w:vAlign w:val="center"/>
          </w:tcPr>
          <w:p w14:paraId="32545403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  <w:tr w:rsidR="00B95A6F" w:rsidRPr="00512ADB" w14:paraId="19FAE887" w14:textId="77777777" w:rsidTr="00C37622">
        <w:trPr>
          <w:trHeight w:val="118"/>
        </w:trPr>
        <w:tc>
          <w:tcPr>
            <w:tcW w:w="2103" w:type="dxa"/>
            <w:vMerge/>
            <w:shd w:val="clear" w:color="auto" w:fill="BFBFBF" w:themeFill="background1" w:themeFillShade="BF"/>
          </w:tcPr>
          <w:p w14:paraId="52B862C6" w14:textId="77777777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07" w:type="dxa"/>
            <w:vAlign w:val="center"/>
          </w:tcPr>
          <w:p w14:paraId="43161074" w14:textId="0A16AAF3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H</w:t>
            </w:r>
            <w:r w:rsidRPr="00551BF1">
              <w:rPr>
                <w:rFonts w:ascii="Verdana" w:hAnsi="Verdana"/>
                <w:b/>
                <w:sz w:val="18"/>
                <w:szCs w:val="18"/>
              </w:rPr>
              <w:t>omeless Sub-Populations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% total at or above 75% for all Sub-populations </w:t>
            </w:r>
            <w:r w:rsidRPr="00551BF1">
              <w:rPr>
                <w:rFonts w:ascii="Verdana" w:hAnsi="Verdana"/>
                <w:sz w:val="18"/>
                <w:szCs w:val="18"/>
              </w:rPr>
              <w:t xml:space="preserve">                                  </w:t>
            </w:r>
          </w:p>
        </w:tc>
        <w:tc>
          <w:tcPr>
            <w:tcW w:w="990" w:type="dxa"/>
            <w:vAlign w:val="center"/>
          </w:tcPr>
          <w:p w14:paraId="06B22CCF" w14:textId="337BB24F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862" w:type="dxa"/>
            <w:vAlign w:val="center"/>
          </w:tcPr>
          <w:p w14:paraId="7C6DC3BB" w14:textId="4B425D26" w:rsidR="00B95A6F" w:rsidRPr="00B95A6F" w:rsidRDefault="00B95A6F" w:rsidP="00B95A6F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B95A6F">
              <w:rPr>
                <w:rFonts w:ascii="Verdana" w:hAnsi="Verdana"/>
                <w:b/>
                <w:bCs/>
                <w:sz w:val="18"/>
                <w:szCs w:val="18"/>
              </w:rPr>
              <w:t>5</w:t>
            </w:r>
          </w:p>
        </w:tc>
      </w:tr>
    </w:tbl>
    <w:p w14:paraId="35A61BC0" w14:textId="77777777" w:rsidR="00711F9E" w:rsidRDefault="00711F9E" w:rsidP="004A49C5">
      <w:pPr>
        <w:spacing w:after="0" w:line="240" w:lineRule="auto"/>
        <w:rPr>
          <w:rFonts w:ascii="Verdana" w:hAnsi="Verdana"/>
          <w:b/>
          <w:color w:val="FF0000"/>
          <w:sz w:val="24"/>
          <w:szCs w:val="24"/>
          <w:u w:val="single"/>
        </w:rPr>
      </w:pPr>
    </w:p>
    <w:p w14:paraId="25B1FC30" w14:textId="0EFD8E23" w:rsidR="004A49C5" w:rsidRPr="00D54880" w:rsidRDefault="004A49C5" w:rsidP="00D54880">
      <w:pPr>
        <w:spacing w:after="0" w:line="240" w:lineRule="auto"/>
        <w:jc w:val="center"/>
        <w:rPr>
          <w:rFonts w:ascii="Verdana" w:hAnsi="Verdana"/>
          <w:b/>
          <w:color w:val="FF0000"/>
          <w:sz w:val="24"/>
          <w:szCs w:val="24"/>
        </w:rPr>
      </w:pPr>
    </w:p>
    <w:tbl>
      <w:tblPr>
        <w:tblStyle w:val="TableGrid"/>
        <w:tblW w:w="996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57"/>
        <w:gridCol w:w="5940"/>
        <w:gridCol w:w="1080"/>
        <w:gridCol w:w="990"/>
      </w:tblGrid>
      <w:tr w:rsidR="00A053E0" w:rsidRPr="00E90ECE" w14:paraId="78F0BAF5" w14:textId="77777777" w:rsidTr="00C82B51">
        <w:trPr>
          <w:trHeight w:val="216"/>
        </w:trPr>
        <w:tc>
          <w:tcPr>
            <w:tcW w:w="1957" w:type="dxa"/>
            <w:vMerge w:val="restart"/>
            <w:shd w:val="clear" w:color="auto" w:fill="BFBFBF" w:themeFill="background1" w:themeFillShade="BF"/>
          </w:tcPr>
          <w:p w14:paraId="6100D88A" w14:textId="6BC426F6" w:rsidR="00A053E0" w:rsidRPr="007E3D49" w:rsidRDefault="00226567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  <w:r>
              <w:rPr>
                <w:rFonts w:ascii="Verdana" w:hAnsi="Verdana"/>
                <w:sz w:val="20"/>
                <w:szCs w:val="18"/>
              </w:rPr>
              <w:t xml:space="preserve"> </w:t>
            </w:r>
            <w:r w:rsidR="00711F9E">
              <w:rPr>
                <w:rFonts w:ascii="Verdana" w:hAnsi="Verdana"/>
                <w:sz w:val="20"/>
                <w:szCs w:val="18"/>
              </w:rPr>
              <w:t>B</w:t>
            </w:r>
            <w:r w:rsidR="00A053E0">
              <w:rPr>
                <w:rFonts w:ascii="Verdana" w:hAnsi="Verdana"/>
                <w:sz w:val="20"/>
                <w:szCs w:val="18"/>
              </w:rPr>
              <w:t>.</w:t>
            </w:r>
          </w:p>
          <w:p w14:paraId="1ADC9ABF" w14:textId="77777777" w:rsidR="00A053E0" w:rsidRDefault="00A053E0" w:rsidP="00EA73AB">
            <w:pPr>
              <w:ind w:right="18"/>
              <w:rPr>
                <w:rFonts w:ascii="Verdana" w:hAnsi="Verdana"/>
                <w:b/>
                <w:sz w:val="20"/>
                <w:szCs w:val="18"/>
              </w:rPr>
            </w:pPr>
          </w:p>
          <w:p w14:paraId="4382BC72" w14:textId="77777777" w:rsidR="00A053E0" w:rsidRPr="007E3D49" w:rsidRDefault="00A053E0" w:rsidP="00855E42">
            <w:pPr>
              <w:ind w:right="18"/>
              <w:rPr>
                <w:rFonts w:ascii="Verdana" w:hAnsi="Verdana"/>
                <w:b/>
                <w:sz w:val="20"/>
                <w:szCs w:val="18"/>
              </w:rPr>
            </w:pPr>
            <w:r w:rsidRPr="007E3D49">
              <w:rPr>
                <w:rFonts w:ascii="Verdana" w:hAnsi="Verdana"/>
                <w:b/>
                <w:sz w:val="20"/>
                <w:szCs w:val="18"/>
              </w:rPr>
              <w:t>Data Quality</w:t>
            </w:r>
          </w:p>
          <w:p w14:paraId="0984382F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06B7A28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49460EC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C185B8F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D7F96FF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2DD53B0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BDC9BC3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A55F22E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BE99A74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476FC9F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58E66C6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1F5388C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94BCF5F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3C37EE44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484D030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D8698C9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FAD3786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2F399BC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DA0F2F1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47CFD63" w14:textId="5F2AF25E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--------------------</w:t>
            </w:r>
          </w:p>
          <w:p w14:paraId="73C61E79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191F9AD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306C2397" w14:textId="73296E7E" w:rsidR="00A053E0" w:rsidRDefault="00711F9E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C</w:t>
            </w:r>
            <w:r w:rsidR="00A053E0">
              <w:rPr>
                <w:rFonts w:ascii="Verdana" w:hAnsi="Verdana"/>
                <w:sz w:val="18"/>
                <w:szCs w:val="18"/>
              </w:rPr>
              <w:t>.</w:t>
            </w:r>
          </w:p>
          <w:p w14:paraId="7717D503" w14:textId="56FDF4BD" w:rsidR="00A053E0" w:rsidRPr="00EA74AD" w:rsidRDefault="00A053E0" w:rsidP="00855E42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 w:rsidRPr="00EA74AD">
              <w:rPr>
                <w:rFonts w:ascii="Verdana" w:hAnsi="Verdana"/>
                <w:b/>
                <w:sz w:val="18"/>
                <w:szCs w:val="18"/>
              </w:rPr>
              <w:t>All Programs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outcomes </w:t>
            </w:r>
          </w:p>
          <w:p w14:paraId="6853DB42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40F66E3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DEB1298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E351C13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682C9FD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28BB486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4992257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1C73D26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381A79C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007C61D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5483A72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EF7279D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AB7AA26" w14:textId="7DDA4F54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3B22381C" w14:textId="2ACF67E9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1D21209" w14:textId="230ACC8C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F204606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6D72DFA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3F3F8FF" w14:textId="79A5F9FE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F748AA5" w14:textId="64F7C211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FDCF632" w14:textId="2ADDA4D9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409D3A7" w14:textId="580977B2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E41D32F" w14:textId="3E4FA504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07A5682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2151BA6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FA48DF1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1D756CD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7EA28F3" w14:textId="77777777" w:rsidR="00BA4661" w:rsidRDefault="00BA466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316F3C27" w14:textId="77777777" w:rsidR="00BA4661" w:rsidRDefault="00BA466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79E8A29" w14:textId="77777777" w:rsidR="00BA4661" w:rsidRDefault="00BA466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22AC66F" w14:textId="77777777" w:rsidR="00BA4661" w:rsidRDefault="00BA466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3B8C42C" w14:textId="77777777" w:rsidR="00BA4661" w:rsidRDefault="00BA466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3072DE1" w14:textId="5E0B5495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-------------------</w:t>
            </w:r>
          </w:p>
          <w:p w14:paraId="1577BB73" w14:textId="4335773A" w:rsidR="00A053E0" w:rsidRDefault="00711F9E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D</w:t>
            </w:r>
            <w:r w:rsidR="00A053E0">
              <w:rPr>
                <w:rFonts w:ascii="Verdana" w:hAnsi="Verdana"/>
                <w:sz w:val="18"/>
                <w:szCs w:val="18"/>
              </w:rPr>
              <w:t>.</w:t>
            </w:r>
          </w:p>
          <w:p w14:paraId="2D5EF2C9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Coordinated Entry </w:t>
            </w:r>
          </w:p>
          <w:p w14:paraId="2E94D1DA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E4360F4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DB8F6DE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EFA6BDE" w14:textId="4D29C945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--------------------</w:t>
            </w:r>
          </w:p>
          <w:p w14:paraId="63F20F11" w14:textId="28718E8E" w:rsidR="00A053E0" w:rsidRDefault="00711F9E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E</w:t>
            </w:r>
            <w:r w:rsidR="00A053E0">
              <w:rPr>
                <w:rFonts w:ascii="Verdana" w:hAnsi="Verdana"/>
                <w:sz w:val="18"/>
                <w:szCs w:val="18"/>
              </w:rPr>
              <w:t xml:space="preserve">. Efficiency </w:t>
            </w:r>
          </w:p>
          <w:p w14:paraId="18090F8C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EA636EA" w14:textId="77777777" w:rsidR="00A053E0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9DBE3A2" w14:textId="50450650" w:rsidR="00A053E0" w:rsidRPr="007E3D49" w:rsidRDefault="00A053E0" w:rsidP="00855E42">
            <w:pPr>
              <w:ind w:right="18"/>
              <w:rPr>
                <w:rFonts w:ascii="Verdana" w:hAnsi="Verdana"/>
                <w:b/>
                <w:sz w:val="20"/>
                <w:szCs w:val="18"/>
              </w:rPr>
            </w:pPr>
          </w:p>
        </w:tc>
        <w:tc>
          <w:tcPr>
            <w:tcW w:w="8010" w:type="dxa"/>
            <w:gridSpan w:val="3"/>
            <w:vAlign w:val="center"/>
          </w:tcPr>
          <w:p w14:paraId="3B78735A" w14:textId="770FF57B" w:rsidR="00A053E0" w:rsidRPr="009D7591" w:rsidRDefault="00A053E0" w:rsidP="00CE1BE5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A86D88">
              <w:rPr>
                <w:rFonts w:ascii="Verdana" w:hAnsi="Verdana"/>
                <w:b/>
                <w:bCs/>
                <w:sz w:val="20"/>
                <w:szCs w:val="20"/>
              </w:rPr>
              <w:lastRenderedPageBreak/>
              <w:t xml:space="preserve">Data Quality: 100% of the following data </w:t>
            </w:r>
            <w:r w:rsidR="001D5E1B">
              <w:rPr>
                <w:rFonts w:ascii="Verdana" w:hAnsi="Verdana"/>
                <w:b/>
                <w:bCs/>
                <w:sz w:val="20"/>
                <w:szCs w:val="20"/>
              </w:rPr>
              <w:t xml:space="preserve">was </w:t>
            </w:r>
            <w:r w:rsidRPr="00A86D88">
              <w:rPr>
                <w:rFonts w:ascii="Verdana" w:hAnsi="Verdana"/>
                <w:b/>
                <w:bCs/>
                <w:sz w:val="20"/>
                <w:szCs w:val="20"/>
              </w:rPr>
              <w:t xml:space="preserve">completed during 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the </w:t>
            </w:r>
            <w:r w:rsidRPr="00A86D88">
              <w:rPr>
                <w:rFonts w:ascii="Verdana" w:hAnsi="Verdana"/>
                <w:b/>
                <w:bCs/>
                <w:sz w:val="20"/>
                <w:szCs w:val="20"/>
              </w:rPr>
              <w:t xml:space="preserve">reporting period of </w:t>
            </w:r>
            <w:r w:rsidR="001D5E1B">
              <w:rPr>
                <w:rFonts w:ascii="Verdana" w:hAnsi="Verdana"/>
                <w:b/>
                <w:bCs/>
                <w:sz w:val="20"/>
                <w:szCs w:val="20"/>
              </w:rPr>
              <w:t>4</w:t>
            </w:r>
            <w:r w:rsidRPr="00A86D88">
              <w:rPr>
                <w:rFonts w:ascii="Verdana" w:hAnsi="Verdana"/>
                <w:b/>
                <w:bCs/>
                <w:sz w:val="20"/>
                <w:szCs w:val="20"/>
              </w:rPr>
              <w:t>/1/202</w:t>
            </w:r>
            <w:r w:rsidR="001D5E1B">
              <w:rPr>
                <w:rFonts w:ascii="Verdana" w:hAnsi="Verdana"/>
                <w:b/>
                <w:bCs/>
                <w:sz w:val="20"/>
                <w:szCs w:val="20"/>
              </w:rPr>
              <w:t>1</w:t>
            </w:r>
            <w:r w:rsidRPr="00A86D88">
              <w:rPr>
                <w:rFonts w:ascii="Verdana" w:hAnsi="Verdana"/>
                <w:b/>
                <w:bCs/>
                <w:sz w:val="20"/>
                <w:szCs w:val="20"/>
              </w:rPr>
              <w:t xml:space="preserve"> to </w:t>
            </w:r>
            <w:r w:rsidR="001D5E1B">
              <w:rPr>
                <w:rFonts w:ascii="Verdana" w:hAnsi="Verdana"/>
                <w:b/>
                <w:bCs/>
                <w:sz w:val="20"/>
                <w:szCs w:val="20"/>
              </w:rPr>
              <w:t>3</w:t>
            </w:r>
            <w:r w:rsidRPr="00A86D88">
              <w:rPr>
                <w:rFonts w:ascii="Verdana" w:hAnsi="Verdana"/>
                <w:b/>
                <w:bCs/>
                <w:sz w:val="20"/>
                <w:szCs w:val="20"/>
              </w:rPr>
              <w:t>/</w:t>
            </w:r>
            <w:r w:rsidR="001D5E1B">
              <w:rPr>
                <w:rFonts w:ascii="Verdana" w:hAnsi="Verdana"/>
                <w:b/>
                <w:bCs/>
                <w:sz w:val="20"/>
                <w:szCs w:val="20"/>
              </w:rPr>
              <w:t>31</w:t>
            </w:r>
            <w:r w:rsidRPr="00A86D88">
              <w:rPr>
                <w:rFonts w:ascii="Verdana" w:hAnsi="Verdana"/>
                <w:b/>
                <w:bCs/>
                <w:sz w:val="20"/>
                <w:szCs w:val="20"/>
              </w:rPr>
              <w:t>/2</w:t>
            </w:r>
            <w:r w:rsidR="001D5E1B">
              <w:rPr>
                <w:rFonts w:ascii="Verdana" w:hAnsi="Verdana"/>
                <w:b/>
                <w:bCs/>
                <w:sz w:val="20"/>
                <w:szCs w:val="20"/>
              </w:rPr>
              <w:t>2</w:t>
            </w:r>
          </w:p>
        </w:tc>
      </w:tr>
      <w:tr w:rsidR="00A053E0" w:rsidRPr="00E90ECE" w14:paraId="6239E247" w14:textId="77777777" w:rsidTr="00F01FF1">
        <w:trPr>
          <w:trHeight w:val="4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7AF598A6" w14:textId="77777777" w:rsidR="00A053E0" w:rsidRDefault="00A053E0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4B641A62" w14:textId="1DC5AF0E" w:rsidR="00A053E0" w:rsidRPr="009522E1" w:rsidRDefault="00A053E0" w:rsidP="009522E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>6a Personally Identifiable Information (6 pts – 1 pt for each 0%)</w:t>
            </w:r>
          </w:p>
          <w:p w14:paraId="3AEE1F40" w14:textId="493197D3" w:rsidR="00A053E0" w:rsidRPr="00024F5A" w:rsidRDefault="00A053E0" w:rsidP="00576FDD">
            <w:pPr>
              <w:ind w:right="18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404246CC" w14:textId="77777777" w:rsidR="00A053E0" w:rsidRPr="009D7591" w:rsidRDefault="00A053E0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990" w:type="dxa"/>
            <w:vAlign w:val="center"/>
          </w:tcPr>
          <w:p w14:paraId="7A9FDEF9" w14:textId="1D9B9560" w:rsidR="00A053E0" w:rsidRPr="009D7591" w:rsidRDefault="00A053E0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6</w:t>
            </w:r>
          </w:p>
        </w:tc>
      </w:tr>
      <w:tr w:rsidR="00A053E0" w:rsidRPr="00E90ECE" w14:paraId="7FC7283F" w14:textId="77777777" w:rsidTr="00F01FF1">
        <w:trPr>
          <w:trHeight w:val="37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4587BCE0" w14:textId="77777777" w:rsidR="00A053E0" w:rsidRDefault="00A053E0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689A5CB7" w14:textId="556E0088" w:rsidR="00A053E0" w:rsidRPr="009522E1" w:rsidRDefault="00A053E0" w:rsidP="009522E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>6b Universal Data Elements (5 pts – 1 pt for each 0%)</w:t>
            </w:r>
          </w:p>
          <w:p w14:paraId="0365BD4A" w14:textId="77777777" w:rsidR="00A053E0" w:rsidRPr="00024F5A" w:rsidRDefault="00A053E0" w:rsidP="00576FDD">
            <w:pPr>
              <w:ind w:right="18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5F0F319B" w14:textId="39F40742" w:rsidR="00A053E0" w:rsidRPr="009D7591" w:rsidRDefault="00A053E0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990" w:type="dxa"/>
            <w:vAlign w:val="center"/>
          </w:tcPr>
          <w:p w14:paraId="42458334" w14:textId="74BE4596" w:rsidR="00A053E0" w:rsidRPr="009D7591" w:rsidRDefault="00A053E0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5</w:t>
            </w:r>
          </w:p>
        </w:tc>
      </w:tr>
      <w:tr w:rsidR="00A053E0" w:rsidRPr="00E90ECE" w14:paraId="0B88019A" w14:textId="77777777" w:rsidTr="00F01FF1">
        <w:trPr>
          <w:trHeight w:val="37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165FE83C" w14:textId="77777777" w:rsidR="00A053E0" w:rsidRDefault="00A053E0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5B711698" w14:textId="2C45ABB6" w:rsidR="00A053E0" w:rsidRPr="009522E1" w:rsidRDefault="00A053E0" w:rsidP="009522E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>6c Income &amp; Sources at Start, Annual &amp; Exit (6 pts – 2 pts for each 0%)</w:t>
            </w:r>
          </w:p>
          <w:p w14:paraId="785CF646" w14:textId="77777777" w:rsidR="00A053E0" w:rsidRPr="00024F5A" w:rsidRDefault="00A053E0" w:rsidP="00576FDD">
            <w:pPr>
              <w:ind w:right="18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57DE536E" w14:textId="427E4BC9" w:rsidR="00A053E0" w:rsidRPr="009D7591" w:rsidRDefault="00A053E0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990" w:type="dxa"/>
            <w:vAlign w:val="center"/>
          </w:tcPr>
          <w:p w14:paraId="1916675C" w14:textId="428070CC" w:rsidR="00A053E0" w:rsidRPr="009D7591" w:rsidRDefault="00A053E0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6</w:t>
            </w:r>
          </w:p>
        </w:tc>
      </w:tr>
      <w:tr w:rsidR="00A053E0" w:rsidRPr="00E90ECE" w14:paraId="5DD511B6" w14:textId="77777777" w:rsidTr="00F01FF1">
        <w:trPr>
          <w:trHeight w:val="33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7BB227DD" w14:textId="77777777" w:rsidR="00A053E0" w:rsidRDefault="00A053E0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02FEC58C" w14:textId="65D4D2B3" w:rsidR="00A053E0" w:rsidRPr="009522E1" w:rsidRDefault="00A053E0" w:rsidP="009522E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>6d Chronic Homelessness (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>1</w:t>
            </w: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 xml:space="preserve"> pts for 0% in project type)</w:t>
            </w:r>
          </w:p>
          <w:p w14:paraId="7CB04EF4" w14:textId="77777777" w:rsidR="00A053E0" w:rsidRPr="00024F5A" w:rsidRDefault="00A053E0" w:rsidP="009522E1">
            <w:pPr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0E59861F" w14:textId="735F149F" w:rsidR="00A053E0" w:rsidRPr="009D7591" w:rsidRDefault="00A053E0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990" w:type="dxa"/>
            <w:vAlign w:val="center"/>
          </w:tcPr>
          <w:p w14:paraId="19D6BB1D" w14:textId="1F3F3D6F" w:rsidR="00A053E0" w:rsidRPr="009D7591" w:rsidRDefault="00A053E0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1</w:t>
            </w:r>
          </w:p>
        </w:tc>
      </w:tr>
      <w:tr w:rsidR="00A053E0" w:rsidRPr="00E90ECE" w14:paraId="64CC4C71" w14:textId="77777777" w:rsidTr="00F01FF1">
        <w:trPr>
          <w:trHeight w:val="33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0954788F" w14:textId="77777777" w:rsidR="00A053E0" w:rsidRDefault="00A053E0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17771410" w14:textId="5B794915" w:rsidR="00A053E0" w:rsidRPr="009522E1" w:rsidRDefault="00A053E0" w:rsidP="009522E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>15 Prior Living Situation (equals homeless situation)</w:t>
            </w:r>
          </w:p>
          <w:p w14:paraId="08A1B71B" w14:textId="77777777" w:rsidR="00A053E0" w:rsidRPr="00024F5A" w:rsidRDefault="00A053E0" w:rsidP="00576FDD">
            <w:pPr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3EFA4047" w14:textId="290AFF56" w:rsidR="00A053E0" w:rsidRDefault="00A053E0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990" w:type="dxa"/>
            <w:vAlign w:val="center"/>
          </w:tcPr>
          <w:p w14:paraId="2180C9D9" w14:textId="353DC648" w:rsidR="00A053E0" w:rsidRDefault="00A053E0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  <w:tr w:rsidR="00A053E0" w:rsidRPr="00E90ECE" w14:paraId="33F1BB96" w14:textId="77777777" w:rsidTr="00F01FF1">
        <w:trPr>
          <w:trHeight w:val="73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52156C93" w14:textId="77777777" w:rsidR="00A053E0" w:rsidRDefault="00A053E0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7BB2A7F0" w14:textId="2E53496B" w:rsidR="00A053E0" w:rsidRPr="00C82B51" w:rsidRDefault="00A053E0" w:rsidP="00C82B5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 xml:space="preserve">20b Non-Cash Benefits (1 pts – if </w:t>
            </w:r>
            <w:r w:rsidR="001D5E1B">
              <w:rPr>
                <w:rFonts w:ascii="Verdana" w:hAnsi="Verdana"/>
                <w:b/>
                <w:bCs/>
                <w:sz w:val="18"/>
                <w:szCs w:val="18"/>
              </w:rPr>
              <w:t xml:space="preserve">the </w:t>
            </w: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 xml:space="preserve">client does not know &amp; data </w:t>
            </w:r>
            <w:r w:rsidR="001D5E1B">
              <w:rPr>
                <w:rFonts w:ascii="Verdana" w:hAnsi="Verdana"/>
                <w:b/>
                <w:bCs/>
                <w:sz w:val="18"/>
                <w:szCs w:val="18"/>
              </w:rPr>
              <w:t xml:space="preserve">is </w:t>
            </w: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>not collected</w:t>
            </w:r>
            <w:r w:rsidR="001D5E1B">
              <w:rPr>
                <w:rFonts w:ascii="Verdana" w:hAnsi="Verdana"/>
                <w:b/>
                <w:bCs/>
                <w:sz w:val="18"/>
                <w:szCs w:val="18"/>
              </w:rPr>
              <w:t>,</w:t>
            </w: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 xml:space="preserve"> both equal 0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) </w:t>
            </w:r>
          </w:p>
          <w:p w14:paraId="43A3043C" w14:textId="1AEAA8E3" w:rsidR="00A053E0" w:rsidRPr="00024F5A" w:rsidRDefault="00A053E0" w:rsidP="00C82B51">
            <w:pPr>
              <w:pStyle w:val="ListParagraph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28C55039" w14:textId="57A72E2B" w:rsidR="00A053E0" w:rsidRPr="009D7591" w:rsidRDefault="00A053E0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33D0030F" w14:textId="3CCB037D" w:rsidR="00A053E0" w:rsidRPr="009D7591" w:rsidRDefault="00A053E0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  <w:p w14:paraId="223EA0AF" w14:textId="37CA0A68" w:rsidR="00A053E0" w:rsidRPr="009522E1" w:rsidRDefault="00A053E0" w:rsidP="00C82B51">
            <w:pPr>
              <w:pStyle w:val="ListParagraph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14:paraId="35205C8D" w14:textId="18CBC1B4" w:rsidR="00A053E0" w:rsidRDefault="00A053E0" w:rsidP="00CE1BE5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1</w:t>
            </w:r>
          </w:p>
          <w:p w14:paraId="6E7259F3" w14:textId="5351AFB2" w:rsidR="00A053E0" w:rsidRPr="009D7591" w:rsidRDefault="00A053E0" w:rsidP="00CE1BE5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A053E0" w:rsidRPr="00E90ECE" w14:paraId="75709439" w14:textId="77777777" w:rsidTr="00F01FF1">
        <w:trPr>
          <w:trHeight w:val="73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21AA487B" w14:textId="77777777" w:rsidR="00A053E0" w:rsidRDefault="00A053E0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086786D7" w14:textId="0E5F469E" w:rsidR="00A053E0" w:rsidRPr="00C82B51" w:rsidRDefault="00A053E0" w:rsidP="00C82B5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82B51">
              <w:rPr>
                <w:rFonts w:ascii="Verdana" w:hAnsi="Verdana"/>
                <w:b/>
                <w:bCs/>
                <w:sz w:val="18"/>
                <w:szCs w:val="18"/>
              </w:rPr>
              <w:t>21 Health Insurance (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>1</w:t>
            </w:r>
            <w:r w:rsidRPr="00C82B51">
              <w:rPr>
                <w:rFonts w:ascii="Verdana" w:hAnsi="Verdana"/>
                <w:b/>
                <w:bCs/>
                <w:sz w:val="18"/>
                <w:szCs w:val="18"/>
              </w:rPr>
              <w:t xml:space="preserve"> pts – if </w:t>
            </w:r>
            <w:r w:rsidR="001D5E1B">
              <w:rPr>
                <w:rFonts w:ascii="Verdana" w:hAnsi="Verdana"/>
                <w:b/>
                <w:bCs/>
                <w:sz w:val="18"/>
                <w:szCs w:val="18"/>
              </w:rPr>
              <w:t xml:space="preserve">the </w:t>
            </w:r>
            <w:r w:rsidRPr="00C82B51">
              <w:rPr>
                <w:rFonts w:ascii="Verdana" w:hAnsi="Verdana"/>
                <w:b/>
                <w:bCs/>
                <w:sz w:val="18"/>
                <w:szCs w:val="18"/>
              </w:rPr>
              <w:t xml:space="preserve">client does not know &amp; data </w:t>
            </w:r>
            <w:r w:rsidR="001D5E1B">
              <w:rPr>
                <w:rFonts w:ascii="Verdana" w:hAnsi="Verdana"/>
                <w:b/>
                <w:bCs/>
                <w:sz w:val="18"/>
                <w:szCs w:val="18"/>
              </w:rPr>
              <w:t xml:space="preserve">is </w:t>
            </w:r>
            <w:r w:rsidRPr="00C82B51">
              <w:rPr>
                <w:rFonts w:ascii="Verdana" w:hAnsi="Verdana"/>
                <w:b/>
                <w:bCs/>
                <w:sz w:val="18"/>
                <w:szCs w:val="18"/>
              </w:rPr>
              <w:t>not collected</w:t>
            </w:r>
            <w:r w:rsidR="001D5E1B">
              <w:rPr>
                <w:rFonts w:ascii="Verdana" w:hAnsi="Verdana"/>
                <w:b/>
                <w:bCs/>
                <w:sz w:val="18"/>
                <w:szCs w:val="18"/>
              </w:rPr>
              <w:t>,</w:t>
            </w:r>
            <w:r w:rsidRPr="00C82B51">
              <w:rPr>
                <w:rFonts w:ascii="Verdana" w:hAnsi="Verdana"/>
                <w:b/>
                <w:bCs/>
                <w:sz w:val="18"/>
                <w:szCs w:val="18"/>
              </w:rPr>
              <w:t xml:space="preserve"> both equal 0)</w:t>
            </w:r>
          </w:p>
        </w:tc>
        <w:tc>
          <w:tcPr>
            <w:tcW w:w="1080" w:type="dxa"/>
            <w:vAlign w:val="center"/>
          </w:tcPr>
          <w:p w14:paraId="6C075F0F" w14:textId="77777777" w:rsidR="00A053E0" w:rsidRPr="009D7591" w:rsidRDefault="00A053E0" w:rsidP="00C82B51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06AC94B7" w14:textId="77777777" w:rsidR="00A053E0" w:rsidRPr="009522E1" w:rsidRDefault="00A053E0" w:rsidP="00C82B51">
            <w:pPr>
              <w:pStyle w:val="ListParagraph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14:paraId="0E1EEB45" w14:textId="41FE6B28" w:rsidR="00A053E0" w:rsidRDefault="00A053E0" w:rsidP="00C82B51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1</w:t>
            </w:r>
          </w:p>
          <w:p w14:paraId="1CAB5F37" w14:textId="33741C1E" w:rsidR="00A053E0" w:rsidRPr="009522E1" w:rsidRDefault="00A053E0" w:rsidP="00C82B51">
            <w:pPr>
              <w:pStyle w:val="ListParagraph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</w:tr>
      <w:tr w:rsidR="00A053E0" w:rsidRPr="00E90ECE" w14:paraId="3615232B" w14:textId="77777777" w:rsidTr="00855674">
        <w:trPr>
          <w:trHeight w:val="17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14F8C65A" w14:textId="77777777" w:rsidR="00A053E0" w:rsidRDefault="00A053E0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shd w:val="clear" w:color="auto" w:fill="000000" w:themeFill="text1"/>
            <w:vAlign w:val="center"/>
          </w:tcPr>
          <w:p w14:paraId="6631DB15" w14:textId="7AA1265D" w:rsidR="00A053E0" w:rsidRPr="00FF1A6B" w:rsidRDefault="00855674" w:rsidP="00CE1BE5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Maximum Points earned for section </w:t>
            </w:r>
            <w:r w:rsidR="00BA4661">
              <w:rPr>
                <w:rFonts w:ascii="Verdana" w:hAnsi="Verdana"/>
                <w:b/>
                <w:bCs/>
                <w:sz w:val="18"/>
                <w:szCs w:val="18"/>
              </w:rPr>
              <w:t>B.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080" w:type="dxa"/>
            <w:shd w:val="clear" w:color="auto" w:fill="000000" w:themeFill="text1"/>
            <w:vAlign w:val="center"/>
          </w:tcPr>
          <w:p w14:paraId="48911805" w14:textId="1BFC7767" w:rsidR="00A053E0" w:rsidRPr="00FF1A6B" w:rsidRDefault="00855674" w:rsidP="00CE1BE5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855674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23</w:t>
            </w: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14:paraId="26DE37F3" w14:textId="48EC5BD4" w:rsidR="00A053E0" w:rsidRPr="00FF1A6B" w:rsidRDefault="00A053E0" w:rsidP="00CE1BE5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</w:tr>
      <w:tr w:rsidR="00A053E0" w:rsidRPr="00E90ECE" w14:paraId="68811F50" w14:textId="77777777" w:rsidTr="00F01FF1">
        <w:trPr>
          <w:trHeight w:val="255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0C09754F" w14:textId="0BC6FF31" w:rsidR="00A053E0" w:rsidRPr="000052B9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46C94062" w14:textId="228E2B26" w:rsidR="00A053E0" w:rsidRPr="00855E42" w:rsidRDefault="00A053E0" w:rsidP="00386928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1.</w:t>
            </w:r>
            <w:r w:rsidRPr="00C82B51">
              <w:rPr>
                <w:rFonts w:ascii="Verdana" w:hAnsi="Verdana"/>
                <w:b/>
                <w:bCs/>
                <w:sz w:val="18"/>
                <w:szCs w:val="18"/>
              </w:rPr>
              <w:t xml:space="preserve"> Project Start Dates are entered within 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>72</w:t>
            </w:r>
            <w:r w:rsidRPr="00C82B51">
              <w:rPr>
                <w:rFonts w:ascii="Verdana" w:hAnsi="Verdana"/>
                <w:b/>
                <w:bCs/>
                <w:sz w:val="18"/>
                <w:szCs w:val="18"/>
              </w:rPr>
              <w:t xml:space="preserve"> hours</w:t>
            </w:r>
          </w:p>
        </w:tc>
        <w:tc>
          <w:tcPr>
            <w:tcW w:w="1080" w:type="dxa"/>
          </w:tcPr>
          <w:p w14:paraId="5658CE84" w14:textId="77777777" w:rsidR="00A053E0" w:rsidRDefault="00A053E0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31B7DD39" w14:textId="7589EC93" w:rsidR="00A053E0" w:rsidRPr="008C70EA" w:rsidRDefault="00A053E0" w:rsidP="00386928">
            <w:pPr>
              <w:ind w:right="18"/>
              <w:jc w:val="center"/>
              <w:rPr>
                <w:rFonts w:ascii="Verdana" w:hAnsi="Verdana"/>
                <w:i/>
                <w:iCs/>
                <w:sz w:val="16"/>
                <w:szCs w:val="16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B.</w:t>
            </w:r>
          </w:p>
        </w:tc>
        <w:tc>
          <w:tcPr>
            <w:tcW w:w="990" w:type="dxa"/>
          </w:tcPr>
          <w:p w14:paraId="198C8B40" w14:textId="165D3E1F" w:rsidR="00A053E0" w:rsidRPr="00A573E8" w:rsidRDefault="0076553F" w:rsidP="00386928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1</w:t>
            </w:r>
          </w:p>
        </w:tc>
      </w:tr>
      <w:tr w:rsidR="00A053E0" w:rsidRPr="00E90ECE" w14:paraId="3864EFCF" w14:textId="77777777" w:rsidTr="00F01FF1">
        <w:trPr>
          <w:trHeight w:val="255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9EA189C" w14:textId="77777777" w:rsidR="00A053E0" w:rsidRPr="000052B9" w:rsidRDefault="00A053E0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54BF041E" w14:textId="54FF8BED" w:rsidR="00A053E0" w:rsidRDefault="00A053E0" w:rsidP="00386928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2. </w:t>
            </w:r>
            <w:r w:rsidRPr="00D15294">
              <w:rPr>
                <w:rFonts w:ascii="Verdana" w:hAnsi="Verdana"/>
                <w:b/>
                <w:sz w:val="18"/>
                <w:szCs w:val="18"/>
              </w:rPr>
              <w:t>92% or more of participants exit to or remains in permanent housing?</w:t>
            </w:r>
          </w:p>
        </w:tc>
        <w:tc>
          <w:tcPr>
            <w:tcW w:w="1080" w:type="dxa"/>
          </w:tcPr>
          <w:p w14:paraId="5C930EB8" w14:textId="77777777" w:rsidR="00A053E0" w:rsidRDefault="00A053E0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3F0DDEDF" w14:textId="10A88010" w:rsidR="00A053E0" w:rsidRDefault="00A053E0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B.</w:t>
            </w:r>
          </w:p>
        </w:tc>
        <w:tc>
          <w:tcPr>
            <w:tcW w:w="990" w:type="dxa"/>
          </w:tcPr>
          <w:p w14:paraId="122BE10A" w14:textId="13DA7613" w:rsidR="00A053E0" w:rsidRDefault="00D06BA6" w:rsidP="00386928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6</w:t>
            </w:r>
          </w:p>
        </w:tc>
      </w:tr>
      <w:tr w:rsidR="00A053E0" w:rsidRPr="00E90ECE" w14:paraId="3753C033" w14:textId="77777777" w:rsidTr="00F01FF1">
        <w:trPr>
          <w:trHeight w:val="66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C34FA32" w14:textId="77777777" w:rsidR="00A053E0" w:rsidRDefault="00A053E0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347892BA" w14:textId="435E05AC" w:rsidR="00A053E0" w:rsidRDefault="00A053E0" w:rsidP="00386928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3</w:t>
            </w:r>
            <w:r w:rsidRPr="00855E42">
              <w:rPr>
                <w:rFonts w:ascii="Verdana" w:hAnsi="Verdana"/>
                <w:b/>
                <w:sz w:val="18"/>
                <w:szCs w:val="18"/>
              </w:rPr>
              <w:t>. 20% or more participants increase cash income?</w:t>
            </w:r>
          </w:p>
        </w:tc>
        <w:tc>
          <w:tcPr>
            <w:tcW w:w="1080" w:type="dxa"/>
          </w:tcPr>
          <w:p w14:paraId="3E01A35D" w14:textId="77777777" w:rsidR="00A053E0" w:rsidRDefault="00A053E0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10A1C297" w14:textId="33FFA801" w:rsidR="00A053E0" w:rsidRDefault="00A053E0" w:rsidP="00386928">
            <w:pPr>
              <w:ind w:right="18"/>
              <w:jc w:val="center"/>
              <w:rPr>
                <w:rFonts w:ascii="Verdana" w:hAnsi="Verdana"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B.</w:t>
            </w:r>
          </w:p>
        </w:tc>
        <w:tc>
          <w:tcPr>
            <w:tcW w:w="990" w:type="dxa"/>
          </w:tcPr>
          <w:p w14:paraId="11C59885" w14:textId="27422784" w:rsidR="00A053E0" w:rsidRPr="004A49C5" w:rsidRDefault="00D06BA6" w:rsidP="00386928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3</w:t>
            </w:r>
          </w:p>
        </w:tc>
      </w:tr>
      <w:tr w:rsidR="00A053E0" w:rsidRPr="00E90ECE" w14:paraId="3C39FBB0" w14:textId="77777777" w:rsidTr="00F01FF1">
        <w:trPr>
          <w:trHeight w:val="629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2B5C3A02" w14:textId="77777777" w:rsidR="00A053E0" w:rsidRDefault="00A053E0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7DBF723E" w14:textId="4745C0D5" w:rsidR="00A053E0" w:rsidRDefault="00A053E0" w:rsidP="00386928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4. 20% or more participants increase employment income?</w:t>
            </w:r>
          </w:p>
        </w:tc>
        <w:tc>
          <w:tcPr>
            <w:tcW w:w="1080" w:type="dxa"/>
          </w:tcPr>
          <w:p w14:paraId="25B85E58" w14:textId="4523E1CF" w:rsidR="00A053E0" w:rsidRDefault="00A053E0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0C9A9320" w14:textId="210AECB2" w:rsidR="00A053E0" w:rsidRDefault="00A053E0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B.</w:t>
            </w:r>
          </w:p>
          <w:p w14:paraId="348EA25F" w14:textId="21A0C76F" w:rsidR="00A053E0" w:rsidRDefault="00A053E0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990" w:type="dxa"/>
          </w:tcPr>
          <w:p w14:paraId="0C2A1654" w14:textId="0F7C66DF" w:rsidR="00A053E0" w:rsidRDefault="00D06BA6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  <w:tr w:rsidR="00A053E0" w:rsidRPr="00E90ECE" w14:paraId="5227A30E" w14:textId="77777777" w:rsidTr="00F01FF1">
        <w:trPr>
          <w:trHeight w:val="377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27C3997A" w14:textId="77777777" w:rsidR="00A053E0" w:rsidRDefault="00A053E0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63323C87" w14:textId="431A1B49" w:rsidR="00A053E0" w:rsidRPr="00760523" w:rsidRDefault="00A053E0" w:rsidP="00386928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5. </w:t>
            </w:r>
            <w:r w:rsidRPr="00D15294">
              <w:rPr>
                <w:rFonts w:ascii="Verdana" w:hAnsi="Verdana"/>
                <w:b/>
                <w:sz w:val="18"/>
                <w:szCs w:val="18"/>
              </w:rPr>
              <w:t xml:space="preserve">Less than </w:t>
            </w:r>
            <w:r>
              <w:rPr>
                <w:rFonts w:ascii="Verdana" w:hAnsi="Verdana"/>
                <w:b/>
                <w:sz w:val="18"/>
                <w:szCs w:val="18"/>
              </w:rPr>
              <w:t>15</w:t>
            </w:r>
            <w:r w:rsidRPr="00D15294">
              <w:rPr>
                <w:rFonts w:ascii="Verdana" w:hAnsi="Verdana"/>
                <w:b/>
                <w:sz w:val="18"/>
                <w:szCs w:val="18"/>
              </w:rPr>
              <w:t>% with no income?</w:t>
            </w:r>
          </w:p>
        </w:tc>
        <w:tc>
          <w:tcPr>
            <w:tcW w:w="1080" w:type="dxa"/>
          </w:tcPr>
          <w:p w14:paraId="5C122F4F" w14:textId="77777777" w:rsidR="00A053E0" w:rsidRDefault="00A053E0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1948E681" w14:textId="00D19BF5" w:rsidR="00A053E0" w:rsidRPr="00760523" w:rsidRDefault="00A053E0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B.</w:t>
            </w:r>
          </w:p>
        </w:tc>
        <w:tc>
          <w:tcPr>
            <w:tcW w:w="990" w:type="dxa"/>
          </w:tcPr>
          <w:p w14:paraId="15E3A628" w14:textId="6E3A3E7A" w:rsidR="00A053E0" w:rsidRPr="00760523" w:rsidRDefault="00D06BA6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6</w:t>
            </w:r>
          </w:p>
        </w:tc>
      </w:tr>
      <w:tr w:rsidR="00A053E0" w:rsidRPr="00E90ECE" w14:paraId="2B24AD7D" w14:textId="7FBD037B" w:rsidTr="00F01FF1">
        <w:trPr>
          <w:trHeight w:val="71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3408827A" w14:textId="77777777" w:rsidR="00A053E0" w:rsidRDefault="00A053E0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4667D9C3" w14:textId="30ED8D17" w:rsidR="00A053E0" w:rsidRPr="00CB0958" w:rsidRDefault="00A053E0" w:rsidP="00386928">
            <w:pPr>
              <w:spacing w:before="240"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6. 85</w:t>
            </w:r>
            <w:r w:rsidRPr="00D15294">
              <w:rPr>
                <w:rFonts w:ascii="Verdana" w:hAnsi="Verdana"/>
                <w:b/>
                <w:sz w:val="18"/>
                <w:szCs w:val="18"/>
              </w:rPr>
              <w:t>% or more participants have cash income?</w:t>
            </w:r>
          </w:p>
        </w:tc>
        <w:tc>
          <w:tcPr>
            <w:tcW w:w="1080" w:type="dxa"/>
          </w:tcPr>
          <w:p w14:paraId="3404E0F2" w14:textId="5A0387EA" w:rsidR="00A053E0" w:rsidRDefault="00A053E0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1919EA14" w14:textId="537CB9DF" w:rsidR="00A053E0" w:rsidRPr="008C70EA" w:rsidRDefault="00A053E0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B.</w:t>
            </w:r>
          </w:p>
        </w:tc>
        <w:tc>
          <w:tcPr>
            <w:tcW w:w="990" w:type="dxa"/>
          </w:tcPr>
          <w:p w14:paraId="100BAE26" w14:textId="62F772BE" w:rsidR="00A053E0" w:rsidRPr="00CB0958" w:rsidRDefault="00D06BA6" w:rsidP="00386928">
            <w:pPr>
              <w:spacing w:before="240"/>
              <w:jc w:val="center"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6</w:t>
            </w:r>
          </w:p>
        </w:tc>
      </w:tr>
      <w:tr w:rsidR="00A053E0" w:rsidRPr="00E90ECE" w14:paraId="7BCDB31B" w14:textId="77777777" w:rsidTr="00F01FF1">
        <w:trPr>
          <w:trHeight w:val="53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230132C1" w14:textId="77777777" w:rsidR="00A053E0" w:rsidRDefault="00A053E0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1A2C2F1B" w14:textId="59F5F710" w:rsidR="00A053E0" w:rsidRDefault="00A053E0" w:rsidP="00386928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7. </w:t>
            </w:r>
            <w:r w:rsidRPr="00D15294">
              <w:rPr>
                <w:rFonts w:ascii="Verdana" w:hAnsi="Verdana"/>
                <w:b/>
                <w:sz w:val="18"/>
                <w:szCs w:val="18"/>
              </w:rPr>
              <w:t xml:space="preserve">20% or more participants have employment income in 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the </w:t>
            </w:r>
            <w:r w:rsidRPr="00D15294">
              <w:rPr>
                <w:rFonts w:ascii="Verdana" w:hAnsi="Verdana"/>
                <w:b/>
                <w:sz w:val="18"/>
                <w:szCs w:val="18"/>
              </w:rPr>
              <w:t>program year?</w:t>
            </w:r>
          </w:p>
        </w:tc>
        <w:tc>
          <w:tcPr>
            <w:tcW w:w="1080" w:type="dxa"/>
          </w:tcPr>
          <w:p w14:paraId="5E4388D6" w14:textId="77777777" w:rsidR="00A053E0" w:rsidRDefault="00A053E0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2C17E83D" w14:textId="51BFBC7C" w:rsidR="00A053E0" w:rsidRDefault="00A053E0" w:rsidP="00386928">
            <w:pPr>
              <w:ind w:right="18"/>
              <w:jc w:val="center"/>
              <w:rPr>
                <w:rFonts w:ascii="Verdana" w:hAnsi="Verdana"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B.</w:t>
            </w:r>
          </w:p>
        </w:tc>
        <w:tc>
          <w:tcPr>
            <w:tcW w:w="990" w:type="dxa"/>
          </w:tcPr>
          <w:p w14:paraId="0004E1DF" w14:textId="0E75C8F3" w:rsidR="00A053E0" w:rsidRDefault="00D06BA6" w:rsidP="00386928">
            <w:pPr>
              <w:ind w:right="18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3</w:t>
            </w:r>
          </w:p>
        </w:tc>
      </w:tr>
      <w:tr w:rsidR="00A053E0" w:rsidRPr="00E90ECE" w14:paraId="56111203" w14:textId="77777777" w:rsidTr="00F01FF1">
        <w:trPr>
          <w:trHeight w:val="30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1D5CFF9B" w14:textId="77777777" w:rsidR="00A053E0" w:rsidRPr="003442E5" w:rsidRDefault="00A053E0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5B7F2858" w14:textId="3621C33A" w:rsidR="00A053E0" w:rsidRDefault="00A053E0" w:rsidP="00386928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8. 85</w:t>
            </w:r>
            <w:r w:rsidRPr="00D15294">
              <w:rPr>
                <w:rFonts w:ascii="Verdana" w:hAnsi="Verdana"/>
                <w:b/>
                <w:sz w:val="18"/>
                <w:szCs w:val="18"/>
              </w:rPr>
              <w:t>% or more participants have obtained non-cash benefits?</w:t>
            </w:r>
          </w:p>
        </w:tc>
        <w:tc>
          <w:tcPr>
            <w:tcW w:w="1080" w:type="dxa"/>
          </w:tcPr>
          <w:p w14:paraId="014F473E" w14:textId="77777777" w:rsidR="00A053E0" w:rsidRDefault="00A053E0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51CA5DD9" w14:textId="0389B9B0" w:rsidR="00A053E0" w:rsidRPr="00D15294" w:rsidRDefault="00A053E0" w:rsidP="00386928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B.</w:t>
            </w:r>
          </w:p>
        </w:tc>
        <w:tc>
          <w:tcPr>
            <w:tcW w:w="990" w:type="dxa"/>
          </w:tcPr>
          <w:p w14:paraId="13C6AD43" w14:textId="4E93A1B9" w:rsidR="00A053E0" w:rsidRPr="00D15294" w:rsidRDefault="00D06BA6" w:rsidP="00386928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6</w:t>
            </w:r>
          </w:p>
        </w:tc>
      </w:tr>
      <w:tr w:rsidR="00A053E0" w:rsidRPr="00E90ECE" w14:paraId="05DFBA4E" w14:textId="77777777" w:rsidTr="00F01FF1">
        <w:trPr>
          <w:trHeight w:val="10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6682C3F" w14:textId="77777777" w:rsidR="00A053E0" w:rsidRPr="003442E5" w:rsidRDefault="00A053E0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60154285" w14:textId="5482025C" w:rsidR="00A053E0" w:rsidRPr="00D15294" w:rsidRDefault="00A053E0" w:rsidP="00386928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9. 90% or more participants have health insurance?</w:t>
            </w:r>
          </w:p>
        </w:tc>
        <w:tc>
          <w:tcPr>
            <w:tcW w:w="1080" w:type="dxa"/>
          </w:tcPr>
          <w:p w14:paraId="2D72B592" w14:textId="77777777" w:rsidR="00A053E0" w:rsidRDefault="00A053E0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2AA5D86A" w14:textId="4769CCF4" w:rsidR="00A053E0" w:rsidRPr="00D15294" w:rsidRDefault="00A053E0" w:rsidP="00386928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B.</w:t>
            </w:r>
          </w:p>
        </w:tc>
        <w:tc>
          <w:tcPr>
            <w:tcW w:w="990" w:type="dxa"/>
          </w:tcPr>
          <w:p w14:paraId="4576691E" w14:textId="4E3084D9" w:rsidR="00A053E0" w:rsidRPr="00D15294" w:rsidRDefault="00D06BA6" w:rsidP="00386928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6</w:t>
            </w:r>
          </w:p>
        </w:tc>
      </w:tr>
      <w:tr w:rsidR="00A053E0" w:rsidRPr="00E90ECE" w14:paraId="27F79981" w14:textId="77777777" w:rsidTr="00855674">
        <w:trPr>
          <w:trHeight w:val="13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22A21BA0" w14:textId="77777777" w:rsidR="00A053E0" w:rsidRPr="003442E5" w:rsidRDefault="00A053E0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shd w:val="clear" w:color="auto" w:fill="000000" w:themeFill="text1"/>
            <w:vAlign w:val="center"/>
          </w:tcPr>
          <w:p w14:paraId="463378B8" w14:textId="03495FAD" w:rsidR="00A053E0" w:rsidRPr="00CE1BE5" w:rsidRDefault="00855674" w:rsidP="008C70EA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Maximum Points earned for section </w:t>
            </w:r>
            <w:r w:rsidR="00BA4661">
              <w:rPr>
                <w:rFonts w:ascii="Verdana" w:hAnsi="Verdana"/>
                <w:b/>
                <w:bCs/>
                <w:sz w:val="18"/>
                <w:szCs w:val="18"/>
              </w:rPr>
              <w:t>C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1080" w:type="dxa"/>
            <w:shd w:val="clear" w:color="auto" w:fill="000000" w:themeFill="text1"/>
            <w:vAlign w:val="center"/>
          </w:tcPr>
          <w:p w14:paraId="1479477D" w14:textId="2C39C20F" w:rsidR="00A053E0" w:rsidRPr="00A053E0" w:rsidRDefault="00855674" w:rsidP="008C70EA">
            <w:pPr>
              <w:pStyle w:val="NoSpacing"/>
              <w:jc w:val="center"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 w:rsidRPr="00855674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4</w:t>
            </w:r>
            <w:r w:rsidR="0076553F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0</w:t>
            </w:r>
          </w:p>
        </w:tc>
        <w:tc>
          <w:tcPr>
            <w:tcW w:w="990" w:type="dxa"/>
            <w:shd w:val="clear" w:color="auto" w:fill="000000" w:themeFill="text1"/>
            <w:vAlign w:val="center"/>
          </w:tcPr>
          <w:p w14:paraId="400A87FD" w14:textId="32407273" w:rsidR="00A053E0" w:rsidRPr="00A053E0" w:rsidRDefault="00A053E0" w:rsidP="008C70EA">
            <w:pPr>
              <w:pStyle w:val="NoSpacing"/>
              <w:jc w:val="center"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</w:p>
        </w:tc>
      </w:tr>
      <w:tr w:rsidR="00A053E0" w:rsidRPr="00E90ECE" w14:paraId="79D44FB0" w14:textId="77777777" w:rsidTr="00F01FF1">
        <w:trPr>
          <w:trHeight w:val="142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735B9F0" w14:textId="77777777" w:rsidR="00A053E0" w:rsidRPr="003442E5" w:rsidRDefault="00A053E0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5356FC62" w14:textId="5B958820" w:rsidR="00A053E0" w:rsidRDefault="00A053E0" w:rsidP="008C70EA">
            <w:pPr>
              <w:pStyle w:val="NoSpacing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1. The average time from prioritization list referral to being entered into the project is within two weeks?</w:t>
            </w:r>
          </w:p>
        </w:tc>
        <w:tc>
          <w:tcPr>
            <w:tcW w:w="1080" w:type="dxa"/>
            <w:vAlign w:val="center"/>
          </w:tcPr>
          <w:p w14:paraId="4B1D27F3" w14:textId="52910C68" w:rsidR="00A053E0" w:rsidRDefault="00A053E0" w:rsidP="008C70EA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990" w:type="dxa"/>
            <w:vAlign w:val="center"/>
          </w:tcPr>
          <w:p w14:paraId="132B2919" w14:textId="60C95499" w:rsidR="00A053E0" w:rsidRDefault="00A053E0" w:rsidP="008C70EA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  <w:tr w:rsidR="00A053E0" w:rsidRPr="00E90ECE" w14:paraId="44DDC587" w14:textId="77777777" w:rsidTr="00F01FF1">
        <w:trPr>
          <w:trHeight w:val="557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0C8BE61" w14:textId="77777777" w:rsidR="00A053E0" w:rsidRPr="003442E5" w:rsidRDefault="00A053E0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6152BEAF" w14:textId="12940DD7" w:rsidR="00A053E0" w:rsidRPr="00D15294" w:rsidRDefault="00A053E0" w:rsidP="008C70EA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2. The average time from the client's HMIS project entry date to being housed is 45 days for PSH or 30 days for RRH?  </w:t>
            </w:r>
          </w:p>
        </w:tc>
        <w:tc>
          <w:tcPr>
            <w:tcW w:w="1080" w:type="dxa"/>
            <w:vAlign w:val="center"/>
          </w:tcPr>
          <w:p w14:paraId="3E6A1D89" w14:textId="2195C3D4" w:rsidR="00A053E0" w:rsidRPr="00D15294" w:rsidRDefault="00A053E0" w:rsidP="008C70EA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990" w:type="dxa"/>
            <w:vAlign w:val="center"/>
          </w:tcPr>
          <w:p w14:paraId="103C8B3F" w14:textId="26BF5F21" w:rsidR="00A053E0" w:rsidRPr="00D15294" w:rsidRDefault="00A053E0" w:rsidP="008C70EA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  <w:tr w:rsidR="00855674" w:rsidRPr="00E90ECE" w14:paraId="7FE3CACD" w14:textId="77777777" w:rsidTr="00855674">
        <w:trPr>
          <w:trHeight w:val="26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31667365" w14:textId="77777777" w:rsidR="00855674" w:rsidRPr="003442E5" w:rsidRDefault="00855674" w:rsidP="00855674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shd w:val="clear" w:color="auto" w:fill="000000" w:themeFill="text1"/>
            <w:vAlign w:val="center"/>
          </w:tcPr>
          <w:p w14:paraId="6D8F002E" w14:textId="763A009C" w:rsidR="00855674" w:rsidRPr="00D15294" w:rsidRDefault="00855674" w:rsidP="00855674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Maximum Points earned for section </w:t>
            </w:r>
            <w:r w:rsidR="00BA4661">
              <w:rPr>
                <w:rFonts w:ascii="Verdana" w:hAnsi="Verdana"/>
                <w:b/>
                <w:bCs/>
                <w:sz w:val="18"/>
                <w:szCs w:val="18"/>
              </w:rPr>
              <w:t>D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1080" w:type="dxa"/>
            <w:shd w:val="clear" w:color="auto" w:fill="000000" w:themeFill="text1"/>
            <w:vAlign w:val="center"/>
          </w:tcPr>
          <w:p w14:paraId="2206DCE6" w14:textId="20B38EFD" w:rsidR="00855674" w:rsidRPr="00D15294" w:rsidRDefault="00855674" w:rsidP="00855674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55674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990" w:type="dxa"/>
            <w:shd w:val="clear" w:color="auto" w:fill="000000" w:themeFill="text1"/>
            <w:vAlign w:val="center"/>
          </w:tcPr>
          <w:p w14:paraId="4265BCB6" w14:textId="23815614" w:rsidR="00855674" w:rsidRPr="00D15294" w:rsidRDefault="00855674" w:rsidP="00855674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855674" w:rsidRPr="00E90ECE" w14:paraId="79999F3F" w14:textId="77777777" w:rsidTr="00F01FF1">
        <w:trPr>
          <w:trHeight w:val="64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AA7D8F7" w14:textId="77777777" w:rsidR="00855674" w:rsidRPr="003442E5" w:rsidRDefault="00855674" w:rsidP="00855674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3AAFF854" w14:textId="157EB2B6" w:rsidR="00855674" w:rsidRPr="003C20C6" w:rsidRDefault="00855674" w:rsidP="00855674">
            <w:pPr>
              <w:ind w:right="14"/>
              <w:rPr>
                <w:rFonts w:ascii="Verdana" w:hAnsi="Verdana"/>
                <w:b/>
                <w:sz w:val="18"/>
                <w:szCs w:val="18"/>
                <w:highlight w:val="yellow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1.</w:t>
            </w:r>
            <w:r w:rsidR="001D5E1B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Pr="00884618">
              <w:rPr>
                <w:rFonts w:ascii="Verdana" w:hAnsi="Verdana"/>
                <w:b/>
                <w:sz w:val="18"/>
                <w:szCs w:val="18"/>
              </w:rPr>
              <w:t xml:space="preserve">Drawdown Efficiency: </w:t>
            </w:r>
            <w:r w:rsidR="005E245E">
              <w:rPr>
                <w:rFonts w:ascii="Verdana" w:hAnsi="Verdana"/>
                <w:b/>
                <w:sz w:val="18"/>
                <w:szCs w:val="18"/>
              </w:rPr>
              <w:t xml:space="preserve">Percentage of </w:t>
            </w:r>
            <w:r w:rsidRPr="00884618">
              <w:rPr>
                <w:rFonts w:ascii="Verdana" w:hAnsi="Verdana"/>
                <w:b/>
                <w:sz w:val="18"/>
                <w:szCs w:val="18"/>
              </w:rPr>
              <w:t xml:space="preserve">HUD 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expenditures </w:t>
            </w:r>
            <w:r w:rsidRPr="00884618">
              <w:rPr>
                <w:rFonts w:ascii="Verdana" w:hAnsi="Verdana"/>
                <w:b/>
                <w:sz w:val="18"/>
                <w:szCs w:val="18"/>
              </w:rPr>
              <w:t xml:space="preserve">drawn down from 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the project's </w:t>
            </w:r>
            <w:r w:rsidR="005E245E">
              <w:rPr>
                <w:rFonts w:ascii="Verdana" w:hAnsi="Verdana"/>
                <w:b/>
                <w:sz w:val="18"/>
                <w:szCs w:val="18"/>
              </w:rPr>
              <w:t>APR for year ending 2021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(1) </w:t>
            </w:r>
          </w:p>
        </w:tc>
        <w:tc>
          <w:tcPr>
            <w:tcW w:w="1080" w:type="dxa"/>
            <w:vAlign w:val="center"/>
          </w:tcPr>
          <w:p w14:paraId="063C0524" w14:textId="77777777" w:rsidR="00855674" w:rsidRDefault="00855674" w:rsidP="00855674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Points </w:t>
            </w:r>
          </w:p>
          <w:p w14:paraId="0BD68D74" w14:textId="6E278C49" w:rsidR="00855674" w:rsidRPr="003C20C6" w:rsidRDefault="00855674" w:rsidP="00855674">
            <w:pPr>
              <w:ind w:right="14"/>
              <w:rPr>
                <w:rFonts w:ascii="Verdana" w:hAnsi="Verdana"/>
                <w:b/>
                <w:sz w:val="18"/>
                <w:szCs w:val="18"/>
                <w:highlight w:val="yellow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D.</w:t>
            </w:r>
          </w:p>
        </w:tc>
        <w:tc>
          <w:tcPr>
            <w:tcW w:w="990" w:type="dxa"/>
            <w:vAlign w:val="center"/>
          </w:tcPr>
          <w:p w14:paraId="443B7603" w14:textId="266734BE" w:rsidR="00855674" w:rsidRPr="00034D5F" w:rsidRDefault="00855674" w:rsidP="00855674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34D5F"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  <w:tr w:rsidR="00855674" w:rsidRPr="00E90ECE" w14:paraId="17556C7E" w14:textId="77777777" w:rsidTr="00F01FF1">
        <w:trPr>
          <w:trHeight w:val="512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7355873B" w14:textId="77777777" w:rsidR="00855674" w:rsidRPr="003442E5" w:rsidRDefault="00855674" w:rsidP="00855674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291DFD5F" w14:textId="77777777" w:rsidR="00855674" w:rsidRDefault="00855674" w:rsidP="00855674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2. </w:t>
            </w:r>
            <w:r w:rsidR="00D60A04">
              <w:rPr>
                <w:rFonts w:ascii="Verdana" w:hAnsi="Verdana"/>
                <w:b/>
                <w:sz w:val="18"/>
                <w:szCs w:val="18"/>
              </w:rPr>
              <w:t>Occupancy Rate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: </w:t>
            </w:r>
            <w:r w:rsidR="00D60A04">
              <w:rPr>
                <w:rFonts w:ascii="Verdana" w:hAnsi="Verdana"/>
                <w:b/>
                <w:sz w:val="18"/>
                <w:szCs w:val="18"/>
              </w:rPr>
              <w:t>Annual occupancy rate for households from APR 4/1/2021 - 3/31/2022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(2) 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  </w:t>
            </w:r>
          </w:p>
          <w:p w14:paraId="28089730" w14:textId="77777777" w:rsidR="00226567" w:rsidRDefault="00226567" w:rsidP="00855674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</w:p>
          <w:p w14:paraId="2F5A53A3" w14:textId="7E8DFBFA" w:rsidR="00226567" w:rsidRPr="009865D8" w:rsidRDefault="00226567" w:rsidP="00855674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3CF630FD" w14:textId="77777777" w:rsidR="00855674" w:rsidRDefault="00855674" w:rsidP="00855674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Points </w:t>
            </w:r>
          </w:p>
          <w:p w14:paraId="374760A4" w14:textId="341F64C3" w:rsidR="00855674" w:rsidRPr="003C20C6" w:rsidRDefault="00855674" w:rsidP="00855674">
            <w:pPr>
              <w:ind w:right="14"/>
              <w:rPr>
                <w:rFonts w:ascii="Verdana" w:hAnsi="Verdana"/>
                <w:b/>
                <w:sz w:val="18"/>
                <w:szCs w:val="18"/>
                <w:highlight w:val="yellow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D.</w:t>
            </w:r>
          </w:p>
        </w:tc>
        <w:tc>
          <w:tcPr>
            <w:tcW w:w="990" w:type="dxa"/>
            <w:vAlign w:val="center"/>
          </w:tcPr>
          <w:p w14:paraId="3331C4BE" w14:textId="129F79D7" w:rsidR="00855674" w:rsidRPr="00034D5F" w:rsidRDefault="00855674" w:rsidP="00855674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34D5F"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  <w:tr w:rsidR="00855674" w:rsidRPr="00E90ECE" w14:paraId="0A8033F2" w14:textId="77777777" w:rsidTr="00A053E0">
        <w:trPr>
          <w:trHeight w:val="335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54097E1F" w14:textId="77777777" w:rsidR="00855674" w:rsidRPr="003442E5" w:rsidRDefault="00855674" w:rsidP="00855674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60FBCC0A" w14:textId="7D412C40" w:rsidR="00855674" w:rsidRPr="009865D8" w:rsidRDefault="00855674" w:rsidP="00855674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 w:rsidRPr="009865D8">
              <w:rPr>
                <w:rFonts w:ascii="Verdana" w:hAnsi="Verdana"/>
                <w:b/>
                <w:sz w:val="18"/>
                <w:szCs w:val="18"/>
              </w:rPr>
              <w:t>3. Cost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of 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>Success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rate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:  HUD </w:t>
            </w:r>
            <w:r w:rsidR="005E245E">
              <w:rPr>
                <w:rFonts w:ascii="Verdana" w:hAnsi="Verdana"/>
                <w:b/>
                <w:sz w:val="18"/>
                <w:szCs w:val="18"/>
              </w:rPr>
              <w:t>grant amount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 divided by the number of households w</w:t>
            </w:r>
            <w:r>
              <w:rPr>
                <w:rFonts w:ascii="Verdana" w:hAnsi="Verdana"/>
                <w:b/>
                <w:sz w:val="18"/>
                <w:szCs w:val="18"/>
              </w:rPr>
              <w:t>ith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 a successful exit or 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lastRenderedPageBreak/>
              <w:t>remained stable in PH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="00D60A04">
              <w:rPr>
                <w:rFonts w:ascii="Verdana" w:hAnsi="Verdana"/>
                <w:b/>
                <w:sz w:val="18"/>
                <w:szCs w:val="18"/>
              </w:rPr>
              <w:t xml:space="preserve">from the 4/1/2021 - 3/31/2022 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APR. (2) 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1080" w:type="dxa"/>
            <w:vAlign w:val="center"/>
          </w:tcPr>
          <w:p w14:paraId="74481E6B" w14:textId="77777777" w:rsidR="00855674" w:rsidRDefault="00855674" w:rsidP="00855674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lastRenderedPageBreak/>
              <w:t xml:space="preserve">Points </w:t>
            </w:r>
          </w:p>
          <w:p w14:paraId="36CF7D31" w14:textId="128F2370" w:rsidR="00855674" w:rsidRPr="003C20C6" w:rsidRDefault="00855674" w:rsidP="00855674">
            <w:pPr>
              <w:ind w:right="14"/>
              <w:rPr>
                <w:rFonts w:ascii="Verdana" w:hAnsi="Verdana"/>
                <w:b/>
                <w:sz w:val="18"/>
                <w:szCs w:val="18"/>
                <w:highlight w:val="yellow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lastRenderedPageBreak/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D.</w:t>
            </w:r>
          </w:p>
        </w:tc>
        <w:tc>
          <w:tcPr>
            <w:tcW w:w="990" w:type="dxa"/>
            <w:vAlign w:val="center"/>
          </w:tcPr>
          <w:p w14:paraId="0B3850CB" w14:textId="5D4DF43C" w:rsidR="00855674" w:rsidRPr="00034D5F" w:rsidRDefault="00855674" w:rsidP="00855674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34D5F">
              <w:rPr>
                <w:rFonts w:ascii="Verdana" w:hAnsi="Verdana"/>
                <w:b/>
                <w:sz w:val="18"/>
                <w:szCs w:val="18"/>
              </w:rPr>
              <w:lastRenderedPageBreak/>
              <w:t>3</w:t>
            </w:r>
          </w:p>
        </w:tc>
      </w:tr>
      <w:tr w:rsidR="00855674" w:rsidRPr="00E90ECE" w14:paraId="6CC67FF2" w14:textId="77777777" w:rsidTr="00855674">
        <w:trPr>
          <w:trHeight w:val="335"/>
        </w:trPr>
        <w:tc>
          <w:tcPr>
            <w:tcW w:w="1957" w:type="dxa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4694364" w14:textId="77777777" w:rsidR="00855674" w:rsidRPr="003442E5" w:rsidRDefault="00855674" w:rsidP="00855674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shd w:val="clear" w:color="auto" w:fill="000000" w:themeFill="text1"/>
            <w:vAlign w:val="center"/>
          </w:tcPr>
          <w:p w14:paraId="654B2539" w14:textId="7F3E5070" w:rsidR="00855674" w:rsidRPr="009865D8" w:rsidRDefault="00855674" w:rsidP="00855674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Maximum Points earned for section </w:t>
            </w:r>
            <w:r w:rsidR="00BA4661">
              <w:rPr>
                <w:rFonts w:ascii="Verdana" w:hAnsi="Verdana"/>
                <w:b/>
                <w:bCs/>
                <w:sz w:val="18"/>
                <w:szCs w:val="18"/>
              </w:rPr>
              <w:t>E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1080" w:type="dxa"/>
            <w:shd w:val="clear" w:color="auto" w:fill="000000" w:themeFill="text1"/>
            <w:vAlign w:val="center"/>
          </w:tcPr>
          <w:p w14:paraId="0EDFEA01" w14:textId="181C3634" w:rsidR="00855674" w:rsidRDefault="00855674" w:rsidP="00855674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55674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9</w:t>
            </w:r>
          </w:p>
        </w:tc>
        <w:tc>
          <w:tcPr>
            <w:tcW w:w="990" w:type="dxa"/>
            <w:shd w:val="clear" w:color="auto" w:fill="000000" w:themeFill="text1"/>
            <w:vAlign w:val="center"/>
          </w:tcPr>
          <w:p w14:paraId="3F20EA3A" w14:textId="162EAFD5" w:rsidR="00855674" w:rsidRPr="00034D5F" w:rsidRDefault="00855674" w:rsidP="00855674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</w:tbl>
    <w:p w14:paraId="7484D8DD" w14:textId="7BDB4DE0" w:rsidR="00F35AFB" w:rsidRDefault="00F35AFB" w:rsidP="00F35AFB">
      <w:pPr>
        <w:spacing w:after="0" w:line="240" w:lineRule="auto"/>
        <w:rPr>
          <w:b/>
        </w:rPr>
      </w:pPr>
      <w:r w:rsidRPr="003250BC">
        <w:rPr>
          <w:b/>
        </w:rPr>
        <w:t xml:space="preserve"> </w:t>
      </w:r>
    </w:p>
    <w:p w14:paraId="274783C3" w14:textId="3E415F4D" w:rsidR="00986B79" w:rsidRDefault="00226567" w:rsidP="00F35AFB">
      <w:pPr>
        <w:spacing w:after="0" w:line="240" w:lineRule="auto"/>
        <w:rPr>
          <w:b/>
        </w:rPr>
      </w:pPr>
      <w:r>
        <w:rPr>
          <w:b/>
        </w:rPr>
        <w:tab/>
        <w:t xml:space="preserve"> 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103"/>
        <w:gridCol w:w="7759"/>
      </w:tblGrid>
      <w:tr w:rsidR="00986B79" w:rsidRPr="00512ADB" w14:paraId="06C9421F" w14:textId="77777777" w:rsidTr="00986B79">
        <w:trPr>
          <w:trHeight w:val="518"/>
        </w:trPr>
        <w:tc>
          <w:tcPr>
            <w:tcW w:w="2103" w:type="dxa"/>
            <w:vMerge w:val="restart"/>
            <w:shd w:val="clear" w:color="auto" w:fill="BFBFBF" w:themeFill="background1" w:themeFillShade="BF"/>
            <w:vAlign w:val="center"/>
          </w:tcPr>
          <w:p w14:paraId="7AB20E30" w14:textId="3D9015CA" w:rsidR="00986B79" w:rsidRDefault="00986B79" w:rsidP="00A52C3A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F.</w:t>
            </w:r>
          </w:p>
          <w:p w14:paraId="1BD72EB1" w14:textId="77777777" w:rsidR="00986B79" w:rsidRDefault="00986B79" w:rsidP="00A52C3A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  <w:p w14:paraId="2926FB78" w14:textId="0490CC9E" w:rsidR="00986B79" w:rsidRPr="00551BF1" w:rsidRDefault="00986B79" w:rsidP="00A52C3A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Additional Project Questions (unscored) </w:t>
            </w:r>
          </w:p>
        </w:tc>
        <w:tc>
          <w:tcPr>
            <w:tcW w:w="7759" w:type="dxa"/>
            <w:vAlign w:val="center"/>
          </w:tcPr>
          <w:p w14:paraId="127F8D5B" w14:textId="66A121BE" w:rsidR="00986B79" w:rsidRPr="00226567" w:rsidRDefault="00986B79" w:rsidP="00986B79">
            <w:pPr>
              <w:pStyle w:val="ListParagraph"/>
              <w:numPr>
                <w:ilvl w:val="0"/>
                <w:numId w:val="24"/>
              </w:numPr>
              <w:rPr>
                <w:b/>
                <w:bCs/>
              </w:rPr>
            </w:pPr>
            <w:r w:rsidRPr="00226567">
              <w:rPr>
                <w:b/>
                <w:bCs/>
              </w:rPr>
              <w:t xml:space="preserve">How does your program ensure that participants </w:t>
            </w:r>
            <w:r w:rsidR="00DD2F84" w:rsidRPr="00226567">
              <w:rPr>
                <w:b/>
                <w:bCs/>
              </w:rPr>
              <w:t>can</w:t>
            </w:r>
            <w:r w:rsidRPr="00226567">
              <w:rPr>
                <w:b/>
                <w:bCs/>
              </w:rPr>
              <w:t xml:space="preserve"> access and feel comfortable with the housing and services provided regardless of race, ethnicity, gender, age, disability, etc.?</w:t>
            </w:r>
            <w:r w:rsidR="00226567">
              <w:rPr>
                <w:b/>
                <w:bCs/>
              </w:rPr>
              <w:t xml:space="preserve"> </w:t>
            </w:r>
            <w:r w:rsidR="00226567">
              <w:t>(please limit to 500 words)</w:t>
            </w:r>
          </w:p>
          <w:p w14:paraId="5FCE4210" w14:textId="77777777" w:rsidR="00986B79" w:rsidRPr="00226567" w:rsidRDefault="00986B79" w:rsidP="00A52C3A">
            <w:pPr>
              <w:ind w:right="18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</w:tr>
      <w:tr w:rsidR="00986B79" w:rsidRPr="00512ADB" w14:paraId="18C71DEB" w14:textId="77777777" w:rsidTr="00986B79">
        <w:trPr>
          <w:trHeight w:val="517"/>
        </w:trPr>
        <w:tc>
          <w:tcPr>
            <w:tcW w:w="2103" w:type="dxa"/>
            <w:vMerge/>
            <w:shd w:val="clear" w:color="auto" w:fill="BFBFBF" w:themeFill="background1" w:themeFillShade="BF"/>
            <w:vAlign w:val="center"/>
          </w:tcPr>
          <w:p w14:paraId="2C267329" w14:textId="77777777" w:rsidR="00986B79" w:rsidRDefault="00986B79" w:rsidP="00A52C3A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7759" w:type="dxa"/>
            <w:vAlign w:val="center"/>
          </w:tcPr>
          <w:p w14:paraId="03E49B10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692D7EE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53D195C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5FF440D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47153C5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23356A2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5EE3571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A840A70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1519A83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2553025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984F9D9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11A72F1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4EFAECE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0458ED6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30E6F214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A1CAA89" w14:textId="578553A6" w:rsidR="00986B79" w:rsidRPr="00512ADB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  <w:tr w:rsidR="00986B79" w:rsidRPr="00512ADB" w14:paraId="67B2C24C" w14:textId="77777777" w:rsidTr="00986B79">
        <w:trPr>
          <w:trHeight w:val="510"/>
        </w:trPr>
        <w:tc>
          <w:tcPr>
            <w:tcW w:w="2103" w:type="dxa"/>
            <w:vMerge/>
            <w:shd w:val="clear" w:color="auto" w:fill="BFBFBF" w:themeFill="background1" w:themeFillShade="BF"/>
            <w:vAlign w:val="center"/>
          </w:tcPr>
          <w:p w14:paraId="2221970E" w14:textId="77777777" w:rsidR="00986B79" w:rsidRDefault="00986B79" w:rsidP="00A52C3A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7759" w:type="dxa"/>
            <w:vAlign w:val="center"/>
          </w:tcPr>
          <w:p w14:paraId="69F53715" w14:textId="77777777" w:rsidR="00226567" w:rsidRPr="00226567" w:rsidRDefault="00986B79" w:rsidP="00226567">
            <w:pPr>
              <w:pStyle w:val="ListParagraph"/>
              <w:numPr>
                <w:ilvl w:val="0"/>
                <w:numId w:val="24"/>
              </w:numPr>
              <w:rPr>
                <w:b/>
                <w:bCs/>
              </w:rPr>
            </w:pPr>
            <w:r w:rsidRPr="00226567">
              <w:rPr>
                <w:b/>
                <w:bCs/>
              </w:rPr>
              <w:t>How does your program currently involve persons with lived experience? i.e.</w:t>
            </w:r>
            <w:r w:rsidR="00DD2F84" w:rsidRPr="00226567">
              <w:rPr>
                <w:b/>
                <w:bCs/>
              </w:rPr>
              <w:t>,</w:t>
            </w:r>
            <w:r w:rsidRPr="00226567">
              <w:rPr>
                <w:b/>
                <w:bCs/>
              </w:rPr>
              <w:t xml:space="preserve"> employment/volunteer opportunities, peer support, mentorship, members of Board/Advisory Committees, etc.</w:t>
            </w:r>
            <w:r w:rsidR="00226567">
              <w:rPr>
                <w:b/>
                <w:bCs/>
              </w:rPr>
              <w:t xml:space="preserve"> </w:t>
            </w:r>
            <w:r w:rsidR="00226567">
              <w:t>(please limit to 500 words)</w:t>
            </w:r>
          </w:p>
          <w:p w14:paraId="7DACC29B" w14:textId="77777777" w:rsidR="00986B79" w:rsidRPr="00512ADB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  <w:tr w:rsidR="00986B79" w:rsidRPr="00512ADB" w14:paraId="06DEA11E" w14:textId="77777777" w:rsidTr="00685F3D">
        <w:trPr>
          <w:trHeight w:val="510"/>
        </w:trPr>
        <w:tc>
          <w:tcPr>
            <w:tcW w:w="2103" w:type="dxa"/>
            <w:vMerge/>
            <w:shd w:val="clear" w:color="auto" w:fill="BFBFBF" w:themeFill="background1" w:themeFillShade="BF"/>
            <w:vAlign w:val="center"/>
          </w:tcPr>
          <w:p w14:paraId="61725725" w14:textId="77777777" w:rsidR="00986B79" w:rsidRDefault="00986B79" w:rsidP="00A52C3A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7759" w:type="dxa"/>
            <w:vAlign w:val="center"/>
          </w:tcPr>
          <w:p w14:paraId="0117C70D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F44DBD3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288E157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5CFE6F4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DE8BE2D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0F84D62" w14:textId="3E323C74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845F9BF" w14:textId="1F8AD26E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BB788B9" w14:textId="3B04F4FA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836F782" w14:textId="7FC20426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1262269" w14:textId="3F02F2AE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F24E38F" w14:textId="753AE9CB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02812E5" w14:textId="4C69C8A9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143E3C6" w14:textId="7485D760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DA483C5" w14:textId="3B600D2F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EE69E23" w14:textId="204D8B4B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9E58959" w14:textId="55D2F1A6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88D50BD" w14:textId="005F1790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B17ABEE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F0BB433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D3257DC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BB53733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FB9819C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DD272EE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A86224B" w14:textId="2AADEFBA" w:rsidR="00986B79" w:rsidRPr="00512ADB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13B3FB08" w14:textId="77777777" w:rsidR="00986B79" w:rsidRPr="003250BC" w:rsidRDefault="00986B79" w:rsidP="00F35AFB">
      <w:pPr>
        <w:spacing w:after="0" w:line="240" w:lineRule="auto"/>
        <w:rPr>
          <w:b/>
        </w:rPr>
      </w:pPr>
    </w:p>
    <w:p w14:paraId="5D8F1776" w14:textId="3DC8F529" w:rsidR="00F35AFB" w:rsidRDefault="00F35AFB" w:rsidP="00F35AFB">
      <w:pPr>
        <w:spacing w:after="0" w:line="240" w:lineRule="auto"/>
        <w:ind w:right="18"/>
        <w:rPr>
          <w:rFonts w:ascii="Verdana" w:hAnsi="Verdana"/>
          <w:color w:val="FF0000"/>
          <w:sz w:val="14"/>
          <w:szCs w:val="14"/>
        </w:rPr>
      </w:pPr>
    </w:p>
    <w:tbl>
      <w:tblPr>
        <w:tblStyle w:val="TableGrid"/>
        <w:tblW w:w="977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4581"/>
        <w:gridCol w:w="5198"/>
      </w:tblGrid>
      <w:tr w:rsidR="00B90B3D" w:rsidRPr="00512ADB" w14:paraId="2A3C19B3" w14:textId="77777777" w:rsidTr="00B90B3D">
        <w:trPr>
          <w:trHeight w:val="980"/>
        </w:trPr>
        <w:tc>
          <w:tcPr>
            <w:tcW w:w="4581" w:type="dxa"/>
            <w:shd w:val="clear" w:color="auto" w:fill="BFBFBF" w:themeFill="background1" w:themeFillShade="BF"/>
            <w:vAlign w:val="center"/>
          </w:tcPr>
          <w:p w14:paraId="1F40F4A9" w14:textId="11FAC77D" w:rsidR="00B90B3D" w:rsidRPr="00D53105" w:rsidRDefault="00B90B3D" w:rsidP="00A053E0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D53105">
              <w:rPr>
                <w:rFonts w:ascii="Verdana" w:hAnsi="Verdana"/>
                <w:b/>
                <w:sz w:val="18"/>
                <w:szCs w:val="18"/>
              </w:rPr>
              <w:t>TOTAL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POINTS</w:t>
            </w:r>
            <w:r w:rsidR="00A053E0">
              <w:rPr>
                <w:rFonts w:ascii="Verdana" w:hAnsi="Verdana"/>
                <w:b/>
                <w:sz w:val="18"/>
                <w:szCs w:val="18"/>
              </w:rPr>
              <w:t xml:space="preserve"> - </w:t>
            </w:r>
            <w:r w:rsidR="00AE0B31">
              <w:rPr>
                <w:rFonts w:ascii="Verdana" w:hAnsi="Verdana"/>
                <w:b/>
                <w:sz w:val="18"/>
                <w:szCs w:val="18"/>
              </w:rPr>
              <w:t>83</w:t>
            </w:r>
          </w:p>
        </w:tc>
        <w:tc>
          <w:tcPr>
            <w:tcW w:w="5198" w:type="dxa"/>
            <w:shd w:val="clear" w:color="auto" w:fill="auto"/>
            <w:vAlign w:val="center"/>
          </w:tcPr>
          <w:p w14:paraId="19F6C04D" w14:textId="3E04FD41" w:rsidR="00B90B3D" w:rsidRDefault="00A72AAB" w:rsidP="00FD32C7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Project Total </w:t>
            </w:r>
            <w:r w:rsidR="00B90B3D">
              <w:rPr>
                <w:rFonts w:ascii="Verdana" w:hAnsi="Verdana"/>
                <w:b/>
                <w:sz w:val="18"/>
                <w:szCs w:val="18"/>
              </w:rPr>
              <w:t>______</w:t>
            </w:r>
          </w:p>
        </w:tc>
      </w:tr>
    </w:tbl>
    <w:p w14:paraId="038BA04F" w14:textId="54BB1675" w:rsidR="008C70EA" w:rsidRDefault="008C70EA" w:rsidP="00FD32C7">
      <w:pPr>
        <w:pBdr>
          <w:bottom w:val="single" w:sz="12" w:space="1" w:color="auto"/>
        </w:pBdr>
        <w:spacing w:after="0" w:line="240" w:lineRule="auto"/>
        <w:rPr>
          <w:rFonts w:ascii="Verdana" w:hAnsi="Verdana"/>
          <w:b/>
          <w:bCs/>
          <w:color w:val="FF0000"/>
        </w:rPr>
      </w:pPr>
      <w:r w:rsidRPr="008C70EA">
        <w:rPr>
          <w:rFonts w:ascii="Verdana" w:hAnsi="Verdana"/>
          <w:b/>
          <w:bCs/>
          <w:color w:val="FF0000"/>
        </w:rPr>
        <w:t>________________________________________________________________</w:t>
      </w:r>
    </w:p>
    <w:p w14:paraId="28597B22" w14:textId="01524910" w:rsidR="008C70EA" w:rsidRDefault="008C70EA" w:rsidP="00FD32C7">
      <w:pPr>
        <w:pBdr>
          <w:bottom w:val="single" w:sz="12" w:space="1" w:color="auto"/>
        </w:pBdr>
        <w:spacing w:after="0" w:line="240" w:lineRule="auto"/>
        <w:rPr>
          <w:rFonts w:ascii="Verdana" w:hAnsi="Verdana"/>
          <w:b/>
          <w:bCs/>
          <w:color w:val="FF0000"/>
        </w:rPr>
      </w:pPr>
    </w:p>
    <w:p w14:paraId="124E502A" w14:textId="5C565228" w:rsidR="008C70EA" w:rsidRDefault="008C70EA" w:rsidP="00FD32C7">
      <w:pPr>
        <w:pBdr>
          <w:bottom w:val="single" w:sz="12" w:space="1" w:color="auto"/>
        </w:pBdr>
        <w:spacing w:after="0" w:line="240" w:lineRule="auto"/>
        <w:rPr>
          <w:rFonts w:ascii="Verdana" w:hAnsi="Verdana"/>
          <w:b/>
          <w:bCs/>
          <w:color w:val="FF0000"/>
        </w:rPr>
      </w:pPr>
      <w:r>
        <w:rPr>
          <w:rFonts w:ascii="Verdana" w:hAnsi="Verdana"/>
          <w:b/>
          <w:bCs/>
          <w:color w:val="FF0000"/>
        </w:rPr>
        <w:t xml:space="preserve">Part 2: Please do not fill out the following until </w:t>
      </w:r>
      <w:r w:rsidR="009774B5">
        <w:rPr>
          <w:rFonts w:ascii="Verdana" w:hAnsi="Verdana"/>
          <w:b/>
          <w:bCs/>
          <w:color w:val="FF0000"/>
        </w:rPr>
        <w:t>requested</w:t>
      </w:r>
      <w:r w:rsidR="00CC2BE1">
        <w:rPr>
          <w:rFonts w:ascii="Verdana" w:hAnsi="Verdana"/>
          <w:b/>
          <w:bCs/>
          <w:color w:val="FF0000"/>
        </w:rPr>
        <w:t>.</w:t>
      </w:r>
    </w:p>
    <w:p w14:paraId="3EC3B676" w14:textId="59854EE3" w:rsidR="008C70EA" w:rsidRPr="00E74D9E" w:rsidRDefault="009774B5" w:rsidP="008C70EA">
      <w:pPr>
        <w:ind w:right="18"/>
        <w:rPr>
          <w:rFonts w:ascii="Verdana" w:hAnsi="Verdana"/>
          <w:b/>
          <w:bCs/>
          <w:sz w:val="18"/>
          <w:szCs w:val="18"/>
        </w:rPr>
      </w:pPr>
      <w:r>
        <w:rPr>
          <w:rFonts w:ascii="Verdana" w:hAnsi="Verdana"/>
          <w:b/>
          <w:bCs/>
          <w:sz w:val="18"/>
          <w:szCs w:val="18"/>
        </w:rPr>
        <w:t>P</w:t>
      </w:r>
      <w:r w:rsidR="00E74D9E" w:rsidRPr="00E74D9E">
        <w:rPr>
          <w:rFonts w:ascii="Verdana" w:hAnsi="Verdana"/>
          <w:b/>
          <w:bCs/>
          <w:sz w:val="18"/>
          <w:szCs w:val="18"/>
        </w:rPr>
        <w:t xml:space="preserve">rojects that score </w:t>
      </w:r>
      <w:r>
        <w:rPr>
          <w:rFonts w:ascii="Verdana" w:hAnsi="Verdana"/>
          <w:b/>
          <w:bCs/>
          <w:sz w:val="18"/>
          <w:szCs w:val="18"/>
        </w:rPr>
        <w:t>below</w:t>
      </w:r>
      <w:r w:rsidR="00E74D9E" w:rsidRPr="00E74D9E">
        <w:rPr>
          <w:rFonts w:ascii="Verdana" w:hAnsi="Verdana"/>
          <w:b/>
          <w:bCs/>
          <w:sz w:val="18"/>
          <w:szCs w:val="18"/>
        </w:rPr>
        <w:t xml:space="preserve"> the </w:t>
      </w:r>
      <w:r w:rsidR="001D5E1B">
        <w:rPr>
          <w:rFonts w:ascii="Verdana" w:hAnsi="Verdana"/>
          <w:b/>
          <w:bCs/>
          <w:sz w:val="18"/>
          <w:szCs w:val="18"/>
        </w:rPr>
        <w:t xml:space="preserve">community </w:t>
      </w:r>
      <w:r w:rsidR="00E74D9E" w:rsidRPr="00E74D9E">
        <w:rPr>
          <w:rFonts w:ascii="Verdana" w:hAnsi="Verdana"/>
          <w:b/>
          <w:bCs/>
          <w:sz w:val="18"/>
          <w:szCs w:val="18"/>
        </w:rPr>
        <w:t xml:space="preserve">average </w:t>
      </w:r>
      <w:r>
        <w:rPr>
          <w:rFonts w:ascii="Verdana" w:hAnsi="Verdana"/>
          <w:b/>
          <w:bCs/>
          <w:sz w:val="18"/>
          <w:szCs w:val="18"/>
        </w:rPr>
        <w:t>ranking criteria</w:t>
      </w:r>
      <w:r w:rsidR="00E74D9E" w:rsidRPr="00E74D9E">
        <w:rPr>
          <w:rFonts w:ascii="Verdana" w:hAnsi="Verdana"/>
          <w:b/>
          <w:bCs/>
          <w:sz w:val="18"/>
          <w:szCs w:val="18"/>
        </w:rPr>
        <w:t xml:space="preserve"> score </w:t>
      </w:r>
      <w:r w:rsidR="008C70EA" w:rsidRPr="00E74D9E">
        <w:rPr>
          <w:rFonts w:ascii="Verdana" w:hAnsi="Verdana"/>
          <w:b/>
          <w:bCs/>
          <w:sz w:val="18"/>
          <w:szCs w:val="18"/>
        </w:rPr>
        <w:t xml:space="preserve">go before the non-conflicted </w:t>
      </w:r>
      <w:r>
        <w:rPr>
          <w:rFonts w:ascii="Verdana" w:hAnsi="Verdana"/>
          <w:b/>
          <w:bCs/>
          <w:sz w:val="18"/>
          <w:szCs w:val="18"/>
        </w:rPr>
        <w:t>Project R</w:t>
      </w:r>
      <w:r w:rsidR="008C70EA" w:rsidRPr="00E74D9E">
        <w:rPr>
          <w:rFonts w:ascii="Verdana" w:hAnsi="Verdana"/>
          <w:b/>
          <w:bCs/>
          <w:sz w:val="18"/>
          <w:szCs w:val="18"/>
        </w:rPr>
        <w:t>eview committee. The Committee will review this project</w:t>
      </w:r>
      <w:r w:rsidR="00E74D9E">
        <w:rPr>
          <w:rFonts w:ascii="Verdana" w:hAnsi="Verdana"/>
          <w:b/>
          <w:bCs/>
          <w:sz w:val="18"/>
          <w:szCs w:val="18"/>
        </w:rPr>
        <w:t>'</w:t>
      </w:r>
      <w:r w:rsidR="008C70EA" w:rsidRPr="00E74D9E">
        <w:rPr>
          <w:rFonts w:ascii="Verdana" w:hAnsi="Verdana"/>
          <w:b/>
          <w:bCs/>
          <w:sz w:val="18"/>
          <w:szCs w:val="18"/>
        </w:rPr>
        <w:t xml:space="preserve">s outcomes and </w:t>
      </w:r>
      <w:r>
        <w:rPr>
          <w:rFonts w:ascii="Verdana" w:hAnsi="Verdana"/>
          <w:b/>
          <w:bCs/>
          <w:sz w:val="18"/>
          <w:szCs w:val="18"/>
        </w:rPr>
        <w:t xml:space="preserve">adjust </w:t>
      </w:r>
      <w:r w:rsidR="001D5E1B">
        <w:rPr>
          <w:rFonts w:ascii="Verdana" w:hAnsi="Verdana"/>
          <w:b/>
          <w:bCs/>
          <w:sz w:val="18"/>
          <w:szCs w:val="18"/>
        </w:rPr>
        <w:t xml:space="preserve">the </w:t>
      </w:r>
      <w:r>
        <w:rPr>
          <w:rFonts w:ascii="Verdana" w:hAnsi="Verdana"/>
          <w:b/>
          <w:bCs/>
          <w:sz w:val="18"/>
          <w:szCs w:val="18"/>
        </w:rPr>
        <w:t xml:space="preserve">score (+/- ) </w:t>
      </w:r>
      <w:r w:rsidR="00F26914" w:rsidRPr="00E74D9E">
        <w:rPr>
          <w:rFonts w:ascii="Verdana" w:hAnsi="Verdana"/>
          <w:b/>
          <w:bCs/>
          <w:sz w:val="18"/>
          <w:szCs w:val="18"/>
        </w:rPr>
        <w:t xml:space="preserve">5 points </w:t>
      </w:r>
      <w:r>
        <w:rPr>
          <w:rFonts w:ascii="Verdana" w:hAnsi="Verdana"/>
          <w:b/>
          <w:bCs/>
          <w:sz w:val="18"/>
          <w:szCs w:val="18"/>
        </w:rPr>
        <w:t xml:space="preserve">based on </w:t>
      </w:r>
      <w:r w:rsidR="001D5E1B">
        <w:rPr>
          <w:rFonts w:ascii="Verdana" w:hAnsi="Verdana"/>
          <w:b/>
          <w:bCs/>
          <w:sz w:val="18"/>
          <w:szCs w:val="18"/>
        </w:rPr>
        <w:t xml:space="preserve">the </w:t>
      </w:r>
      <w:r>
        <w:rPr>
          <w:rFonts w:ascii="Verdana" w:hAnsi="Verdana"/>
          <w:b/>
          <w:bCs/>
          <w:sz w:val="18"/>
          <w:szCs w:val="18"/>
        </w:rPr>
        <w:t>mitigating factors identified below.</w:t>
      </w:r>
    </w:p>
    <w:p w14:paraId="00C5A7A0" w14:textId="19B32142" w:rsidR="008C70EA" w:rsidRDefault="009774B5" w:rsidP="008C70EA">
      <w:pPr>
        <w:ind w:right="18"/>
        <w:rPr>
          <w:rFonts w:ascii="Verdana" w:hAnsi="Verdana" w:cs="Calibri"/>
          <w:bCs/>
          <w:sz w:val="18"/>
          <w:szCs w:val="18"/>
        </w:rPr>
      </w:pPr>
      <w:r>
        <w:rPr>
          <w:rFonts w:ascii="Verdana" w:hAnsi="Verdana"/>
          <w:b/>
          <w:sz w:val="18"/>
          <w:szCs w:val="18"/>
        </w:rPr>
        <w:t xml:space="preserve">Mitigating Factors: </w:t>
      </w:r>
      <w:r w:rsidR="00CC2BE1" w:rsidRPr="00185912">
        <w:rPr>
          <w:rFonts w:ascii="Verdana" w:hAnsi="Verdana"/>
          <w:b/>
          <w:sz w:val="18"/>
          <w:szCs w:val="18"/>
        </w:rPr>
        <w:t>Please</w:t>
      </w:r>
      <w:r w:rsidR="008C70EA" w:rsidRPr="00185912">
        <w:rPr>
          <w:rFonts w:ascii="Verdana" w:hAnsi="Verdana"/>
          <w:b/>
          <w:sz w:val="18"/>
          <w:szCs w:val="18"/>
        </w:rPr>
        <w:t xml:space="preserve"> explain any </w:t>
      </w:r>
      <w:r w:rsidR="001D5E1B">
        <w:rPr>
          <w:rFonts w:ascii="Verdana" w:hAnsi="Verdana"/>
          <w:b/>
          <w:sz w:val="18"/>
          <w:szCs w:val="18"/>
        </w:rPr>
        <w:t xml:space="preserve">outcomes you </w:t>
      </w:r>
      <w:r w:rsidR="008C70EA" w:rsidRPr="00185912">
        <w:rPr>
          <w:rFonts w:ascii="Verdana" w:hAnsi="Verdana"/>
          <w:b/>
          <w:sz w:val="18"/>
          <w:szCs w:val="18"/>
        </w:rPr>
        <w:t xml:space="preserve">think does not accurately portray your program or anything you want the reviewers to know about your program not covered in </w:t>
      </w:r>
      <w:r w:rsidR="008C70EA">
        <w:rPr>
          <w:rFonts w:ascii="Verdana" w:hAnsi="Verdana"/>
          <w:b/>
          <w:sz w:val="18"/>
          <w:szCs w:val="18"/>
        </w:rPr>
        <w:t xml:space="preserve">the </w:t>
      </w:r>
      <w:r w:rsidR="008C70EA" w:rsidRPr="00185912">
        <w:rPr>
          <w:rFonts w:ascii="Verdana" w:hAnsi="Verdana"/>
          <w:b/>
          <w:sz w:val="18"/>
          <w:szCs w:val="18"/>
        </w:rPr>
        <w:t xml:space="preserve">application question. </w:t>
      </w:r>
      <w:r w:rsidR="00B16945" w:rsidRPr="00B16945">
        <w:rPr>
          <w:rFonts w:ascii="Verdana" w:hAnsi="Verdana"/>
          <w:bCs/>
          <w:sz w:val="18"/>
          <w:szCs w:val="18"/>
        </w:rPr>
        <w:t>(</w:t>
      </w:r>
      <w:r w:rsidR="00A75D17">
        <w:rPr>
          <w:rFonts w:ascii="Verdana" w:hAnsi="Verdana"/>
          <w:bCs/>
          <w:sz w:val="18"/>
          <w:szCs w:val="18"/>
        </w:rPr>
        <w:t>Please use the text</w:t>
      </w:r>
      <w:r>
        <w:rPr>
          <w:rFonts w:ascii="Verdana" w:hAnsi="Verdana"/>
          <w:bCs/>
          <w:sz w:val="18"/>
          <w:szCs w:val="18"/>
        </w:rPr>
        <w:t xml:space="preserve"> box</w:t>
      </w:r>
      <w:r w:rsidR="00A75D17">
        <w:rPr>
          <w:rFonts w:ascii="Verdana" w:hAnsi="Verdana"/>
          <w:bCs/>
          <w:sz w:val="18"/>
          <w:szCs w:val="18"/>
        </w:rPr>
        <w:t xml:space="preserve"> below, b</w:t>
      </w:r>
      <w:r w:rsidR="008C70EA" w:rsidRPr="00B16945">
        <w:rPr>
          <w:rFonts w:ascii="Verdana" w:hAnsi="Verdana"/>
          <w:bCs/>
          <w:sz w:val="18"/>
          <w:szCs w:val="18"/>
        </w:rPr>
        <w:t xml:space="preserve">e specific </w:t>
      </w:r>
      <w:r w:rsidR="00B16945" w:rsidRPr="00B16945">
        <w:rPr>
          <w:rFonts w:ascii="Verdana" w:hAnsi="Verdana"/>
          <w:bCs/>
          <w:sz w:val="18"/>
          <w:szCs w:val="18"/>
        </w:rPr>
        <w:t xml:space="preserve">and keep the word </w:t>
      </w:r>
      <w:r>
        <w:rPr>
          <w:rFonts w:ascii="Verdana" w:hAnsi="Verdana"/>
          <w:bCs/>
          <w:sz w:val="18"/>
          <w:szCs w:val="18"/>
        </w:rPr>
        <w:t xml:space="preserve">count </w:t>
      </w:r>
      <w:r w:rsidR="00B16945" w:rsidRPr="00B16945">
        <w:rPr>
          <w:rFonts w:ascii="Verdana" w:hAnsi="Verdana"/>
          <w:bCs/>
          <w:sz w:val="18"/>
          <w:szCs w:val="18"/>
        </w:rPr>
        <w:t>total under 500</w:t>
      </w:r>
      <w:r w:rsidR="008C70EA" w:rsidRPr="00B16945">
        <w:rPr>
          <w:rFonts w:ascii="Verdana" w:hAnsi="Verdana" w:cs="Calibri"/>
          <w:bCs/>
          <w:sz w:val="18"/>
          <w:szCs w:val="18"/>
        </w:rPr>
        <w:t xml:space="preserve"> words)</w:t>
      </w:r>
    </w:p>
    <w:p w14:paraId="6C1EF78B" w14:textId="6D01ED25" w:rsidR="00EF6E3A" w:rsidRPr="00EF6E3A" w:rsidRDefault="00A75D17" w:rsidP="00EF6E3A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A75D17">
        <w:rPr>
          <w:rFonts w:ascii="Calibri" w:eastAsia="Times New Roman" w:hAnsi="Calibri" w:cs="Calibri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DF39BA6" wp14:editId="45E4DC99">
                <wp:simplePos x="0" y="0"/>
                <wp:positionH relativeFrom="column">
                  <wp:posOffset>37465</wp:posOffset>
                </wp:positionH>
                <wp:positionV relativeFrom="paragraph">
                  <wp:posOffset>-3175</wp:posOffset>
                </wp:positionV>
                <wp:extent cx="5838825" cy="54959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8825" cy="5495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AE6267" w14:textId="7529D1A8" w:rsidR="00A75D17" w:rsidRDefault="00A75D1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F39BA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95pt;margin-top:-.25pt;width:459.75pt;height:432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">
                <v:textbox>
                  <w:txbxContent>
                    <w:p w14:paraId="70AE6267" w14:textId="7529D1A8" w:rsidR="00A75D17" w:rsidRDefault="00A75D17"/>
                  </w:txbxContent>
                </v:textbox>
                <w10:wrap type="square"/>
              </v:shape>
            </w:pict>
          </mc:Fallback>
        </mc:AlternateContent>
      </w:r>
      <w:r w:rsidR="00EF6E3A" w:rsidRPr="00EF6E3A">
        <w:rPr>
          <w:rFonts w:ascii="Calibri" w:eastAsia="Times New Roman" w:hAnsi="Calibri" w:cs="Calibri"/>
          <w:color w:val="000000"/>
        </w:rPr>
        <w:t> </w:t>
      </w:r>
    </w:p>
    <w:p w14:paraId="580C1DDB" w14:textId="47C06CCE" w:rsidR="00A63E4A" w:rsidRPr="00767D31" w:rsidRDefault="00A63E4A" w:rsidP="008C70EA">
      <w:pPr>
        <w:ind w:right="18"/>
        <w:rPr>
          <w:rFonts w:ascii="MS Gothic" w:eastAsia="MS Gothic" w:hAnsi="MS Gothic" w:cs="Calibri"/>
          <w:bCs/>
          <w:sz w:val="18"/>
          <w:szCs w:val="18"/>
        </w:rPr>
      </w:pPr>
    </w:p>
    <w:p w14:paraId="58BB59E5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5E7D4349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220D1DC9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66AAF979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4C558FB9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4BBFB09D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2D52A4D3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044B4649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1E171417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6E9B3D52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282D6E2A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73F1AB62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152A94F0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31EFBCD5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143EDE4E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06BF36EA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5393E097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7D7AFF81" w14:textId="08C81A9E" w:rsidR="008C70EA" w:rsidRDefault="008C70EA" w:rsidP="00FD32C7">
      <w:pPr>
        <w:pBdr>
          <w:bottom w:val="single" w:sz="12" w:space="1" w:color="auto"/>
        </w:pBdr>
        <w:spacing w:after="0" w:line="240" w:lineRule="auto"/>
        <w:rPr>
          <w:rFonts w:ascii="Verdana" w:hAnsi="Verdana"/>
          <w:color w:val="FF0000"/>
        </w:rPr>
      </w:pPr>
    </w:p>
    <w:p w14:paraId="7FB1E66D" w14:textId="66E1EB4A" w:rsidR="00576FDD" w:rsidRDefault="00576FDD" w:rsidP="00FD32C7">
      <w:pPr>
        <w:pBdr>
          <w:bottom w:val="single" w:sz="12" w:space="1" w:color="auto"/>
        </w:pBdr>
        <w:spacing w:after="0" w:line="240" w:lineRule="auto"/>
        <w:rPr>
          <w:rFonts w:ascii="Verdana" w:hAnsi="Verdana"/>
          <w:color w:val="FF0000"/>
        </w:rPr>
      </w:pPr>
    </w:p>
    <w:p w14:paraId="040C744A" w14:textId="6CD5FEC4" w:rsidR="00576FDD" w:rsidRDefault="00576FDD" w:rsidP="00FD32C7">
      <w:pPr>
        <w:pBdr>
          <w:bottom w:val="single" w:sz="12" w:space="1" w:color="auto"/>
        </w:pBdr>
        <w:spacing w:after="0" w:line="240" w:lineRule="auto"/>
        <w:rPr>
          <w:rFonts w:ascii="Verdana" w:hAnsi="Verdana"/>
          <w:color w:val="FF0000"/>
        </w:rPr>
      </w:pPr>
    </w:p>
    <w:p w14:paraId="4F25F0A3" w14:textId="7D8D6CB6" w:rsidR="00576FDD" w:rsidRDefault="00576FDD" w:rsidP="00FD32C7">
      <w:pPr>
        <w:pBdr>
          <w:bottom w:val="single" w:sz="12" w:space="1" w:color="auto"/>
        </w:pBdr>
        <w:spacing w:after="0" w:line="240" w:lineRule="auto"/>
        <w:rPr>
          <w:rFonts w:ascii="Verdana" w:hAnsi="Verdana"/>
          <w:color w:val="FF0000"/>
        </w:rPr>
      </w:pPr>
    </w:p>
    <w:p w14:paraId="6F257AE1" w14:textId="0BE7EB99" w:rsidR="00576FDD" w:rsidRDefault="00576FDD" w:rsidP="00FD32C7">
      <w:pPr>
        <w:pBdr>
          <w:bottom w:val="single" w:sz="12" w:space="1" w:color="auto"/>
        </w:pBdr>
        <w:spacing w:after="0" w:line="240" w:lineRule="auto"/>
        <w:rPr>
          <w:rFonts w:ascii="Verdana" w:hAnsi="Verdana"/>
          <w:color w:val="FF0000"/>
        </w:rPr>
      </w:pPr>
    </w:p>
    <w:p w14:paraId="028D03ED" w14:textId="77777777" w:rsidR="00576FDD" w:rsidRDefault="00576FDD" w:rsidP="009865D8">
      <w:pPr>
        <w:ind w:right="18"/>
        <w:rPr>
          <w:rFonts w:ascii="Verdana" w:hAnsi="Verdana"/>
          <w:b/>
          <w:bCs/>
          <w:sz w:val="18"/>
          <w:szCs w:val="18"/>
        </w:rPr>
      </w:pPr>
    </w:p>
    <w:p w14:paraId="7B15C237" w14:textId="77777777" w:rsidR="00576FDD" w:rsidRDefault="00576FDD" w:rsidP="009865D8">
      <w:pPr>
        <w:ind w:right="18"/>
        <w:rPr>
          <w:rFonts w:ascii="Verdana" w:hAnsi="Verdana"/>
          <w:b/>
          <w:bCs/>
          <w:sz w:val="18"/>
          <w:szCs w:val="18"/>
        </w:rPr>
      </w:pPr>
    </w:p>
    <w:p w14:paraId="085D96B5" w14:textId="77777777" w:rsidR="00576FDD" w:rsidRDefault="00576FDD" w:rsidP="009865D8">
      <w:pPr>
        <w:ind w:right="18"/>
        <w:rPr>
          <w:rFonts w:ascii="Verdana" w:hAnsi="Verdana"/>
          <w:b/>
          <w:bCs/>
          <w:sz w:val="18"/>
          <w:szCs w:val="18"/>
        </w:rPr>
      </w:pPr>
    </w:p>
    <w:p w14:paraId="00F2A3DC" w14:textId="77777777" w:rsidR="00D41A00" w:rsidRDefault="00D41A00" w:rsidP="009865D8">
      <w:pPr>
        <w:ind w:right="18"/>
        <w:rPr>
          <w:rFonts w:ascii="Verdana" w:hAnsi="Verdana"/>
          <w:b/>
          <w:bCs/>
          <w:sz w:val="18"/>
          <w:szCs w:val="18"/>
        </w:rPr>
      </w:pPr>
    </w:p>
    <w:p w14:paraId="3F083F13" w14:textId="77777777" w:rsidR="00D41A00" w:rsidRDefault="00D41A00" w:rsidP="009865D8">
      <w:pPr>
        <w:ind w:right="18"/>
        <w:rPr>
          <w:rFonts w:ascii="Verdana" w:hAnsi="Verdana"/>
          <w:b/>
          <w:bCs/>
          <w:sz w:val="18"/>
          <w:szCs w:val="18"/>
        </w:rPr>
      </w:pPr>
    </w:p>
    <w:p w14:paraId="22D1D6B1" w14:textId="7784DC66" w:rsidR="00A86D88" w:rsidRPr="00576FDD" w:rsidRDefault="00A86D88" w:rsidP="009865D8">
      <w:pPr>
        <w:ind w:right="18"/>
        <w:rPr>
          <w:rFonts w:ascii="Verdana" w:hAnsi="Verdana"/>
          <w:b/>
          <w:bCs/>
          <w:sz w:val="18"/>
          <w:szCs w:val="18"/>
        </w:rPr>
      </w:pPr>
      <w:r w:rsidRPr="00576FDD">
        <w:rPr>
          <w:rFonts w:ascii="Verdana" w:hAnsi="Verdana"/>
          <w:b/>
          <w:bCs/>
          <w:sz w:val="18"/>
          <w:szCs w:val="18"/>
        </w:rPr>
        <w:t xml:space="preserve">Scoring: </w:t>
      </w:r>
    </w:p>
    <w:p w14:paraId="2612F396" w14:textId="64C2B538" w:rsidR="00A86D88" w:rsidRPr="00576FDD" w:rsidRDefault="00A86D88" w:rsidP="009865D8">
      <w:pPr>
        <w:ind w:right="18"/>
        <w:rPr>
          <w:rFonts w:ascii="Verdana" w:hAnsi="Verdana"/>
          <w:b/>
          <w:bCs/>
          <w:sz w:val="18"/>
          <w:szCs w:val="18"/>
        </w:rPr>
      </w:pPr>
      <w:r w:rsidRPr="00576FDD">
        <w:rPr>
          <w:rFonts w:ascii="Verdana" w:hAnsi="Verdana"/>
          <w:b/>
          <w:bCs/>
          <w:sz w:val="18"/>
          <w:szCs w:val="18"/>
        </w:rPr>
        <w:t>(</w:t>
      </w:r>
      <w:r w:rsidR="00BA4661">
        <w:rPr>
          <w:rFonts w:ascii="Verdana" w:hAnsi="Verdana"/>
          <w:b/>
          <w:bCs/>
          <w:sz w:val="18"/>
          <w:szCs w:val="18"/>
        </w:rPr>
        <w:t>C</w:t>
      </w:r>
      <w:r w:rsidRPr="00576FDD">
        <w:rPr>
          <w:rFonts w:ascii="Verdana" w:hAnsi="Verdana"/>
          <w:b/>
          <w:bCs/>
          <w:sz w:val="18"/>
          <w:szCs w:val="18"/>
        </w:rPr>
        <w:t>)</w:t>
      </w:r>
    </w:p>
    <w:p w14:paraId="4A8E4338" w14:textId="3C1D9750" w:rsidR="00A86D88" w:rsidRPr="00576FDD" w:rsidRDefault="00A86D88" w:rsidP="00A86D88">
      <w:pPr>
        <w:rPr>
          <w:rFonts w:ascii="Verdana" w:hAnsi="Verdana"/>
          <w:b/>
          <w:bCs/>
          <w:sz w:val="18"/>
          <w:szCs w:val="18"/>
        </w:rPr>
      </w:pPr>
      <w:r w:rsidRPr="00576FDD">
        <w:rPr>
          <w:rFonts w:ascii="Verdana" w:hAnsi="Verdana"/>
          <w:b/>
          <w:bCs/>
          <w:sz w:val="18"/>
          <w:szCs w:val="18"/>
        </w:rPr>
        <w:t>Project</w:t>
      </w:r>
      <w:r w:rsidR="00A75D17" w:rsidRPr="00576FDD">
        <w:rPr>
          <w:rFonts w:ascii="Verdana" w:hAnsi="Verdana"/>
          <w:b/>
          <w:bCs/>
          <w:sz w:val="18"/>
          <w:szCs w:val="18"/>
        </w:rPr>
        <w:t>s</w:t>
      </w:r>
      <w:r w:rsidRPr="00576FDD">
        <w:rPr>
          <w:rFonts w:ascii="Verdana" w:hAnsi="Verdana"/>
          <w:b/>
          <w:bCs/>
          <w:sz w:val="18"/>
          <w:szCs w:val="18"/>
        </w:rPr>
        <w:t xml:space="preserve"> earn one point for the following: </w:t>
      </w:r>
    </w:p>
    <w:p w14:paraId="4EB5A358" w14:textId="4B8E0D67" w:rsidR="00A86D88" w:rsidRPr="00576FDD" w:rsidRDefault="00A86D88" w:rsidP="00A86D88">
      <w:pPr>
        <w:rPr>
          <w:rFonts w:ascii="Verdana" w:hAnsi="Verdana"/>
          <w:b/>
          <w:bCs/>
          <w:sz w:val="18"/>
          <w:szCs w:val="18"/>
        </w:rPr>
      </w:pPr>
      <w:r w:rsidRPr="00576FDD">
        <w:rPr>
          <w:rFonts w:ascii="Verdana" w:hAnsi="Verdana"/>
          <w:b/>
          <w:bCs/>
          <w:sz w:val="18"/>
          <w:szCs w:val="18"/>
        </w:rPr>
        <w:t xml:space="preserve">The project </w:t>
      </w:r>
      <w:r w:rsidR="008C70EA" w:rsidRPr="00576FDD">
        <w:rPr>
          <w:rFonts w:ascii="Verdana" w:hAnsi="Verdana"/>
          <w:b/>
          <w:bCs/>
          <w:sz w:val="18"/>
          <w:szCs w:val="18"/>
        </w:rPr>
        <w:t xml:space="preserve">scored at or </w:t>
      </w:r>
      <w:r w:rsidRPr="00576FDD">
        <w:rPr>
          <w:rFonts w:ascii="Verdana" w:hAnsi="Verdana"/>
          <w:b/>
          <w:bCs/>
          <w:sz w:val="18"/>
          <w:szCs w:val="18"/>
        </w:rPr>
        <w:t xml:space="preserve">above the </w:t>
      </w:r>
      <w:r w:rsidR="008C70EA" w:rsidRPr="00576FDD">
        <w:rPr>
          <w:rFonts w:ascii="Verdana" w:hAnsi="Verdana"/>
          <w:b/>
          <w:bCs/>
          <w:sz w:val="18"/>
          <w:szCs w:val="18"/>
        </w:rPr>
        <w:t xml:space="preserve">community </w:t>
      </w:r>
      <w:r w:rsidRPr="00576FDD">
        <w:rPr>
          <w:rFonts w:ascii="Verdana" w:hAnsi="Verdana"/>
          <w:b/>
          <w:bCs/>
          <w:sz w:val="18"/>
          <w:szCs w:val="18"/>
        </w:rPr>
        <w:t>goal</w:t>
      </w:r>
      <w:r w:rsidR="008C70EA" w:rsidRPr="00576FDD">
        <w:rPr>
          <w:rFonts w:ascii="Verdana" w:hAnsi="Verdana"/>
          <w:b/>
          <w:bCs/>
          <w:sz w:val="18"/>
          <w:szCs w:val="18"/>
        </w:rPr>
        <w:t xml:space="preserve"> for each outcome. </w:t>
      </w:r>
    </w:p>
    <w:p w14:paraId="2948454E" w14:textId="6F9FBACD" w:rsidR="00A86D88" w:rsidRPr="00576FDD" w:rsidRDefault="00A86D88" w:rsidP="00A86D88">
      <w:pPr>
        <w:rPr>
          <w:rFonts w:ascii="Verdana" w:hAnsi="Verdana"/>
          <w:b/>
          <w:bCs/>
          <w:sz w:val="18"/>
          <w:szCs w:val="18"/>
        </w:rPr>
      </w:pPr>
      <w:r w:rsidRPr="00576FDD">
        <w:rPr>
          <w:rFonts w:ascii="Verdana" w:hAnsi="Verdana"/>
          <w:b/>
          <w:bCs/>
          <w:sz w:val="18"/>
          <w:szCs w:val="18"/>
        </w:rPr>
        <w:t xml:space="preserve">The </w:t>
      </w:r>
      <w:r w:rsidR="00CC2BE1" w:rsidRPr="00576FDD">
        <w:rPr>
          <w:rFonts w:ascii="Verdana" w:hAnsi="Verdana"/>
          <w:b/>
          <w:bCs/>
          <w:sz w:val="18"/>
          <w:szCs w:val="18"/>
        </w:rPr>
        <w:t>project scored</w:t>
      </w:r>
      <w:r w:rsidR="008C70EA" w:rsidRPr="00576FDD">
        <w:rPr>
          <w:rFonts w:ascii="Verdana" w:hAnsi="Verdana"/>
          <w:b/>
          <w:bCs/>
          <w:sz w:val="18"/>
          <w:szCs w:val="18"/>
        </w:rPr>
        <w:t xml:space="preserve"> at or </w:t>
      </w:r>
      <w:r w:rsidRPr="00576FDD">
        <w:rPr>
          <w:rFonts w:ascii="Verdana" w:hAnsi="Verdana"/>
          <w:b/>
          <w:bCs/>
          <w:sz w:val="18"/>
          <w:szCs w:val="18"/>
        </w:rPr>
        <w:t xml:space="preserve">above the average of like housing </w:t>
      </w:r>
      <w:r w:rsidR="004A0144" w:rsidRPr="00576FDD">
        <w:rPr>
          <w:rFonts w:ascii="Verdana" w:hAnsi="Verdana"/>
          <w:b/>
          <w:bCs/>
          <w:sz w:val="18"/>
          <w:szCs w:val="18"/>
        </w:rPr>
        <w:t>group (</w:t>
      </w:r>
      <w:r w:rsidRPr="00576FDD">
        <w:rPr>
          <w:rFonts w:ascii="Verdana" w:hAnsi="Verdana"/>
          <w:b/>
          <w:bCs/>
          <w:sz w:val="18"/>
          <w:szCs w:val="18"/>
        </w:rPr>
        <w:t xml:space="preserve">PSH/RRH/TH) </w:t>
      </w:r>
    </w:p>
    <w:p w14:paraId="54978F1C" w14:textId="3EAB7387" w:rsidR="00A86D88" w:rsidRPr="00576FDD" w:rsidRDefault="00A86D88" w:rsidP="00A86D88">
      <w:pPr>
        <w:rPr>
          <w:rFonts w:ascii="Verdana" w:hAnsi="Verdana"/>
          <w:b/>
          <w:bCs/>
          <w:sz w:val="18"/>
          <w:szCs w:val="18"/>
        </w:rPr>
      </w:pPr>
      <w:r w:rsidRPr="00576FDD">
        <w:rPr>
          <w:rFonts w:ascii="Verdana" w:hAnsi="Verdana"/>
          <w:b/>
          <w:bCs/>
          <w:sz w:val="18"/>
          <w:szCs w:val="18"/>
        </w:rPr>
        <w:t xml:space="preserve">The project </w:t>
      </w:r>
      <w:r w:rsidR="008C70EA" w:rsidRPr="00576FDD">
        <w:rPr>
          <w:rFonts w:ascii="Verdana" w:hAnsi="Verdana"/>
          <w:b/>
          <w:bCs/>
          <w:sz w:val="18"/>
          <w:szCs w:val="18"/>
        </w:rPr>
        <w:t xml:space="preserve">scored at or </w:t>
      </w:r>
      <w:r w:rsidRPr="00576FDD">
        <w:rPr>
          <w:rFonts w:ascii="Verdana" w:hAnsi="Verdana"/>
          <w:b/>
          <w:bCs/>
          <w:sz w:val="18"/>
          <w:szCs w:val="18"/>
        </w:rPr>
        <w:t>above the average of all projects</w:t>
      </w:r>
      <w:r w:rsidR="008C70EA" w:rsidRPr="00576FDD">
        <w:rPr>
          <w:rFonts w:ascii="Verdana" w:hAnsi="Verdana"/>
          <w:b/>
          <w:bCs/>
          <w:sz w:val="18"/>
          <w:szCs w:val="18"/>
        </w:rPr>
        <w:t xml:space="preserve">. </w:t>
      </w:r>
    </w:p>
    <w:p w14:paraId="4B135592" w14:textId="6A304A68" w:rsidR="00881984" w:rsidRPr="00576FDD" w:rsidRDefault="008C70EA" w:rsidP="00A86D88">
      <w:pPr>
        <w:rPr>
          <w:rFonts w:ascii="Verdana" w:hAnsi="Verdana"/>
          <w:b/>
          <w:bCs/>
          <w:sz w:val="18"/>
          <w:szCs w:val="18"/>
        </w:rPr>
      </w:pPr>
      <w:r w:rsidRPr="00576FDD">
        <w:rPr>
          <w:rFonts w:ascii="Verdana" w:hAnsi="Verdana"/>
          <w:b/>
          <w:bCs/>
          <w:sz w:val="18"/>
          <w:szCs w:val="18"/>
        </w:rPr>
        <w:t>(These percentages will be include</w:t>
      </w:r>
      <w:r w:rsidR="00A75D17" w:rsidRPr="00576FDD">
        <w:rPr>
          <w:rFonts w:ascii="Verdana" w:hAnsi="Verdana"/>
          <w:b/>
          <w:bCs/>
          <w:sz w:val="18"/>
          <w:szCs w:val="18"/>
        </w:rPr>
        <w:t>d</w:t>
      </w:r>
      <w:r w:rsidRPr="00576FDD">
        <w:rPr>
          <w:rFonts w:ascii="Verdana" w:hAnsi="Verdana"/>
          <w:b/>
          <w:bCs/>
          <w:sz w:val="18"/>
          <w:szCs w:val="18"/>
        </w:rPr>
        <w:t xml:space="preserve"> on the project</w:t>
      </w:r>
      <w:r w:rsidR="001D5E1B">
        <w:rPr>
          <w:rFonts w:ascii="Verdana" w:hAnsi="Verdana"/>
          <w:b/>
          <w:bCs/>
          <w:sz w:val="18"/>
          <w:szCs w:val="18"/>
        </w:rPr>
        <w:t>'</w:t>
      </w:r>
      <w:r w:rsidRPr="00576FDD">
        <w:rPr>
          <w:rFonts w:ascii="Verdana" w:hAnsi="Verdana"/>
          <w:b/>
          <w:bCs/>
          <w:sz w:val="18"/>
          <w:szCs w:val="18"/>
        </w:rPr>
        <w:t>s final scoring sheet)</w:t>
      </w:r>
    </w:p>
    <w:p w14:paraId="43F1BA68" w14:textId="54004672" w:rsidR="00881984" w:rsidRPr="00576FDD" w:rsidRDefault="00881984" w:rsidP="00A86D88">
      <w:pPr>
        <w:rPr>
          <w:rFonts w:ascii="Verdana" w:hAnsi="Verdana"/>
          <w:b/>
          <w:bCs/>
          <w:sz w:val="18"/>
          <w:szCs w:val="18"/>
        </w:rPr>
      </w:pPr>
      <w:r w:rsidRPr="00576FDD">
        <w:rPr>
          <w:rFonts w:ascii="Verdana" w:hAnsi="Verdana"/>
          <w:b/>
          <w:bCs/>
          <w:sz w:val="18"/>
          <w:szCs w:val="18"/>
        </w:rPr>
        <w:t xml:space="preserve">Sample: </w:t>
      </w:r>
    </w:p>
    <w:tbl>
      <w:tblPr>
        <w:tblW w:w="10080" w:type="dxa"/>
        <w:tblLook w:val="04A0" w:firstRow="1" w:lastRow="0" w:firstColumn="1" w:lastColumn="0" w:noHBand="0" w:noVBand="1"/>
      </w:tblPr>
      <w:tblGrid>
        <w:gridCol w:w="2060"/>
        <w:gridCol w:w="1480"/>
        <w:gridCol w:w="1168"/>
        <w:gridCol w:w="1156"/>
        <w:gridCol w:w="1600"/>
        <w:gridCol w:w="1156"/>
        <w:gridCol w:w="1460"/>
      </w:tblGrid>
      <w:tr w:rsidR="00024F5A" w:rsidRPr="00024F5A" w14:paraId="7C654183" w14:textId="77777777" w:rsidTr="00A74FF5">
        <w:trPr>
          <w:trHeight w:val="630"/>
        </w:trPr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4E17D" w14:textId="77777777" w:rsidR="00024F5A" w:rsidRPr="00024F5A" w:rsidRDefault="00024F5A" w:rsidP="00024F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Measurements 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4B4AFC" w14:textId="77777777" w:rsidR="00024F5A" w:rsidRPr="00024F5A" w:rsidRDefault="00024F5A" w:rsidP="00024F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Community Goals %</w:t>
            </w: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85F78" w14:textId="77777777" w:rsidR="00024F5A" w:rsidRPr="00024F5A" w:rsidRDefault="00024F5A" w:rsidP="00024F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All PSH Projects  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341BB" w14:textId="77777777" w:rsidR="00024F5A" w:rsidRPr="00024F5A" w:rsidRDefault="00024F5A" w:rsidP="00024F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All CoC Projects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D732F" w14:textId="77777777" w:rsidR="00024F5A" w:rsidRPr="00024F5A" w:rsidRDefault="00024F5A" w:rsidP="00024F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Sample PSH projects 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89A28" w14:textId="77777777" w:rsidR="00024F5A" w:rsidRPr="00024F5A" w:rsidRDefault="00024F5A" w:rsidP="00024F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Points Earn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EC054" w14:textId="77777777" w:rsidR="00024F5A" w:rsidRPr="00024F5A" w:rsidRDefault="00024F5A" w:rsidP="00024F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Reasoning for points </w:t>
            </w:r>
          </w:p>
        </w:tc>
      </w:tr>
      <w:tr w:rsidR="00A74FF5" w:rsidRPr="00024F5A" w14:paraId="28BEBDD0" w14:textId="77777777" w:rsidTr="000E0071">
        <w:trPr>
          <w:trHeight w:val="32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F271D" w14:textId="60F895B0" w:rsidR="00A74FF5" w:rsidRPr="0076553F" w:rsidRDefault="0076553F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76553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roject Start Dates are entered within 72 hours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5DC6C5C" w14:textId="69EAFF3D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6435E3AE" w14:textId="218B2D10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026C7763" w14:textId="734C8E29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center"/>
            <w:hideMark/>
          </w:tcPr>
          <w:p w14:paraId="162CB708" w14:textId="4E72F332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10</w:t>
            </w:r>
            <w:r w:rsidR="00D06BA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0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%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66BE0" w14:textId="43C44A45" w:rsidR="00A74FF5" w:rsidRPr="00024F5A" w:rsidRDefault="0076553F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5432B" w14:textId="2D3685B6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All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ercentage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outcomes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bove goals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</w:p>
        </w:tc>
      </w:tr>
      <w:tr w:rsidR="00A74FF5" w:rsidRPr="00024F5A" w14:paraId="4B853968" w14:textId="77777777" w:rsidTr="00A74FF5">
        <w:trPr>
          <w:trHeight w:val="32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D9936" w14:textId="6FC750FD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exit to or remains in permanent housing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7DB7AFD" w14:textId="4FAAC24E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92%+</w:t>
            </w: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0A3BF7" w14:textId="40053C93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88%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AB368B" w14:textId="5BDBD1BA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86%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center"/>
          </w:tcPr>
          <w:p w14:paraId="045834BD" w14:textId="5428447C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96%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EBD9A7" w14:textId="116107EA" w:rsidR="00A74FF5" w:rsidRDefault="00D06BA6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09AED6" w14:textId="45F6AFF8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All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ercentage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outcomes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bove goals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</w:p>
        </w:tc>
      </w:tr>
      <w:tr w:rsidR="00A74FF5" w:rsidRPr="00024F5A" w14:paraId="687C24EA" w14:textId="77777777" w:rsidTr="00A74FF5">
        <w:trPr>
          <w:trHeight w:val="80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48B56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increase cash incom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E2339D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0%+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E2F1EA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52%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677CB8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35%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center"/>
            <w:hideMark/>
          </w:tcPr>
          <w:p w14:paraId="31286919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53%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4BE25" w14:textId="126C9F6A" w:rsidR="00A74FF5" w:rsidRPr="00024F5A" w:rsidRDefault="00D06BA6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0F7805" w14:textId="5F49B22C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All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ercentage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outcomes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bove goals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</w:p>
        </w:tc>
      </w:tr>
      <w:tr w:rsidR="00A74FF5" w:rsidRPr="00024F5A" w14:paraId="2429685C" w14:textId="77777777" w:rsidTr="00A74FF5">
        <w:trPr>
          <w:trHeight w:val="89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121AF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increase employment incom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96405E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0%+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30317D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9%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E74BFF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3%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center"/>
            <w:hideMark/>
          </w:tcPr>
          <w:p w14:paraId="0F5B4956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13%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91799" w14:textId="7ABAE019" w:rsidR="00A74FF5" w:rsidRPr="00024F5A" w:rsidRDefault="00D06BA6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AB1AA1" w14:textId="3EB87CDD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2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ercentage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outcomes above goals  </w:t>
            </w:r>
          </w:p>
        </w:tc>
      </w:tr>
      <w:tr w:rsidR="00A74FF5" w:rsidRPr="00024F5A" w14:paraId="73645989" w14:textId="77777777" w:rsidTr="00A74FF5">
        <w:trPr>
          <w:trHeight w:val="80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54B0A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with no incom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6CB29E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&lt;15%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0D5E7E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6%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EEF4CC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8%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center"/>
            <w:hideMark/>
          </w:tcPr>
          <w:p w14:paraId="3B31F4AD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0%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45E07" w14:textId="5EBE1AFE" w:rsidR="00A74FF5" w:rsidRPr="00024F5A" w:rsidRDefault="00D06BA6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7E978" w14:textId="33FA9D60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All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ercentage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outcomes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bove goals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</w:p>
        </w:tc>
      </w:tr>
      <w:tr w:rsidR="00A74FF5" w:rsidRPr="00024F5A" w14:paraId="454D5E0C" w14:textId="77777777" w:rsidTr="00A74FF5">
        <w:trPr>
          <w:trHeight w:val="80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BDEC5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have cash incom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2E0B1B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85%+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6CAEB4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84%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76E317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82%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center"/>
            <w:hideMark/>
          </w:tcPr>
          <w:p w14:paraId="2BF2CFEF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FD0DA" w14:textId="2F0287B9" w:rsidR="00A74FF5" w:rsidRPr="00024F5A" w:rsidRDefault="00D06BA6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C0A8B" w14:textId="7478B39F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All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ercentage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outcomes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bove goals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</w:p>
        </w:tc>
      </w:tr>
      <w:tr w:rsidR="00A74FF5" w:rsidRPr="00024F5A" w14:paraId="01C11F85" w14:textId="77777777" w:rsidTr="00A74FF5">
        <w:trPr>
          <w:trHeight w:val="89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1DCD3F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have employment income in the program year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57D063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0%+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E25263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1%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7F736F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0%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center"/>
            <w:hideMark/>
          </w:tcPr>
          <w:p w14:paraId="7E7C507F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17%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91CEA" w14:textId="7E05C6DF" w:rsidR="00A74FF5" w:rsidRPr="00024F5A" w:rsidRDefault="00D06BA6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6EB63" w14:textId="06AE3713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1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ercentage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outcome above goals  </w:t>
            </w:r>
          </w:p>
        </w:tc>
      </w:tr>
      <w:tr w:rsidR="00A74FF5" w:rsidRPr="00024F5A" w14:paraId="5EFE395B" w14:textId="77777777" w:rsidTr="00A74FF5">
        <w:trPr>
          <w:trHeight w:val="80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2E0BE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have obtained non-cash benefits?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2D4D867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85%+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7ED02C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82%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04D8EA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79%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center"/>
            <w:hideMark/>
          </w:tcPr>
          <w:p w14:paraId="6B0253EF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90%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AEA3D" w14:textId="508FCD73" w:rsidR="00A74FF5" w:rsidRPr="00024F5A" w:rsidRDefault="00D06BA6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90E15" w14:textId="625B891E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All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ercentage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outcomes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bove goals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</w:p>
        </w:tc>
      </w:tr>
      <w:tr w:rsidR="00A74FF5" w:rsidRPr="00024F5A" w14:paraId="10C6C7E4" w14:textId="77777777" w:rsidTr="00A74FF5">
        <w:trPr>
          <w:trHeight w:val="96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B5051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have health insuranc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7521B9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90%+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9B7812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95%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5A176A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91%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center"/>
            <w:hideMark/>
          </w:tcPr>
          <w:p w14:paraId="6D412548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97%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02B05" w14:textId="497CC010" w:rsidR="00A74FF5" w:rsidRPr="00024F5A" w:rsidRDefault="00D06BA6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F665C" w14:textId="0CA2DE22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All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ercentage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outcomes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bove goals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</w:p>
        </w:tc>
      </w:tr>
      <w:tr w:rsidR="00A74FF5" w:rsidRPr="00024F5A" w14:paraId="6D1B2BD5" w14:textId="77777777" w:rsidTr="00A74FF5">
        <w:trPr>
          <w:trHeight w:val="33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F4208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4FC54" w14:textId="77777777" w:rsidR="00A74FF5" w:rsidRPr="00024F5A" w:rsidRDefault="00A74FF5" w:rsidP="00A74FF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111108" w14:textId="77777777" w:rsidR="00A74FF5" w:rsidRPr="00024F5A" w:rsidRDefault="00A74FF5" w:rsidP="00A74FF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C75D0A" w14:textId="77777777" w:rsidR="00A74FF5" w:rsidRPr="00024F5A" w:rsidRDefault="00A74FF5" w:rsidP="00A74FF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9094C" w14:textId="77777777" w:rsidR="00A74FF5" w:rsidRPr="00024F5A" w:rsidRDefault="00A74FF5" w:rsidP="00A74FF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F67915" w14:textId="729588FE" w:rsidR="00A74FF5" w:rsidRPr="00024F5A" w:rsidRDefault="00332137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3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8FF79D" w14:textId="77777777" w:rsidR="00A74FF5" w:rsidRPr="00024F5A" w:rsidRDefault="00A74FF5" w:rsidP="00A74F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14:paraId="299B5E4E" w14:textId="77777777" w:rsidR="004F6577" w:rsidRDefault="004F6577" w:rsidP="00A86D88">
      <w:pPr>
        <w:rPr>
          <w:rFonts w:ascii="Verdana" w:hAnsi="Verdana"/>
          <w:b/>
          <w:bCs/>
        </w:rPr>
      </w:pPr>
    </w:p>
    <w:p w14:paraId="6B751B57" w14:textId="77777777" w:rsidR="00881984" w:rsidRPr="00A86D88" w:rsidRDefault="00881984" w:rsidP="00A86D88">
      <w:pPr>
        <w:rPr>
          <w:rFonts w:ascii="Verdana" w:hAnsi="Verdana"/>
          <w:b/>
          <w:bCs/>
        </w:rPr>
      </w:pPr>
    </w:p>
    <w:p w14:paraId="2AD68B5F" w14:textId="515BE316" w:rsidR="00A86D88" w:rsidRPr="00881984" w:rsidRDefault="00881984" w:rsidP="009865D8">
      <w:pPr>
        <w:ind w:right="18"/>
        <w:rPr>
          <w:rFonts w:ascii="Verdana" w:hAnsi="Verdana"/>
          <w:b/>
          <w:bCs/>
        </w:rPr>
      </w:pPr>
      <w:r w:rsidRPr="00881984">
        <w:rPr>
          <w:rFonts w:ascii="Verdana" w:hAnsi="Verdana"/>
          <w:b/>
          <w:bCs/>
        </w:rPr>
        <w:t>________________________________________________________________</w:t>
      </w:r>
    </w:p>
    <w:p w14:paraId="20CD147F" w14:textId="77777777" w:rsidR="00024F5A" w:rsidRDefault="00024F5A" w:rsidP="009865D8">
      <w:pPr>
        <w:ind w:right="18"/>
        <w:rPr>
          <w:rFonts w:ascii="Verdana" w:hAnsi="Verdana"/>
          <w:b/>
          <w:bCs/>
        </w:rPr>
      </w:pPr>
    </w:p>
    <w:p w14:paraId="1D458884" w14:textId="5335D088" w:rsidR="009865D8" w:rsidRPr="0094130D" w:rsidRDefault="00692E65" w:rsidP="009865D8">
      <w:pPr>
        <w:ind w:right="18"/>
        <w:rPr>
          <w:rFonts w:ascii="Verdana" w:hAnsi="Verdana"/>
        </w:rPr>
      </w:pPr>
      <w:r>
        <w:rPr>
          <w:rFonts w:ascii="Verdana" w:hAnsi="Verdana"/>
          <w:b/>
          <w:bCs/>
        </w:rPr>
        <w:t>E</w:t>
      </w:r>
      <w:r w:rsidR="009522E1">
        <w:rPr>
          <w:rFonts w:ascii="Verdana" w:hAnsi="Verdana"/>
          <w:b/>
          <w:bCs/>
        </w:rPr>
        <w:t xml:space="preserve">. </w:t>
      </w:r>
      <w:r w:rsidR="009865D8" w:rsidRPr="0094130D">
        <w:rPr>
          <w:rFonts w:ascii="Verdana" w:hAnsi="Verdana"/>
          <w:b/>
          <w:bCs/>
        </w:rPr>
        <w:t xml:space="preserve">Efficiency </w:t>
      </w:r>
      <w:r w:rsidR="009865D8" w:rsidRPr="0094130D">
        <w:rPr>
          <w:rFonts w:ascii="Verdana" w:hAnsi="Verdana"/>
        </w:rPr>
        <w:t xml:space="preserve">Question 1.  &gt; 95% = </w:t>
      </w:r>
      <w:r w:rsidR="007305AB">
        <w:rPr>
          <w:rFonts w:ascii="Verdana" w:hAnsi="Verdana"/>
        </w:rPr>
        <w:t>3</w:t>
      </w:r>
      <w:r w:rsidR="009865D8" w:rsidRPr="0094130D">
        <w:rPr>
          <w:rFonts w:ascii="Verdana" w:hAnsi="Verdana"/>
        </w:rPr>
        <w:t xml:space="preserve"> points </w:t>
      </w:r>
    </w:p>
    <w:p w14:paraId="2D9F761B" w14:textId="5DC5AC9E" w:rsidR="009865D8" w:rsidRPr="0094130D" w:rsidRDefault="009865D8" w:rsidP="009865D8">
      <w:pPr>
        <w:ind w:left="2880" w:right="18"/>
        <w:rPr>
          <w:rFonts w:ascii="Verdana" w:hAnsi="Verdana"/>
        </w:rPr>
      </w:pPr>
      <w:r w:rsidRPr="0094130D">
        <w:rPr>
          <w:rFonts w:ascii="Verdana" w:hAnsi="Verdana"/>
        </w:rPr>
        <w:t xml:space="preserve">   95% &lt; = 0 points          </w:t>
      </w:r>
    </w:p>
    <w:p w14:paraId="680B8CCB" w14:textId="548312A9" w:rsidR="009865D8" w:rsidRPr="0094130D" w:rsidRDefault="009865D8" w:rsidP="009865D8">
      <w:pPr>
        <w:ind w:right="18"/>
        <w:rPr>
          <w:rFonts w:ascii="Verdana" w:hAnsi="Verdana"/>
        </w:rPr>
      </w:pPr>
      <w:r w:rsidRPr="0094130D">
        <w:rPr>
          <w:rFonts w:ascii="Verdana" w:hAnsi="Verdana"/>
        </w:rPr>
        <w:t xml:space="preserve">                       Question 2. </w:t>
      </w:r>
      <w:r w:rsidR="007305AB">
        <w:rPr>
          <w:rFonts w:ascii="Verdana" w:hAnsi="Verdana"/>
        </w:rPr>
        <w:t xml:space="preserve"> </w:t>
      </w:r>
      <w:r w:rsidR="005C7F43">
        <w:rPr>
          <w:rFonts w:ascii="Verdana" w:hAnsi="Verdana"/>
        </w:rPr>
        <w:t>PSH and RRH &gt;9</w:t>
      </w:r>
      <w:r w:rsidR="00F17901">
        <w:rPr>
          <w:rFonts w:ascii="Verdana" w:hAnsi="Verdana"/>
        </w:rPr>
        <w:t>5</w:t>
      </w:r>
      <w:r w:rsidR="005C7F43">
        <w:rPr>
          <w:rFonts w:ascii="Verdana" w:hAnsi="Verdana"/>
        </w:rPr>
        <w:t xml:space="preserve">% </w:t>
      </w:r>
      <w:r w:rsidRPr="0094130D">
        <w:rPr>
          <w:rFonts w:ascii="Verdana" w:hAnsi="Verdana"/>
        </w:rPr>
        <w:t>=</w:t>
      </w:r>
      <w:r w:rsidR="007305AB">
        <w:rPr>
          <w:rFonts w:ascii="Verdana" w:hAnsi="Verdana"/>
        </w:rPr>
        <w:t>3</w:t>
      </w:r>
      <w:r w:rsidRPr="0094130D">
        <w:rPr>
          <w:rFonts w:ascii="Verdana" w:hAnsi="Verdana"/>
        </w:rPr>
        <w:t xml:space="preserve"> point</w:t>
      </w:r>
      <w:r w:rsidR="005C7F43">
        <w:rPr>
          <w:rFonts w:ascii="Verdana" w:hAnsi="Verdana"/>
        </w:rPr>
        <w:t>s</w:t>
      </w:r>
    </w:p>
    <w:p w14:paraId="54956508" w14:textId="32816BB1" w:rsidR="009865D8" w:rsidRPr="0094130D" w:rsidRDefault="009865D8" w:rsidP="009865D8">
      <w:pPr>
        <w:ind w:right="18"/>
        <w:rPr>
          <w:rFonts w:ascii="Verdana" w:hAnsi="Verdana"/>
        </w:rPr>
      </w:pP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  <w:t xml:space="preserve">   </w:t>
      </w:r>
      <w:r w:rsidR="00C147DF">
        <w:rPr>
          <w:rFonts w:ascii="Verdana" w:hAnsi="Verdana"/>
        </w:rPr>
        <w:t xml:space="preserve"> </w:t>
      </w:r>
      <w:r w:rsidR="005C7F43">
        <w:rPr>
          <w:rFonts w:ascii="Verdana" w:hAnsi="Verdana"/>
        </w:rPr>
        <w:t>TH &gt;8</w:t>
      </w:r>
      <w:r w:rsidR="00F17901">
        <w:rPr>
          <w:rFonts w:ascii="Verdana" w:hAnsi="Verdana"/>
        </w:rPr>
        <w:t>5</w:t>
      </w:r>
      <w:r w:rsidR="005C7F43">
        <w:rPr>
          <w:rFonts w:ascii="Verdana" w:hAnsi="Verdana"/>
        </w:rPr>
        <w:t>%</w:t>
      </w:r>
      <w:r w:rsidRPr="0094130D">
        <w:rPr>
          <w:rFonts w:ascii="Verdana" w:hAnsi="Verdana"/>
        </w:rPr>
        <w:t xml:space="preserve"> = </w:t>
      </w:r>
      <w:r w:rsidR="005C7F43">
        <w:rPr>
          <w:rFonts w:ascii="Verdana" w:hAnsi="Verdana"/>
        </w:rPr>
        <w:t>3</w:t>
      </w:r>
      <w:r w:rsidRPr="0094130D">
        <w:rPr>
          <w:rFonts w:ascii="Verdana" w:hAnsi="Verdana"/>
        </w:rPr>
        <w:t xml:space="preserve"> points  </w:t>
      </w:r>
    </w:p>
    <w:p w14:paraId="7A383414" w14:textId="39A4205E" w:rsidR="009865D8" w:rsidRPr="0094130D" w:rsidRDefault="009865D8" w:rsidP="009865D8">
      <w:pPr>
        <w:ind w:right="18"/>
        <w:rPr>
          <w:rFonts w:ascii="Verdana" w:hAnsi="Verdana"/>
        </w:rPr>
      </w:pPr>
      <w:r w:rsidRPr="0094130D">
        <w:rPr>
          <w:rFonts w:ascii="Verdana" w:hAnsi="Verdana"/>
          <w:sz w:val="18"/>
          <w:szCs w:val="18"/>
        </w:rPr>
        <w:t xml:space="preserve">                           </w:t>
      </w:r>
      <w:r w:rsidRPr="0094130D">
        <w:rPr>
          <w:rFonts w:ascii="Verdana" w:hAnsi="Verdana"/>
        </w:rPr>
        <w:t xml:space="preserve">Question 3.   </w:t>
      </w:r>
      <w:r w:rsidR="007305AB">
        <w:rPr>
          <w:rFonts w:ascii="Verdana" w:hAnsi="Verdana"/>
        </w:rPr>
        <w:t>At or b</w:t>
      </w:r>
      <w:r w:rsidR="00C147DF">
        <w:rPr>
          <w:rFonts w:ascii="Verdana" w:hAnsi="Verdana"/>
        </w:rPr>
        <w:t>elow</w:t>
      </w:r>
      <w:r w:rsidRPr="0094130D">
        <w:rPr>
          <w:rFonts w:ascii="Verdana" w:hAnsi="Verdana"/>
        </w:rPr>
        <w:t xml:space="preserve"> </w:t>
      </w:r>
      <w:r w:rsidR="00E74D9E">
        <w:rPr>
          <w:rFonts w:ascii="Verdana" w:hAnsi="Verdana"/>
        </w:rPr>
        <w:t xml:space="preserve">the </w:t>
      </w:r>
      <w:r w:rsidRPr="0094130D">
        <w:rPr>
          <w:rFonts w:ascii="Verdana" w:hAnsi="Verdana"/>
        </w:rPr>
        <w:t>average cost of success</w:t>
      </w:r>
      <w:r w:rsidR="00012389">
        <w:rPr>
          <w:rFonts w:ascii="Verdana" w:hAnsi="Verdana"/>
        </w:rPr>
        <w:t>ful exit</w:t>
      </w:r>
      <w:r w:rsidRPr="0094130D">
        <w:rPr>
          <w:rFonts w:ascii="Verdana" w:hAnsi="Verdana"/>
        </w:rPr>
        <w:t xml:space="preserve"> rate =</w:t>
      </w:r>
      <w:r w:rsidR="007305AB">
        <w:rPr>
          <w:rFonts w:ascii="Verdana" w:hAnsi="Verdana"/>
        </w:rPr>
        <w:t xml:space="preserve"> 3</w:t>
      </w:r>
      <w:r w:rsidRPr="0094130D">
        <w:rPr>
          <w:rFonts w:ascii="Verdana" w:hAnsi="Verdana"/>
        </w:rPr>
        <w:t xml:space="preserve"> point</w:t>
      </w:r>
    </w:p>
    <w:p w14:paraId="5932EE55" w14:textId="14212EEE" w:rsidR="009865D8" w:rsidRPr="0094130D" w:rsidRDefault="009865D8" w:rsidP="009865D8">
      <w:pPr>
        <w:ind w:right="18"/>
        <w:rPr>
          <w:rFonts w:ascii="Verdana" w:hAnsi="Verdana"/>
        </w:rPr>
      </w:pP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  <w:t xml:space="preserve">   </w:t>
      </w:r>
      <w:r w:rsidR="00C147DF">
        <w:rPr>
          <w:rFonts w:ascii="Verdana" w:hAnsi="Verdana"/>
        </w:rPr>
        <w:t xml:space="preserve"> Above</w:t>
      </w:r>
      <w:r w:rsidRPr="0094130D">
        <w:rPr>
          <w:rFonts w:ascii="Verdana" w:hAnsi="Verdana"/>
        </w:rPr>
        <w:t xml:space="preserve"> </w:t>
      </w:r>
      <w:r w:rsidR="00E74D9E">
        <w:rPr>
          <w:rFonts w:ascii="Verdana" w:hAnsi="Verdana"/>
        </w:rPr>
        <w:t xml:space="preserve">the </w:t>
      </w:r>
      <w:r w:rsidRPr="0094130D">
        <w:rPr>
          <w:rFonts w:ascii="Verdana" w:hAnsi="Verdana"/>
        </w:rPr>
        <w:t>average cost of success</w:t>
      </w:r>
      <w:r w:rsidR="00012389">
        <w:rPr>
          <w:rFonts w:ascii="Verdana" w:hAnsi="Verdana"/>
        </w:rPr>
        <w:t>ful exit</w:t>
      </w:r>
      <w:r w:rsidRPr="0094130D">
        <w:rPr>
          <w:rFonts w:ascii="Verdana" w:hAnsi="Verdana"/>
        </w:rPr>
        <w:t xml:space="preserve"> rate = 0 points  </w:t>
      </w:r>
    </w:p>
    <w:p w14:paraId="5534CADE" w14:textId="0377837D" w:rsidR="009865D8" w:rsidRPr="0094130D" w:rsidRDefault="009865D8" w:rsidP="009865D8">
      <w:pPr>
        <w:ind w:left="720" w:right="18"/>
        <w:rPr>
          <w:rFonts w:ascii="Verdana" w:hAnsi="Verdana"/>
        </w:rPr>
      </w:pPr>
    </w:p>
    <w:p w14:paraId="2FF7F5AC" w14:textId="77777777" w:rsidR="008C70EA" w:rsidRPr="008C70EA" w:rsidRDefault="008C70EA" w:rsidP="008C70EA">
      <w:pPr>
        <w:pStyle w:val="ListParagraph"/>
        <w:ind w:left="1080" w:right="18"/>
        <w:rPr>
          <w:rFonts w:ascii="Verdana" w:hAnsi="Verdana"/>
        </w:rPr>
      </w:pPr>
    </w:p>
    <w:p w14:paraId="1AFBFA6D" w14:textId="5AD2924E" w:rsidR="009865D8" w:rsidRPr="0094130D" w:rsidRDefault="001D5E1B" w:rsidP="009865D8">
      <w:pPr>
        <w:pStyle w:val="ListParagraph"/>
        <w:numPr>
          <w:ilvl w:val="0"/>
          <w:numId w:val="20"/>
        </w:numPr>
        <w:ind w:right="18"/>
        <w:rPr>
          <w:rFonts w:ascii="Verdana" w:hAnsi="Verdana"/>
        </w:rPr>
      </w:pPr>
      <w:r>
        <w:rPr>
          <w:rFonts w:ascii="Verdana" w:hAnsi="Verdana"/>
        </w:rPr>
        <w:t>When calculating these measures, PSH, RRH, and TH projects will be compared to each other, i.e.,</w:t>
      </w:r>
      <w:r w:rsidR="00012389">
        <w:rPr>
          <w:rFonts w:ascii="Verdana" w:hAnsi="Verdana"/>
        </w:rPr>
        <w:t xml:space="preserve"> PSH to PSH, RRH to RRH, TH to TH.</w:t>
      </w:r>
      <w:r w:rsidR="009865D8" w:rsidRPr="0094130D">
        <w:rPr>
          <w:rFonts w:ascii="Verdana" w:hAnsi="Verdana"/>
        </w:rPr>
        <w:t xml:space="preserve"> </w:t>
      </w:r>
    </w:p>
    <w:sectPr w:rsidR="009865D8" w:rsidRPr="0094130D" w:rsidSect="00C6663B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0B3D0" w14:textId="77777777" w:rsidR="0042257E" w:rsidRDefault="0042257E" w:rsidP="00A0681F">
      <w:pPr>
        <w:spacing w:after="0" w:line="240" w:lineRule="auto"/>
      </w:pPr>
      <w:r>
        <w:separator/>
      </w:r>
    </w:p>
  </w:endnote>
  <w:endnote w:type="continuationSeparator" w:id="0">
    <w:p w14:paraId="4E71165D" w14:textId="77777777" w:rsidR="0042257E" w:rsidRDefault="0042257E" w:rsidP="00A068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C90A3" w14:textId="77777777" w:rsidR="0042257E" w:rsidRDefault="0042257E" w:rsidP="00A0681F">
      <w:pPr>
        <w:spacing w:after="0" w:line="240" w:lineRule="auto"/>
      </w:pPr>
      <w:r>
        <w:separator/>
      </w:r>
    </w:p>
  </w:footnote>
  <w:footnote w:type="continuationSeparator" w:id="0">
    <w:p w14:paraId="27F30A0B" w14:textId="77777777" w:rsidR="0042257E" w:rsidRDefault="0042257E" w:rsidP="00A068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C301A" w14:textId="77777777" w:rsidR="00A0681F" w:rsidRDefault="00A068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0766"/>
    <w:multiLevelType w:val="hybridMultilevel"/>
    <w:tmpl w:val="17FA2ECA"/>
    <w:lvl w:ilvl="0" w:tplc="2A508CC6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5400B"/>
    <w:multiLevelType w:val="hybridMultilevel"/>
    <w:tmpl w:val="406AB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A17EF"/>
    <w:multiLevelType w:val="hybridMultilevel"/>
    <w:tmpl w:val="481A7740"/>
    <w:lvl w:ilvl="0" w:tplc="0DD02CFC">
      <w:start w:val="1"/>
      <w:numFmt w:val="upperLetter"/>
      <w:lvlText w:val="(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616F4"/>
    <w:multiLevelType w:val="hybridMultilevel"/>
    <w:tmpl w:val="461E3C5C"/>
    <w:lvl w:ilvl="0" w:tplc="508443E6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B3E87"/>
    <w:multiLevelType w:val="hybridMultilevel"/>
    <w:tmpl w:val="62B2C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62A5A"/>
    <w:multiLevelType w:val="hybridMultilevel"/>
    <w:tmpl w:val="7D6C3C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0500FC"/>
    <w:multiLevelType w:val="hybridMultilevel"/>
    <w:tmpl w:val="0A301E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7D12B6"/>
    <w:multiLevelType w:val="hybridMultilevel"/>
    <w:tmpl w:val="09FC4394"/>
    <w:lvl w:ilvl="0" w:tplc="72886E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D015CB"/>
    <w:multiLevelType w:val="hybridMultilevel"/>
    <w:tmpl w:val="FA4E1EB4"/>
    <w:lvl w:ilvl="0" w:tplc="24DECCF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047F6C"/>
    <w:multiLevelType w:val="hybridMultilevel"/>
    <w:tmpl w:val="2BAEF9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0EB40B5"/>
    <w:multiLevelType w:val="hybridMultilevel"/>
    <w:tmpl w:val="919466BC"/>
    <w:lvl w:ilvl="0" w:tplc="9D065906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D8060E"/>
    <w:multiLevelType w:val="hybridMultilevel"/>
    <w:tmpl w:val="57FAA4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A9247E"/>
    <w:multiLevelType w:val="hybridMultilevel"/>
    <w:tmpl w:val="BAEC8C66"/>
    <w:lvl w:ilvl="0" w:tplc="EA320C1A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2B7877"/>
    <w:multiLevelType w:val="hybridMultilevel"/>
    <w:tmpl w:val="E59E6736"/>
    <w:lvl w:ilvl="0" w:tplc="78E085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E44492E"/>
    <w:multiLevelType w:val="hybridMultilevel"/>
    <w:tmpl w:val="005AE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A86C14"/>
    <w:multiLevelType w:val="hybridMultilevel"/>
    <w:tmpl w:val="89527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CC3F23"/>
    <w:multiLevelType w:val="hybridMultilevel"/>
    <w:tmpl w:val="F9B41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3203CF"/>
    <w:multiLevelType w:val="hybridMultilevel"/>
    <w:tmpl w:val="B3204A5A"/>
    <w:lvl w:ilvl="0" w:tplc="6C3C99FA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473907"/>
    <w:multiLevelType w:val="hybridMultilevel"/>
    <w:tmpl w:val="E91A1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A67144"/>
    <w:multiLevelType w:val="hybridMultilevel"/>
    <w:tmpl w:val="207EFD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7F6F6C"/>
    <w:multiLevelType w:val="hybridMultilevel"/>
    <w:tmpl w:val="899EF9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B6764E"/>
    <w:multiLevelType w:val="hybridMultilevel"/>
    <w:tmpl w:val="CA1E5CEA"/>
    <w:lvl w:ilvl="0" w:tplc="7FFECBB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BD3E72"/>
    <w:multiLevelType w:val="hybridMultilevel"/>
    <w:tmpl w:val="A9DCD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954390"/>
    <w:multiLevelType w:val="hybridMultilevel"/>
    <w:tmpl w:val="62B2C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652466">
    <w:abstractNumId w:val="21"/>
  </w:num>
  <w:num w:numId="2" w16cid:durableId="554241266">
    <w:abstractNumId w:val="0"/>
  </w:num>
  <w:num w:numId="3" w16cid:durableId="373625763">
    <w:abstractNumId w:val="8"/>
  </w:num>
  <w:num w:numId="4" w16cid:durableId="876283484">
    <w:abstractNumId w:val="6"/>
  </w:num>
  <w:num w:numId="5" w16cid:durableId="1224676877">
    <w:abstractNumId w:val="18"/>
  </w:num>
  <w:num w:numId="6" w16cid:durableId="1910075001">
    <w:abstractNumId w:val="9"/>
  </w:num>
  <w:num w:numId="7" w16cid:durableId="635720208">
    <w:abstractNumId w:val="5"/>
  </w:num>
  <w:num w:numId="8" w16cid:durableId="139078126">
    <w:abstractNumId w:val="1"/>
  </w:num>
  <w:num w:numId="9" w16cid:durableId="467625070">
    <w:abstractNumId w:val="16"/>
  </w:num>
  <w:num w:numId="10" w16cid:durableId="1780490377">
    <w:abstractNumId w:val="23"/>
  </w:num>
  <w:num w:numId="11" w16cid:durableId="2103722937">
    <w:abstractNumId w:val="14"/>
  </w:num>
  <w:num w:numId="12" w16cid:durableId="171146983">
    <w:abstractNumId w:val="15"/>
  </w:num>
  <w:num w:numId="13" w16cid:durableId="1750999232">
    <w:abstractNumId w:val="19"/>
  </w:num>
  <w:num w:numId="14" w16cid:durableId="792290159">
    <w:abstractNumId w:val="22"/>
  </w:num>
  <w:num w:numId="15" w16cid:durableId="1181238363">
    <w:abstractNumId w:val="4"/>
  </w:num>
  <w:num w:numId="16" w16cid:durableId="339549974">
    <w:abstractNumId w:val="20"/>
  </w:num>
  <w:num w:numId="17" w16cid:durableId="1379208092">
    <w:abstractNumId w:val="2"/>
  </w:num>
  <w:num w:numId="18" w16cid:durableId="601299334">
    <w:abstractNumId w:val="13"/>
  </w:num>
  <w:num w:numId="19" w16cid:durableId="1445270623">
    <w:abstractNumId w:val="10"/>
  </w:num>
  <w:num w:numId="20" w16cid:durableId="1193878043">
    <w:abstractNumId w:val="3"/>
  </w:num>
  <w:num w:numId="21" w16cid:durableId="449323157">
    <w:abstractNumId w:val="11"/>
  </w:num>
  <w:num w:numId="22" w16cid:durableId="860510779">
    <w:abstractNumId w:val="17"/>
  </w:num>
  <w:num w:numId="23" w16cid:durableId="816453782">
    <w:abstractNumId w:val="12"/>
  </w:num>
  <w:num w:numId="24" w16cid:durableId="11992002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formatting="1" w:enforcement="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DEwtrQwMzIyMTBS0lEKTi0uzszPAykwMq4FAL5TGCItAAAA"/>
  </w:docVars>
  <w:rsids>
    <w:rsidRoot w:val="004971A9"/>
    <w:rsid w:val="00003859"/>
    <w:rsid w:val="000052B9"/>
    <w:rsid w:val="00012389"/>
    <w:rsid w:val="00024F5A"/>
    <w:rsid w:val="00034D5F"/>
    <w:rsid w:val="00037703"/>
    <w:rsid w:val="00042C6C"/>
    <w:rsid w:val="0006361E"/>
    <w:rsid w:val="00070FDE"/>
    <w:rsid w:val="00073CD1"/>
    <w:rsid w:val="00075052"/>
    <w:rsid w:val="000838A5"/>
    <w:rsid w:val="00086283"/>
    <w:rsid w:val="00090DB7"/>
    <w:rsid w:val="00097299"/>
    <w:rsid w:val="000B0C25"/>
    <w:rsid w:val="000E0071"/>
    <w:rsid w:val="000E13B3"/>
    <w:rsid w:val="000F0A75"/>
    <w:rsid w:val="000F5E73"/>
    <w:rsid w:val="00100AED"/>
    <w:rsid w:val="001048FC"/>
    <w:rsid w:val="00107837"/>
    <w:rsid w:val="00120783"/>
    <w:rsid w:val="001278A7"/>
    <w:rsid w:val="0013097E"/>
    <w:rsid w:val="00137552"/>
    <w:rsid w:val="00147648"/>
    <w:rsid w:val="00157440"/>
    <w:rsid w:val="00161174"/>
    <w:rsid w:val="001725E7"/>
    <w:rsid w:val="00185912"/>
    <w:rsid w:val="001919BC"/>
    <w:rsid w:val="001B4B03"/>
    <w:rsid w:val="001B53BC"/>
    <w:rsid w:val="001C2501"/>
    <w:rsid w:val="001C6D07"/>
    <w:rsid w:val="001D5E1B"/>
    <w:rsid w:val="001D7A09"/>
    <w:rsid w:val="001E09AD"/>
    <w:rsid w:val="00221CB5"/>
    <w:rsid w:val="00226567"/>
    <w:rsid w:val="0024438E"/>
    <w:rsid w:val="00250AA9"/>
    <w:rsid w:val="002564B4"/>
    <w:rsid w:val="00257237"/>
    <w:rsid w:val="0026062F"/>
    <w:rsid w:val="00261641"/>
    <w:rsid w:val="00264D14"/>
    <w:rsid w:val="00266664"/>
    <w:rsid w:val="002821F6"/>
    <w:rsid w:val="00290460"/>
    <w:rsid w:val="0029386E"/>
    <w:rsid w:val="002950A0"/>
    <w:rsid w:val="002A636D"/>
    <w:rsid w:val="003018A4"/>
    <w:rsid w:val="00313A16"/>
    <w:rsid w:val="0032082C"/>
    <w:rsid w:val="003250BC"/>
    <w:rsid w:val="00332137"/>
    <w:rsid w:val="00334799"/>
    <w:rsid w:val="003442E5"/>
    <w:rsid w:val="003665DF"/>
    <w:rsid w:val="003722B0"/>
    <w:rsid w:val="00386928"/>
    <w:rsid w:val="0039317B"/>
    <w:rsid w:val="003955E0"/>
    <w:rsid w:val="003A3016"/>
    <w:rsid w:val="003A3BFB"/>
    <w:rsid w:val="003B1A89"/>
    <w:rsid w:val="003B2338"/>
    <w:rsid w:val="003B592F"/>
    <w:rsid w:val="003C20C6"/>
    <w:rsid w:val="003C21EA"/>
    <w:rsid w:val="003E1B85"/>
    <w:rsid w:val="003F238E"/>
    <w:rsid w:val="00406FD3"/>
    <w:rsid w:val="00412FDA"/>
    <w:rsid w:val="00420636"/>
    <w:rsid w:val="0042257E"/>
    <w:rsid w:val="00424571"/>
    <w:rsid w:val="00427A7D"/>
    <w:rsid w:val="0043312B"/>
    <w:rsid w:val="0044488C"/>
    <w:rsid w:val="00456323"/>
    <w:rsid w:val="0045786E"/>
    <w:rsid w:val="00457884"/>
    <w:rsid w:val="00490A57"/>
    <w:rsid w:val="00490E79"/>
    <w:rsid w:val="00492ABB"/>
    <w:rsid w:val="004971A9"/>
    <w:rsid w:val="004A0144"/>
    <w:rsid w:val="004A49C5"/>
    <w:rsid w:val="004B520D"/>
    <w:rsid w:val="004D29C6"/>
    <w:rsid w:val="004D39A7"/>
    <w:rsid w:val="004D4EA3"/>
    <w:rsid w:val="004E1336"/>
    <w:rsid w:val="004F0CFA"/>
    <w:rsid w:val="004F6577"/>
    <w:rsid w:val="00501AB5"/>
    <w:rsid w:val="00502479"/>
    <w:rsid w:val="005120D5"/>
    <w:rsid w:val="005351C8"/>
    <w:rsid w:val="00540693"/>
    <w:rsid w:val="00544320"/>
    <w:rsid w:val="00551A1F"/>
    <w:rsid w:val="00551BF1"/>
    <w:rsid w:val="00553752"/>
    <w:rsid w:val="005616FD"/>
    <w:rsid w:val="00566497"/>
    <w:rsid w:val="00576FDD"/>
    <w:rsid w:val="00583BEB"/>
    <w:rsid w:val="0058726A"/>
    <w:rsid w:val="005951D9"/>
    <w:rsid w:val="005B1EED"/>
    <w:rsid w:val="005B4B0B"/>
    <w:rsid w:val="005C0304"/>
    <w:rsid w:val="005C48F8"/>
    <w:rsid w:val="005C7F43"/>
    <w:rsid w:val="005D2C26"/>
    <w:rsid w:val="005E245E"/>
    <w:rsid w:val="005F3CBB"/>
    <w:rsid w:val="005F70DF"/>
    <w:rsid w:val="006272F7"/>
    <w:rsid w:val="00643E6B"/>
    <w:rsid w:val="006471DB"/>
    <w:rsid w:val="006553D9"/>
    <w:rsid w:val="0068186D"/>
    <w:rsid w:val="00692E65"/>
    <w:rsid w:val="0069728D"/>
    <w:rsid w:val="006B734B"/>
    <w:rsid w:val="006D1905"/>
    <w:rsid w:val="006E3DCF"/>
    <w:rsid w:val="00704E37"/>
    <w:rsid w:val="00705C6B"/>
    <w:rsid w:val="00705FB5"/>
    <w:rsid w:val="00711F9E"/>
    <w:rsid w:val="007236E7"/>
    <w:rsid w:val="00725330"/>
    <w:rsid w:val="007305AB"/>
    <w:rsid w:val="007446C6"/>
    <w:rsid w:val="00751916"/>
    <w:rsid w:val="00760523"/>
    <w:rsid w:val="00764CEF"/>
    <w:rsid w:val="0076553F"/>
    <w:rsid w:val="00767D31"/>
    <w:rsid w:val="007738D5"/>
    <w:rsid w:val="0078214A"/>
    <w:rsid w:val="007A689C"/>
    <w:rsid w:val="007B53D6"/>
    <w:rsid w:val="007D1E63"/>
    <w:rsid w:val="007E3D49"/>
    <w:rsid w:val="007F0620"/>
    <w:rsid w:val="007F07B3"/>
    <w:rsid w:val="007F14E6"/>
    <w:rsid w:val="007F1F25"/>
    <w:rsid w:val="007F2C81"/>
    <w:rsid w:val="007F36AB"/>
    <w:rsid w:val="007F3CFC"/>
    <w:rsid w:val="00806727"/>
    <w:rsid w:val="00840EE5"/>
    <w:rsid w:val="0085374F"/>
    <w:rsid w:val="00855674"/>
    <w:rsid w:val="00855E42"/>
    <w:rsid w:val="00857C57"/>
    <w:rsid w:val="00857FCD"/>
    <w:rsid w:val="00873714"/>
    <w:rsid w:val="00881984"/>
    <w:rsid w:val="00884618"/>
    <w:rsid w:val="008A71B7"/>
    <w:rsid w:val="008B618E"/>
    <w:rsid w:val="008C2F87"/>
    <w:rsid w:val="008C490B"/>
    <w:rsid w:val="008C70EA"/>
    <w:rsid w:val="008D0D27"/>
    <w:rsid w:val="008E048E"/>
    <w:rsid w:val="008E3711"/>
    <w:rsid w:val="00905C16"/>
    <w:rsid w:val="00911362"/>
    <w:rsid w:val="00915D19"/>
    <w:rsid w:val="00916F39"/>
    <w:rsid w:val="00930D9B"/>
    <w:rsid w:val="009371EF"/>
    <w:rsid w:val="0094130D"/>
    <w:rsid w:val="00943EFC"/>
    <w:rsid w:val="00946593"/>
    <w:rsid w:val="009522E1"/>
    <w:rsid w:val="009535A9"/>
    <w:rsid w:val="009551E1"/>
    <w:rsid w:val="00960939"/>
    <w:rsid w:val="00961AE4"/>
    <w:rsid w:val="00962C2D"/>
    <w:rsid w:val="009774B5"/>
    <w:rsid w:val="009821B9"/>
    <w:rsid w:val="009838B4"/>
    <w:rsid w:val="009865D8"/>
    <w:rsid w:val="00986B79"/>
    <w:rsid w:val="00986C7A"/>
    <w:rsid w:val="0099345D"/>
    <w:rsid w:val="009A37E7"/>
    <w:rsid w:val="009B46D5"/>
    <w:rsid w:val="009B7B66"/>
    <w:rsid w:val="009C3BE5"/>
    <w:rsid w:val="009D7591"/>
    <w:rsid w:val="009F4ABC"/>
    <w:rsid w:val="00A03ACB"/>
    <w:rsid w:val="00A053E0"/>
    <w:rsid w:val="00A0681F"/>
    <w:rsid w:val="00A12C32"/>
    <w:rsid w:val="00A135FF"/>
    <w:rsid w:val="00A15D69"/>
    <w:rsid w:val="00A16A01"/>
    <w:rsid w:val="00A248B1"/>
    <w:rsid w:val="00A30BBA"/>
    <w:rsid w:val="00A41237"/>
    <w:rsid w:val="00A42F38"/>
    <w:rsid w:val="00A44CBA"/>
    <w:rsid w:val="00A50550"/>
    <w:rsid w:val="00A573E8"/>
    <w:rsid w:val="00A63E4A"/>
    <w:rsid w:val="00A63E82"/>
    <w:rsid w:val="00A677F6"/>
    <w:rsid w:val="00A72AAB"/>
    <w:rsid w:val="00A72C56"/>
    <w:rsid w:val="00A74FF5"/>
    <w:rsid w:val="00A75D17"/>
    <w:rsid w:val="00A75FF5"/>
    <w:rsid w:val="00A77592"/>
    <w:rsid w:val="00A808B9"/>
    <w:rsid w:val="00A84EE4"/>
    <w:rsid w:val="00A86D88"/>
    <w:rsid w:val="00A879AE"/>
    <w:rsid w:val="00AC6199"/>
    <w:rsid w:val="00AC6E82"/>
    <w:rsid w:val="00AD3675"/>
    <w:rsid w:val="00AE0B31"/>
    <w:rsid w:val="00AE0C69"/>
    <w:rsid w:val="00AE57AC"/>
    <w:rsid w:val="00B05026"/>
    <w:rsid w:val="00B05ABC"/>
    <w:rsid w:val="00B16945"/>
    <w:rsid w:val="00B17714"/>
    <w:rsid w:val="00B24FCB"/>
    <w:rsid w:val="00B4209D"/>
    <w:rsid w:val="00B4619A"/>
    <w:rsid w:val="00B47C22"/>
    <w:rsid w:val="00B60B28"/>
    <w:rsid w:val="00B86FE0"/>
    <w:rsid w:val="00B90B3D"/>
    <w:rsid w:val="00B942E6"/>
    <w:rsid w:val="00B9512E"/>
    <w:rsid w:val="00B95A6F"/>
    <w:rsid w:val="00BA4661"/>
    <w:rsid w:val="00BC1762"/>
    <w:rsid w:val="00BC47E4"/>
    <w:rsid w:val="00BC5ACF"/>
    <w:rsid w:val="00BF391E"/>
    <w:rsid w:val="00C00DA8"/>
    <w:rsid w:val="00C00E08"/>
    <w:rsid w:val="00C147DF"/>
    <w:rsid w:val="00C20273"/>
    <w:rsid w:val="00C2056D"/>
    <w:rsid w:val="00C321AF"/>
    <w:rsid w:val="00C34617"/>
    <w:rsid w:val="00C37622"/>
    <w:rsid w:val="00C60898"/>
    <w:rsid w:val="00C64C00"/>
    <w:rsid w:val="00C65963"/>
    <w:rsid w:val="00C6663B"/>
    <w:rsid w:val="00C82B51"/>
    <w:rsid w:val="00C852D6"/>
    <w:rsid w:val="00CA5B20"/>
    <w:rsid w:val="00CB0958"/>
    <w:rsid w:val="00CC12C3"/>
    <w:rsid w:val="00CC2BE1"/>
    <w:rsid w:val="00CC33DA"/>
    <w:rsid w:val="00CC4A0D"/>
    <w:rsid w:val="00CE1BE5"/>
    <w:rsid w:val="00CE745C"/>
    <w:rsid w:val="00CE74BB"/>
    <w:rsid w:val="00D06BA6"/>
    <w:rsid w:val="00D15294"/>
    <w:rsid w:val="00D327D8"/>
    <w:rsid w:val="00D41A00"/>
    <w:rsid w:val="00D42C3B"/>
    <w:rsid w:val="00D46C6E"/>
    <w:rsid w:val="00D52CB1"/>
    <w:rsid w:val="00D53105"/>
    <w:rsid w:val="00D54880"/>
    <w:rsid w:val="00D60A04"/>
    <w:rsid w:val="00D6114A"/>
    <w:rsid w:val="00D615E7"/>
    <w:rsid w:val="00D620AD"/>
    <w:rsid w:val="00D64FE6"/>
    <w:rsid w:val="00D662EA"/>
    <w:rsid w:val="00D760DB"/>
    <w:rsid w:val="00D81B20"/>
    <w:rsid w:val="00D94643"/>
    <w:rsid w:val="00DB1A8A"/>
    <w:rsid w:val="00DC65DA"/>
    <w:rsid w:val="00DD2F84"/>
    <w:rsid w:val="00DD74FD"/>
    <w:rsid w:val="00DF11E6"/>
    <w:rsid w:val="00E11205"/>
    <w:rsid w:val="00E212B8"/>
    <w:rsid w:val="00E42567"/>
    <w:rsid w:val="00E43005"/>
    <w:rsid w:val="00E55D4D"/>
    <w:rsid w:val="00E63D53"/>
    <w:rsid w:val="00E6569A"/>
    <w:rsid w:val="00E67BD4"/>
    <w:rsid w:val="00E703A4"/>
    <w:rsid w:val="00E74D9E"/>
    <w:rsid w:val="00E82FD0"/>
    <w:rsid w:val="00E87809"/>
    <w:rsid w:val="00E90ECE"/>
    <w:rsid w:val="00E9389F"/>
    <w:rsid w:val="00E93AA3"/>
    <w:rsid w:val="00E93AC5"/>
    <w:rsid w:val="00E94835"/>
    <w:rsid w:val="00EA12D7"/>
    <w:rsid w:val="00EA73AB"/>
    <w:rsid w:val="00EA74AD"/>
    <w:rsid w:val="00EB63FE"/>
    <w:rsid w:val="00EC3C75"/>
    <w:rsid w:val="00EC3E5C"/>
    <w:rsid w:val="00ED5F7E"/>
    <w:rsid w:val="00EE0C6A"/>
    <w:rsid w:val="00EE3E1D"/>
    <w:rsid w:val="00EF23F1"/>
    <w:rsid w:val="00EF6E3A"/>
    <w:rsid w:val="00F01FF1"/>
    <w:rsid w:val="00F024A0"/>
    <w:rsid w:val="00F036A1"/>
    <w:rsid w:val="00F17901"/>
    <w:rsid w:val="00F26914"/>
    <w:rsid w:val="00F35AFB"/>
    <w:rsid w:val="00F37CF0"/>
    <w:rsid w:val="00F40783"/>
    <w:rsid w:val="00F44377"/>
    <w:rsid w:val="00F4706F"/>
    <w:rsid w:val="00F57432"/>
    <w:rsid w:val="00F6665E"/>
    <w:rsid w:val="00F71D6C"/>
    <w:rsid w:val="00F74B0B"/>
    <w:rsid w:val="00FA43F2"/>
    <w:rsid w:val="00FB23B1"/>
    <w:rsid w:val="00FC20A4"/>
    <w:rsid w:val="00FD0C5F"/>
    <w:rsid w:val="00FD32C7"/>
    <w:rsid w:val="00FF025C"/>
    <w:rsid w:val="00FF1A6B"/>
    <w:rsid w:val="00FF6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4CC9E7F8"/>
  <w15:docId w15:val="{87BCAAFA-30E7-40D8-9288-0AE1718AC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6B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71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31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68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81F"/>
  </w:style>
  <w:style w:type="paragraph" w:styleId="Footer">
    <w:name w:val="footer"/>
    <w:basedOn w:val="Normal"/>
    <w:link w:val="FooterChar"/>
    <w:uiPriority w:val="99"/>
    <w:unhideWhenUsed/>
    <w:rsid w:val="00A068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81F"/>
  </w:style>
  <w:style w:type="paragraph" w:styleId="BalloonText">
    <w:name w:val="Balloon Text"/>
    <w:basedOn w:val="Normal"/>
    <w:link w:val="BalloonTextChar"/>
    <w:uiPriority w:val="99"/>
    <w:semiHidden/>
    <w:unhideWhenUsed/>
    <w:rsid w:val="00A068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81F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E0C6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112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12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12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2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205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705C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0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8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90BE30-B1DE-4362-A578-554AF4157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6</Pages>
  <Words>1026</Words>
  <Characters>585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D'Amico</dc:creator>
  <cp:keywords/>
  <dc:description/>
  <cp:lastModifiedBy>Charles Bollinger</cp:lastModifiedBy>
  <cp:revision>9</cp:revision>
  <cp:lastPrinted>2022-05-06T12:48:00Z</cp:lastPrinted>
  <dcterms:created xsi:type="dcterms:W3CDTF">2022-05-13T22:26:00Z</dcterms:created>
  <dcterms:modified xsi:type="dcterms:W3CDTF">2022-06-07T17:31:00Z</dcterms:modified>
</cp:coreProperties>
</file>